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EE1B8" w14:textId="77777777" w:rsidR="002D1E6B" w:rsidRPr="001C581C" w:rsidRDefault="002D1E6B" w:rsidP="006D5D01">
      <w:pPr>
        <w:jc w:val="center"/>
        <w:rPr>
          <w:b/>
          <w:sz w:val="28"/>
          <w:szCs w:val="28"/>
        </w:rPr>
      </w:pPr>
      <w:r w:rsidRPr="001C581C">
        <w:rPr>
          <w:b/>
          <w:sz w:val="28"/>
          <w:szCs w:val="28"/>
        </w:rPr>
        <w:t>Katy Psychiatry</w:t>
      </w:r>
    </w:p>
    <w:p w14:paraId="433622CA" w14:textId="77777777" w:rsidR="002D1E6B" w:rsidRPr="001C581C" w:rsidRDefault="002D1E6B" w:rsidP="002D1E6B">
      <w:pPr>
        <w:jc w:val="center"/>
        <w:rPr>
          <w:b/>
          <w:sz w:val="28"/>
          <w:szCs w:val="28"/>
        </w:rPr>
      </w:pPr>
      <w:r w:rsidRPr="001C581C">
        <w:rPr>
          <w:b/>
          <w:sz w:val="28"/>
          <w:szCs w:val="28"/>
        </w:rPr>
        <w:t>Marco A. Reñazco, MD, PA</w:t>
      </w:r>
    </w:p>
    <w:p w14:paraId="0EE17C26" w14:textId="77777777" w:rsidR="002D1E6B" w:rsidRDefault="002D1E6B" w:rsidP="002D1E6B">
      <w:pPr>
        <w:jc w:val="center"/>
      </w:pPr>
      <w:r>
        <w:t>24215 Kingsland Boulevard</w:t>
      </w:r>
    </w:p>
    <w:p w14:paraId="7B646C55" w14:textId="77777777" w:rsidR="002D1E6B" w:rsidRDefault="002D1E6B" w:rsidP="002D1E6B">
      <w:pPr>
        <w:jc w:val="center"/>
      </w:pPr>
      <w:r>
        <w:t>Katy, TX 77494</w:t>
      </w:r>
    </w:p>
    <w:p w14:paraId="569CF15D" w14:textId="77777777" w:rsidR="00262F88" w:rsidRDefault="002D1E6B" w:rsidP="002D1E6B">
      <w:pPr>
        <w:jc w:val="center"/>
      </w:pPr>
      <w:r>
        <w:t>Office: 281-599-3313</w:t>
      </w:r>
      <w:r>
        <w:tab/>
        <w:t>Fax: 832-437-1132</w:t>
      </w:r>
    </w:p>
    <w:p w14:paraId="5DE4599F" w14:textId="77777777" w:rsidR="002D1E6B" w:rsidRPr="00691CBB" w:rsidRDefault="002D1E6B" w:rsidP="002D1E6B">
      <w:pPr>
        <w:jc w:val="center"/>
      </w:pPr>
    </w:p>
    <w:p w14:paraId="1C4F04A0" w14:textId="77777777" w:rsidR="00262F88" w:rsidRPr="00691CBB" w:rsidRDefault="00262F88" w:rsidP="00262F88">
      <w:pPr>
        <w:pStyle w:val="Heading1"/>
        <w:jc w:val="right"/>
        <w:rPr>
          <w:rFonts w:ascii="Arial Narrow" w:hAnsi="Arial Narrow"/>
          <w:sz w:val="24"/>
        </w:rPr>
      </w:pPr>
      <w:r w:rsidRPr="00691CBB">
        <w:rPr>
          <w:rFonts w:ascii="Arial Narrow" w:hAnsi="Arial Narrow"/>
          <w:sz w:val="24"/>
        </w:rPr>
        <w:t xml:space="preserve">                                                                PATIENT REGISTRATION FORM</w:t>
      </w:r>
    </w:p>
    <w:p w14:paraId="1E713C21" w14:textId="77777777" w:rsidR="00262F88" w:rsidRPr="00691CBB" w:rsidRDefault="00262F88" w:rsidP="00691CBB">
      <w:r w:rsidRPr="00691CBB">
        <w:t>DATE: ____________________________</w:t>
      </w:r>
    </w:p>
    <w:p w14:paraId="791C74D5" w14:textId="77777777" w:rsidR="00262F88" w:rsidRPr="00691CBB" w:rsidRDefault="00262F88" w:rsidP="00691CBB"/>
    <w:p w14:paraId="53BB0E15" w14:textId="77777777" w:rsidR="00006DDA" w:rsidRDefault="00262F88" w:rsidP="00184C59">
      <w:pPr>
        <w:pStyle w:val="Heading4"/>
        <w:ind w:left="0" w:right="0"/>
        <w:rPr>
          <w:rFonts w:ascii="Arial Narrow" w:hAnsi="Arial Narrow"/>
          <w:sz w:val="20"/>
          <w:szCs w:val="20"/>
        </w:rPr>
      </w:pPr>
      <w:r w:rsidRPr="002D1E6B">
        <w:rPr>
          <w:rFonts w:ascii="Arial Narrow" w:hAnsi="Arial Narrow"/>
          <w:sz w:val="20"/>
          <w:szCs w:val="20"/>
          <w:u w:val="single"/>
        </w:rPr>
        <w:t>PATIENT INFORMATION</w:t>
      </w:r>
      <w:r w:rsidRPr="00006DDA">
        <w:rPr>
          <w:rFonts w:ascii="Arial Narrow" w:hAnsi="Arial Narrow"/>
          <w:sz w:val="20"/>
          <w:szCs w:val="20"/>
        </w:rPr>
        <w:t xml:space="preserve">   </w:t>
      </w:r>
      <w:r w:rsidR="00184C59">
        <w:rPr>
          <w:rFonts w:ascii="Arial Narrow" w:hAnsi="Arial Narrow"/>
          <w:sz w:val="20"/>
          <w:szCs w:val="20"/>
        </w:rPr>
        <w:tab/>
      </w:r>
      <w:r w:rsidR="00184C59">
        <w:rPr>
          <w:rFonts w:ascii="Arial Narrow" w:hAnsi="Arial Narrow"/>
          <w:sz w:val="20"/>
          <w:szCs w:val="20"/>
        </w:rPr>
        <w:tab/>
      </w:r>
      <w:r w:rsidR="00184C59">
        <w:rPr>
          <w:rFonts w:ascii="Arial Narrow" w:hAnsi="Arial Narrow"/>
          <w:sz w:val="20"/>
          <w:szCs w:val="20"/>
        </w:rPr>
        <w:tab/>
      </w:r>
      <w:r w:rsidR="00184C59">
        <w:rPr>
          <w:rFonts w:ascii="Arial Narrow" w:hAnsi="Arial Narrow"/>
          <w:sz w:val="20"/>
          <w:szCs w:val="20"/>
        </w:rPr>
        <w:tab/>
      </w:r>
      <w:r w:rsidR="00184C59">
        <w:rPr>
          <w:rFonts w:ascii="Arial Narrow" w:hAnsi="Arial Narrow"/>
          <w:sz w:val="20"/>
          <w:szCs w:val="20"/>
        </w:rPr>
        <w:tab/>
      </w:r>
      <w:r w:rsidR="00184C59">
        <w:rPr>
          <w:rFonts w:ascii="Arial Narrow" w:hAnsi="Arial Narrow"/>
          <w:sz w:val="20"/>
          <w:szCs w:val="20"/>
        </w:rPr>
        <w:tab/>
        <w:t>Referring Provider: ______________________________________</w:t>
      </w:r>
    </w:p>
    <w:p w14:paraId="4A181B76" w14:textId="77777777" w:rsidR="00184C59" w:rsidRDefault="00184C59" w:rsidP="00184C59"/>
    <w:p w14:paraId="19E263EC" w14:textId="77777777" w:rsidR="00184C59" w:rsidRPr="00184C59" w:rsidRDefault="00184C59" w:rsidP="00184C59">
      <w:pPr>
        <w:sectPr w:rsidR="00184C59" w:rsidRPr="00184C59" w:rsidSect="00146BD9">
          <w:pgSz w:w="12240" w:h="15840"/>
          <w:pgMar w:top="720" w:right="720" w:bottom="720" w:left="720" w:header="720" w:footer="720" w:gutter="0"/>
          <w:cols w:space="720"/>
          <w:docGrid w:linePitch="360"/>
        </w:sectPr>
      </w:pPr>
    </w:p>
    <w:p w14:paraId="1D201759" w14:textId="77777777" w:rsidR="00262F88" w:rsidRDefault="00006DDA" w:rsidP="00691CBB">
      <w:pPr>
        <w:pStyle w:val="BodyTextIndent"/>
        <w:ind w:left="0"/>
        <w:rPr>
          <w:rFonts w:ascii="Arial Narrow" w:hAnsi="Arial Narrow"/>
          <w:sz w:val="20"/>
          <w:szCs w:val="20"/>
        </w:rPr>
      </w:pPr>
      <w:r>
        <w:rPr>
          <w:rFonts w:ascii="Arial Narrow" w:hAnsi="Arial Narrow"/>
          <w:sz w:val="20"/>
          <w:szCs w:val="20"/>
        </w:rPr>
        <w:t>Last Name: _____________________________________________</w:t>
      </w:r>
    </w:p>
    <w:p w14:paraId="732C772A" w14:textId="77777777" w:rsidR="00006DDA" w:rsidRDefault="00006DDA" w:rsidP="00691CBB">
      <w:pPr>
        <w:pStyle w:val="BodyTextIndent"/>
        <w:ind w:left="0"/>
        <w:rPr>
          <w:rFonts w:ascii="Arial Narrow" w:hAnsi="Arial Narrow"/>
          <w:sz w:val="20"/>
          <w:szCs w:val="20"/>
        </w:rPr>
      </w:pPr>
      <w:r>
        <w:rPr>
          <w:rFonts w:ascii="Arial Narrow" w:hAnsi="Arial Narrow"/>
          <w:sz w:val="20"/>
          <w:szCs w:val="20"/>
        </w:rPr>
        <w:t>First Name: _____________________________________________</w:t>
      </w:r>
    </w:p>
    <w:p w14:paraId="0BE46B31" w14:textId="77777777" w:rsidR="00006DDA" w:rsidRDefault="00006DDA" w:rsidP="00691CBB">
      <w:pPr>
        <w:pStyle w:val="BodyTextIndent"/>
        <w:ind w:left="0"/>
        <w:rPr>
          <w:rFonts w:ascii="Arial Narrow" w:hAnsi="Arial Narrow"/>
          <w:sz w:val="20"/>
          <w:szCs w:val="20"/>
        </w:rPr>
      </w:pPr>
      <w:r>
        <w:rPr>
          <w:rFonts w:ascii="Arial Narrow" w:hAnsi="Arial Narrow"/>
          <w:sz w:val="20"/>
          <w:szCs w:val="20"/>
        </w:rPr>
        <w:t>Middle Name: ___________________________________________</w:t>
      </w:r>
    </w:p>
    <w:p w14:paraId="54F0DDB0" w14:textId="77777777" w:rsidR="00006DDA" w:rsidRDefault="00006DDA" w:rsidP="00691CBB">
      <w:pPr>
        <w:pStyle w:val="BodyTextIndent"/>
        <w:ind w:left="0"/>
        <w:rPr>
          <w:rFonts w:ascii="Arial Narrow" w:hAnsi="Arial Narrow"/>
          <w:sz w:val="20"/>
          <w:szCs w:val="20"/>
        </w:rPr>
      </w:pPr>
      <w:r>
        <w:rPr>
          <w:rFonts w:ascii="Arial Narrow" w:hAnsi="Arial Narrow"/>
          <w:sz w:val="20"/>
          <w:szCs w:val="20"/>
        </w:rPr>
        <w:t>Sex: __________ Date of Birth: _______________ Age: _________</w:t>
      </w:r>
    </w:p>
    <w:p w14:paraId="37758D31" w14:textId="77777777" w:rsidR="00006DDA" w:rsidRDefault="00006DDA" w:rsidP="00691CBB">
      <w:pPr>
        <w:pStyle w:val="BodyTextIndent"/>
        <w:ind w:left="0"/>
        <w:rPr>
          <w:rFonts w:ascii="Arial Narrow" w:hAnsi="Arial Narrow"/>
          <w:sz w:val="20"/>
          <w:szCs w:val="20"/>
        </w:rPr>
      </w:pPr>
      <w:r>
        <w:rPr>
          <w:rFonts w:ascii="Arial Narrow" w:hAnsi="Arial Narrow"/>
          <w:sz w:val="20"/>
          <w:szCs w:val="20"/>
        </w:rPr>
        <w:t>Social Security Number: ___________________________________</w:t>
      </w:r>
    </w:p>
    <w:p w14:paraId="33B66BFD" w14:textId="77777777" w:rsidR="00006DDA" w:rsidRDefault="00006DDA" w:rsidP="00691CBB">
      <w:pPr>
        <w:pStyle w:val="BodyTextIndent"/>
        <w:ind w:left="0"/>
        <w:rPr>
          <w:rFonts w:ascii="Arial Narrow" w:hAnsi="Arial Narrow"/>
          <w:sz w:val="20"/>
          <w:szCs w:val="20"/>
        </w:rPr>
      </w:pPr>
      <w:r>
        <w:rPr>
          <w:rFonts w:ascii="Arial Narrow" w:hAnsi="Arial Narrow"/>
          <w:sz w:val="20"/>
          <w:szCs w:val="20"/>
        </w:rPr>
        <w:t>Address: _______________________________________________</w:t>
      </w:r>
    </w:p>
    <w:p w14:paraId="7859A4EB" w14:textId="77777777" w:rsidR="00006DDA" w:rsidRDefault="00006DDA" w:rsidP="00691CBB">
      <w:pPr>
        <w:pStyle w:val="BodyTextIndent"/>
        <w:ind w:left="0"/>
        <w:rPr>
          <w:rFonts w:ascii="Arial Narrow" w:hAnsi="Arial Narrow"/>
          <w:sz w:val="20"/>
          <w:szCs w:val="20"/>
        </w:rPr>
      </w:pPr>
      <w:r>
        <w:rPr>
          <w:rFonts w:ascii="Arial Narrow" w:hAnsi="Arial Narrow"/>
          <w:sz w:val="20"/>
          <w:szCs w:val="20"/>
        </w:rPr>
        <w:t>City: _______</w:t>
      </w:r>
      <w:r w:rsidR="007B5AF7">
        <w:rPr>
          <w:rFonts w:ascii="Arial Narrow" w:hAnsi="Arial Narrow"/>
          <w:sz w:val="20"/>
          <w:szCs w:val="20"/>
        </w:rPr>
        <w:t>_____</w:t>
      </w:r>
      <w:r>
        <w:rPr>
          <w:rFonts w:ascii="Arial Narrow" w:hAnsi="Arial Narrow"/>
          <w:sz w:val="20"/>
          <w:szCs w:val="20"/>
        </w:rPr>
        <w:t>____________ State: ______ Zip</w:t>
      </w:r>
      <w:r w:rsidR="007B5AF7">
        <w:rPr>
          <w:rFonts w:ascii="Arial Narrow" w:hAnsi="Arial Narrow"/>
          <w:sz w:val="20"/>
          <w:szCs w:val="20"/>
        </w:rPr>
        <w:t>: ___________</w:t>
      </w:r>
    </w:p>
    <w:p w14:paraId="2218CDAC"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Email: _________________________________________________</w:t>
      </w:r>
    </w:p>
    <w:p w14:paraId="2C971488"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Home Phone: ___________________________________________</w:t>
      </w:r>
    </w:p>
    <w:p w14:paraId="3AFB5F1A"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Work Phone: ____________________________________________</w:t>
      </w:r>
    </w:p>
    <w:p w14:paraId="587C3D0A" w14:textId="77777777" w:rsidR="007B5AF7" w:rsidRDefault="007B5AF7" w:rsidP="007B5AF7">
      <w:pPr>
        <w:pStyle w:val="BodyTextIndent"/>
        <w:ind w:left="0"/>
        <w:rPr>
          <w:rFonts w:ascii="Arial Narrow" w:hAnsi="Arial Narrow"/>
          <w:sz w:val="20"/>
          <w:szCs w:val="20"/>
        </w:rPr>
      </w:pPr>
      <w:r>
        <w:rPr>
          <w:rFonts w:ascii="Arial Narrow" w:hAnsi="Arial Narrow"/>
          <w:sz w:val="20"/>
          <w:szCs w:val="20"/>
        </w:rPr>
        <w:t>Mobile Phone: ___________________________________________</w:t>
      </w:r>
    </w:p>
    <w:p w14:paraId="313E853F" w14:textId="77777777" w:rsidR="007B5AF7" w:rsidRDefault="007B5AF7" w:rsidP="007B5AF7">
      <w:pPr>
        <w:pStyle w:val="BodyTextIndent"/>
        <w:ind w:left="0"/>
        <w:rPr>
          <w:rFonts w:ascii="Arial Narrow" w:hAnsi="Arial Narrow"/>
          <w:sz w:val="20"/>
          <w:szCs w:val="20"/>
        </w:rPr>
      </w:pPr>
      <w:r>
        <w:rPr>
          <w:rFonts w:ascii="Arial Narrow" w:hAnsi="Arial Narrow"/>
          <w:sz w:val="20"/>
          <w:szCs w:val="20"/>
        </w:rPr>
        <w:t>Marital Status: ___________________________________________</w:t>
      </w:r>
    </w:p>
    <w:p w14:paraId="468A88D8" w14:textId="77777777" w:rsidR="007B5AF7" w:rsidRDefault="007B5AF7" w:rsidP="00691CBB">
      <w:pPr>
        <w:pStyle w:val="BodyTextIndent"/>
        <w:ind w:left="0"/>
        <w:rPr>
          <w:rFonts w:ascii="Arial Narrow" w:hAnsi="Arial Narrow"/>
          <w:sz w:val="20"/>
          <w:szCs w:val="20"/>
        </w:rPr>
      </w:pPr>
    </w:p>
    <w:p w14:paraId="4BB0A0D5" w14:textId="77777777" w:rsidR="007B5AF7" w:rsidRPr="005A10B7" w:rsidRDefault="005A10B7" w:rsidP="00691CBB">
      <w:pPr>
        <w:pStyle w:val="BodyTextIndent"/>
        <w:ind w:left="0"/>
        <w:rPr>
          <w:rFonts w:ascii="Arial Narrow" w:hAnsi="Arial Narrow"/>
          <w:b/>
          <w:sz w:val="20"/>
          <w:szCs w:val="20"/>
          <w:u w:val="single"/>
        </w:rPr>
      </w:pPr>
      <w:r w:rsidRPr="005A10B7">
        <w:rPr>
          <w:rFonts w:ascii="Arial Narrow" w:hAnsi="Arial Narrow"/>
          <w:b/>
          <w:sz w:val="20"/>
          <w:szCs w:val="20"/>
          <w:u w:val="single"/>
        </w:rPr>
        <w:t>INSURANCE INFORMATION</w:t>
      </w:r>
    </w:p>
    <w:p w14:paraId="5216E777" w14:textId="77777777" w:rsidR="005A10B7" w:rsidRDefault="005A10B7" w:rsidP="005A10B7">
      <w:pPr>
        <w:pStyle w:val="BodyTextIndent"/>
        <w:ind w:left="0"/>
        <w:jc w:val="center"/>
        <w:rPr>
          <w:rFonts w:ascii="Arial Narrow" w:hAnsi="Arial Narrow"/>
          <w:sz w:val="20"/>
          <w:szCs w:val="20"/>
        </w:rPr>
      </w:pPr>
    </w:p>
    <w:p w14:paraId="53BAA323" w14:textId="77777777" w:rsidR="00184C59" w:rsidRPr="005A10B7" w:rsidRDefault="005A10B7" w:rsidP="005A10B7">
      <w:pPr>
        <w:pStyle w:val="BodyTextIndent"/>
        <w:ind w:left="0"/>
        <w:jc w:val="center"/>
        <w:rPr>
          <w:rFonts w:ascii="Arial Narrow" w:hAnsi="Arial Narrow"/>
          <w:b/>
          <w:sz w:val="20"/>
          <w:szCs w:val="20"/>
        </w:rPr>
      </w:pPr>
      <w:r w:rsidRPr="005A10B7">
        <w:rPr>
          <w:rFonts w:ascii="Arial Narrow" w:hAnsi="Arial Narrow"/>
          <w:b/>
          <w:sz w:val="20"/>
          <w:szCs w:val="20"/>
        </w:rPr>
        <w:t>Policy Information</w:t>
      </w:r>
    </w:p>
    <w:p w14:paraId="3A114690" w14:textId="77777777" w:rsidR="00184C59" w:rsidRDefault="00184C59" w:rsidP="00691CBB">
      <w:pPr>
        <w:pStyle w:val="BodyTextIndent"/>
        <w:ind w:left="0"/>
        <w:rPr>
          <w:rFonts w:ascii="Arial Narrow" w:hAnsi="Arial Narrow"/>
          <w:sz w:val="20"/>
          <w:szCs w:val="20"/>
        </w:rPr>
      </w:pPr>
      <w:r>
        <w:rPr>
          <w:rFonts w:ascii="Arial Narrow" w:hAnsi="Arial Narrow"/>
          <w:sz w:val="20"/>
          <w:szCs w:val="20"/>
        </w:rPr>
        <w:t>Insurance Plan: __________________________________________</w:t>
      </w:r>
    </w:p>
    <w:p w14:paraId="2518367D" w14:textId="6ED31624" w:rsidR="00184C59" w:rsidRDefault="00184C59" w:rsidP="00691CBB">
      <w:pPr>
        <w:pStyle w:val="BodyTextIndent"/>
        <w:ind w:left="0"/>
        <w:rPr>
          <w:rFonts w:ascii="Arial Narrow" w:hAnsi="Arial Narrow"/>
          <w:sz w:val="20"/>
          <w:szCs w:val="20"/>
        </w:rPr>
      </w:pPr>
      <w:r>
        <w:rPr>
          <w:rFonts w:ascii="Arial Narrow" w:hAnsi="Arial Narrow"/>
          <w:sz w:val="20"/>
          <w:szCs w:val="20"/>
        </w:rPr>
        <w:t>Insurance Phone: ________________________________________</w:t>
      </w:r>
    </w:p>
    <w:p w14:paraId="2CEF210B" w14:textId="77777777" w:rsidR="00184C59" w:rsidRDefault="00184C59" w:rsidP="00691CBB">
      <w:pPr>
        <w:pStyle w:val="BodyTextIndent"/>
        <w:ind w:left="0"/>
        <w:rPr>
          <w:rFonts w:ascii="Arial Narrow" w:hAnsi="Arial Narrow"/>
          <w:sz w:val="20"/>
          <w:szCs w:val="20"/>
        </w:rPr>
      </w:pPr>
      <w:r>
        <w:rPr>
          <w:rFonts w:ascii="Arial Narrow" w:hAnsi="Arial Narrow"/>
          <w:sz w:val="20"/>
          <w:szCs w:val="20"/>
        </w:rPr>
        <w:t>Patient’s Relationship to policy holder: ________________________</w:t>
      </w:r>
    </w:p>
    <w:p w14:paraId="6CD36F58" w14:textId="77777777" w:rsidR="00184C59" w:rsidRDefault="00184C59" w:rsidP="00691CBB">
      <w:pPr>
        <w:pStyle w:val="BodyTextIndent"/>
        <w:ind w:left="0"/>
        <w:rPr>
          <w:rFonts w:ascii="Arial Narrow" w:hAnsi="Arial Narrow"/>
          <w:sz w:val="20"/>
          <w:szCs w:val="20"/>
        </w:rPr>
      </w:pPr>
      <w:r>
        <w:rPr>
          <w:rFonts w:ascii="Arial Narrow" w:hAnsi="Arial Narrow"/>
          <w:sz w:val="20"/>
          <w:szCs w:val="20"/>
        </w:rPr>
        <w:t>Policy ID No: ____________________________________________</w:t>
      </w:r>
    </w:p>
    <w:p w14:paraId="066386B2" w14:textId="77777777" w:rsidR="00184C59" w:rsidRDefault="00184C59" w:rsidP="00691CBB">
      <w:pPr>
        <w:pStyle w:val="BodyTextIndent"/>
        <w:ind w:left="0"/>
        <w:rPr>
          <w:rFonts w:ascii="Arial Narrow" w:hAnsi="Arial Narrow"/>
          <w:sz w:val="20"/>
          <w:szCs w:val="20"/>
        </w:rPr>
      </w:pPr>
      <w:r>
        <w:rPr>
          <w:rFonts w:ascii="Arial Narrow" w:hAnsi="Arial Narrow"/>
          <w:sz w:val="20"/>
          <w:szCs w:val="20"/>
        </w:rPr>
        <w:t>Policy Group No: _________________________________________</w:t>
      </w:r>
    </w:p>
    <w:p w14:paraId="33331ABB" w14:textId="77777777" w:rsidR="00184C59" w:rsidRDefault="00184C59" w:rsidP="00691CBB">
      <w:pPr>
        <w:pStyle w:val="BodyTextIndent"/>
        <w:ind w:left="0"/>
        <w:rPr>
          <w:rFonts w:ascii="Arial Narrow" w:hAnsi="Arial Narrow"/>
          <w:sz w:val="20"/>
          <w:szCs w:val="20"/>
        </w:rPr>
      </w:pPr>
      <w:r>
        <w:rPr>
          <w:rFonts w:ascii="Arial Narrow" w:hAnsi="Arial Narrow"/>
          <w:sz w:val="20"/>
          <w:szCs w:val="20"/>
        </w:rPr>
        <w:t>Issue Date: __________________</w:t>
      </w:r>
      <w:r w:rsidR="005A10B7">
        <w:rPr>
          <w:rFonts w:ascii="Arial Narrow" w:hAnsi="Arial Narrow"/>
          <w:sz w:val="20"/>
          <w:szCs w:val="20"/>
        </w:rPr>
        <w:t xml:space="preserve"> Exp. Date:</w:t>
      </w:r>
      <w:r w:rsidR="002D1E6B">
        <w:rPr>
          <w:rFonts w:ascii="Arial Narrow" w:hAnsi="Arial Narrow"/>
          <w:sz w:val="20"/>
          <w:szCs w:val="20"/>
        </w:rPr>
        <w:t xml:space="preserve"> _</w:t>
      </w:r>
      <w:r>
        <w:rPr>
          <w:rFonts w:ascii="Arial Narrow" w:hAnsi="Arial Narrow"/>
          <w:sz w:val="20"/>
          <w:szCs w:val="20"/>
        </w:rPr>
        <w:t>_________________</w:t>
      </w:r>
    </w:p>
    <w:p w14:paraId="4A953706" w14:textId="77777777" w:rsidR="002D1E6B" w:rsidRDefault="002D1E6B" w:rsidP="00691CBB">
      <w:pPr>
        <w:pStyle w:val="BodyTextIndent"/>
        <w:ind w:left="0"/>
        <w:rPr>
          <w:rFonts w:ascii="Arial Narrow" w:hAnsi="Arial Narrow"/>
          <w:sz w:val="20"/>
          <w:szCs w:val="20"/>
        </w:rPr>
      </w:pPr>
      <w:r>
        <w:rPr>
          <w:rFonts w:ascii="Arial Narrow" w:hAnsi="Arial Narrow"/>
          <w:sz w:val="20"/>
          <w:szCs w:val="20"/>
        </w:rPr>
        <w:t>Copay: _______________ Deductible: ________________________</w:t>
      </w:r>
    </w:p>
    <w:p w14:paraId="596CB8C5" w14:textId="77777777" w:rsidR="00184C59" w:rsidRDefault="00184C59" w:rsidP="00691CBB">
      <w:pPr>
        <w:pStyle w:val="BodyTextIndent"/>
        <w:ind w:left="0"/>
        <w:rPr>
          <w:rFonts w:ascii="Arial Narrow" w:hAnsi="Arial Narrow"/>
          <w:sz w:val="20"/>
          <w:szCs w:val="20"/>
        </w:rPr>
      </w:pPr>
    </w:p>
    <w:p w14:paraId="3AF9445E" w14:textId="77777777" w:rsidR="00184C59" w:rsidRDefault="00184C59" w:rsidP="00691CBB">
      <w:pPr>
        <w:pStyle w:val="BodyTextIndent"/>
        <w:ind w:left="0"/>
        <w:rPr>
          <w:rFonts w:ascii="Arial Narrow" w:hAnsi="Arial Narrow"/>
          <w:sz w:val="20"/>
          <w:szCs w:val="20"/>
        </w:rPr>
      </w:pPr>
    </w:p>
    <w:p w14:paraId="07C0AC15" w14:textId="77777777" w:rsidR="007B5AF7" w:rsidRPr="00184C59" w:rsidRDefault="007B5AF7" w:rsidP="005A10B7">
      <w:pPr>
        <w:pStyle w:val="BodyTextIndent"/>
        <w:ind w:left="0"/>
        <w:jc w:val="center"/>
        <w:rPr>
          <w:rFonts w:ascii="Arial Narrow" w:hAnsi="Arial Narrow"/>
          <w:b/>
          <w:sz w:val="20"/>
          <w:szCs w:val="20"/>
          <w:u w:val="single"/>
        </w:rPr>
      </w:pPr>
      <w:r w:rsidRPr="00184C59">
        <w:rPr>
          <w:rFonts w:ascii="Arial Narrow" w:hAnsi="Arial Narrow"/>
          <w:b/>
          <w:sz w:val="20"/>
          <w:szCs w:val="20"/>
          <w:u w:val="single"/>
        </w:rPr>
        <w:t>Emergency Contact Information</w:t>
      </w:r>
    </w:p>
    <w:p w14:paraId="0596649E"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Name: _________________________________________________</w:t>
      </w:r>
    </w:p>
    <w:p w14:paraId="759EC3B5"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Phone: _________________________________________________</w:t>
      </w:r>
    </w:p>
    <w:p w14:paraId="66C6ED70" w14:textId="77777777" w:rsidR="007B5AF7" w:rsidRDefault="007B5AF7" w:rsidP="00691CBB">
      <w:pPr>
        <w:pStyle w:val="BodyTextIndent"/>
        <w:ind w:left="0"/>
        <w:rPr>
          <w:rFonts w:ascii="Arial Narrow" w:hAnsi="Arial Narrow"/>
          <w:sz w:val="20"/>
          <w:szCs w:val="20"/>
        </w:rPr>
      </w:pPr>
    </w:p>
    <w:p w14:paraId="788FD719" w14:textId="77777777" w:rsidR="007B5AF7" w:rsidRPr="00184C59" w:rsidRDefault="007B5AF7" w:rsidP="00184C59">
      <w:pPr>
        <w:pStyle w:val="BodyTextIndent"/>
        <w:ind w:left="0"/>
        <w:jc w:val="center"/>
        <w:rPr>
          <w:rFonts w:ascii="Arial Narrow" w:hAnsi="Arial Narrow"/>
          <w:b/>
          <w:sz w:val="20"/>
          <w:szCs w:val="20"/>
          <w:u w:val="single"/>
        </w:rPr>
      </w:pPr>
      <w:r w:rsidRPr="00184C59">
        <w:rPr>
          <w:rFonts w:ascii="Arial Narrow" w:hAnsi="Arial Narrow"/>
          <w:b/>
          <w:sz w:val="20"/>
          <w:szCs w:val="20"/>
          <w:u w:val="single"/>
        </w:rPr>
        <w:t>Employer Information</w:t>
      </w:r>
    </w:p>
    <w:p w14:paraId="413BCC20"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Name: _________________________________________________</w:t>
      </w:r>
    </w:p>
    <w:p w14:paraId="2E12ACC9"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Phone: _________________________________________________</w:t>
      </w:r>
    </w:p>
    <w:p w14:paraId="1D7B6799" w14:textId="77777777" w:rsidR="007B5AF7" w:rsidRDefault="007B5AF7" w:rsidP="00691CBB">
      <w:pPr>
        <w:pStyle w:val="BodyTextIndent"/>
        <w:ind w:left="0"/>
        <w:rPr>
          <w:rFonts w:ascii="Arial Narrow" w:hAnsi="Arial Narrow"/>
          <w:sz w:val="20"/>
          <w:szCs w:val="20"/>
        </w:rPr>
      </w:pPr>
    </w:p>
    <w:p w14:paraId="2242247D" w14:textId="77777777" w:rsidR="007B5AF7" w:rsidRPr="00184C59" w:rsidRDefault="007B5AF7" w:rsidP="00184C59">
      <w:pPr>
        <w:pStyle w:val="BodyTextIndent"/>
        <w:ind w:left="0"/>
        <w:jc w:val="center"/>
        <w:rPr>
          <w:rFonts w:ascii="Arial Narrow" w:hAnsi="Arial Narrow"/>
          <w:b/>
          <w:sz w:val="20"/>
          <w:szCs w:val="20"/>
          <w:u w:val="single"/>
        </w:rPr>
      </w:pPr>
      <w:r w:rsidRPr="00184C59">
        <w:rPr>
          <w:rFonts w:ascii="Arial Narrow" w:hAnsi="Arial Narrow"/>
          <w:b/>
          <w:sz w:val="20"/>
          <w:szCs w:val="20"/>
          <w:u w:val="single"/>
        </w:rPr>
        <w:t>Guarantor Information (to whom statements are sent)</w:t>
      </w:r>
    </w:p>
    <w:p w14:paraId="5E7E82F6" w14:textId="77777777" w:rsidR="007B5AF7" w:rsidRDefault="007B5AF7" w:rsidP="00184C59">
      <w:pPr>
        <w:pStyle w:val="BodyTextIndent"/>
        <w:ind w:left="0"/>
        <w:jc w:val="center"/>
        <w:rPr>
          <w:rFonts w:ascii="Arial Narrow" w:hAnsi="Arial Narrow"/>
          <w:sz w:val="20"/>
          <w:szCs w:val="20"/>
        </w:rPr>
      </w:pPr>
      <w:r w:rsidRPr="00184C59">
        <w:rPr>
          <w:rFonts w:ascii="Arial Narrow" w:hAnsi="Arial Narrow"/>
          <w:b/>
          <w:sz w:val="20"/>
          <w:szCs w:val="20"/>
          <w:u w:val="single"/>
        </w:rPr>
        <w:t>Relationship to Patient: Self / Spouse / Parent / Other</w:t>
      </w:r>
    </w:p>
    <w:p w14:paraId="3672F002"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Name: _________________________________________________</w:t>
      </w:r>
    </w:p>
    <w:p w14:paraId="726E51FE"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Address: _______________________________________________</w:t>
      </w:r>
    </w:p>
    <w:p w14:paraId="0D4C723D" w14:textId="77777777" w:rsidR="007B5AF7" w:rsidRDefault="007B5AF7" w:rsidP="00691CBB">
      <w:pPr>
        <w:pStyle w:val="BodyTextIndent"/>
        <w:ind w:left="0"/>
        <w:rPr>
          <w:rFonts w:ascii="Arial Narrow" w:hAnsi="Arial Narrow"/>
          <w:sz w:val="20"/>
          <w:szCs w:val="20"/>
        </w:rPr>
      </w:pPr>
      <w:r>
        <w:rPr>
          <w:rFonts w:ascii="Arial Narrow" w:hAnsi="Arial Narrow"/>
          <w:sz w:val="20"/>
          <w:szCs w:val="20"/>
        </w:rPr>
        <w:t>_______________________________________________________</w:t>
      </w:r>
    </w:p>
    <w:p w14:paraId="48C75677" w14:textId="77777777" w:rsidR="00184C59" w:rsidRDefault="00184C59" w:rsidP="00691CBB">
      <w:pPr>
        <w:pStyle w:val="BodyTextIndent"/>
        <w:ind w:left="0"/>
        <w:rPr>
          <w:rFonts w:ascii="Arial Narrow" w:hAnsi="Arial Narrow"/>
          <w:sz w:val="20"/>
          <w:szCs w:val="20"/>
        </w:rPr>
      </w:pPr>
    </w:p>
    <w:p w14:paraId="224CF7F0" w14:textId="33056574" w:rsidR="00184C59" w:rsidRPr="005A10B7" w:rsidRDefault="00184C59" w:rsidP="005A10B7">
      <w:pPr>
        <w:pStyle w:val="BodyTextIndent"/>
        <w:ind w:left="0"/>
        <w:jc w:val="center"/>
        <w:rPr>
          <w:rFonts w:ascii="Arial Narrow" w:hAnsi="Arial Narrow"/>
          <w:b/>
          <w:sz w:val="20"/>
          <w:szCs w:val="20"/>
        </w:rPr>
      </w:pPr>
      <w:r w:rsidRPr="005A10B7">
        <w:rPr>
          <w:rFonts w:ascii="Arial Narrow" w:hAnsi="Arial Narrow"/>
          <w:b/>
          <w:sz w:val="20"/>
          <w:szCs w:val="20"/>
        </w:rPr>
        <w:t>Policy Holder</w:t>
      </w:r>
    </w:p>
    <w:p w14:paraId="7DD06A75" w14:textId="77777777" w:rsidR="00184C59" w:rsidRDefault="00184C59" w:rsidP="00691CBB">
      <w:pPr>
        <w:pStyle w:val="BodyTextIndent"/>
        <w:ind w:left="0"/>
        <w:rPr>
          <w:rFonts w:ascii="Arial Narrow" w:hAnsi="Arial Narrow"/>
          <w:sz w:val="20"/>
          <w:szCs w:val="20"/>
        </w:rPr>
      </w:pPr>
      <w:r>
        <w:rPr>
          <w:rFonts w:ascii="Arial Narrow" w:hAnsi="Arial Narrow"/>
          <w:sz w:val="20"/>
          <w:szCs w:val="20"/>
        </w:rPr>
        <w:t>Last Name: _____________________________________________</w:t>
      </w:r>
    </w:p>
    <w:p w14:paraId="3F90F427" w14:textId="77777777" w:rsidR="00184C59" w:rsidRDefault="005A10B7" w:rsidP="00691CBB">
      <w:pPr>
        <w:pStyle w:val="BodyTextIndent"/>
        <w:ind w:left="0"/>
        <w:rPr>
          <w:rFonts w:ascii="Arial Narrow" w:hAnsi="Arial Narrow"/>
          <w:sz w:val="20"/>
          <w:szCs w:val="20"/>
        </w:rPr>
      </w:pPr>
      <w:r>
        <w:rPr>
          <w:rFonts w:ascii="Arial Narrow" w:hAnsi="Arial Narrow"/>
          <w:sz w:val="20"/>
          <w:szCs w:val="20"/>
        </w:rPr>
        <w:t>First Name: _____________________________________________</w:t>
      </w:r>
    </w:p>
    <w:p w14:paraId="36F35A81" w14:textId="77777777" w:rsidR="005A10B7" w:rsidRDefault="005A10B7" w:rsidP="00691CBB">
      <w:pPr>
        <w:pStyle w:val="BodyTextIndent"/>
        <w:ind w:left="0"/>
        <w:rPr>
          <w:rFonts w:ascii="Arial Narrow" w:hAnsi="Arial Narrow"/>
          <w:sz w:val="20"/>
          <w:szCs w:val="20"/>
        </w:rPr>
      </w:pPr>
      <w:r>
        <w:rPr>
          <w:rFonts w:ascii="Arial Narrow" w:hAnsi="Arial Narrow"/>
          <w:sz w:val="20"/>
          <w:szCs w:val="20"/>
        </w:rPr>
        <w:t>Middle Name: ___________________________________________</w:t>
      </w:r>
    </w:p>
    <w:p w14:paraId="30E3D4A4" w14:textId="77777777" w:rsidR="005A10B7" w:rsidRDefault="005A10B7" w:rsidP="005A10B7">
      <w:pPr>
        <w:pStyle w:val="BodyTextIndent"/>
        <w:ind w:left="0"/>
        <w:rPr>
          <w:rFonts w:ascii="Arial Narrow" w:hAnsi="Arial Narrow"/>
          <w:sz w:val="20"/>
          <w:szCs w:val="20"/>
        </w:rPr>
      </w:pPr>
      <w:r>
        <w:rPr>
          <w:rFonts w:ascii="Arial Narrow" w:hAnsi="Arial Narrow"/>
          <w:sz w:val="20"/>
          <w:szCs w:val="20"/>
        </w:rPr>
        <w:t>Address: _______________________________________________</w:t>
      </w:r>
    </w:p>
    <w:p w14:paraId="2F615FE3" w14:textId="77777777" w:rsidR="005A10B7" w:rsidRDefault="005A10B7" w:rsidP="005A10B7">
      <w:pPr>
        <w:pStyle w:val="BodyTextIndent"/>
        <w:ind w:left="0"/>
        <w:rPr>
          <w:rFonts w:ascii="Arial Narrow" w:hAnsi="Arial Narrow"/>
          <w:sz w:val="20"/>
          <w:szCs w:val="20"/>
        </w:rPr>
      </w:pPr>
      <w:r>
        <w:rPr>
          <w:rFonts w:ascii="Arial Narrow" w:hAnsi="Arial Narrow"/>
          <w:sz w:val="20"/>
          <w:szCs w:val="20"/>
        </w:rPr>
        <w:t>City: ________________________ State: ______ Zip: ___________</w:t>
      </w:r>
    </w:p>
    <w:p w14:paraId="45A845CE" w14:textId="77777777" w:rsidR="005A10B7" w:rsidRDefault="005A10B7" w:rsidP="007B5AF7">
      <w:pPr>
        <w:pStyle w:val="BodyTextIndent"/>
        <w:ind w:left="0"/>
        <w:rPr>
          <w:rFonts w:ascii="Arial Narrow" w:hAnsi="Arial Narrow"/>
          <w:sz w:val="20"/>
          <w:szCs w:val="20"/>
        </w:rPr>
      </w:pPr>
      <w:r>
        <w:rPr>
          <w:rFonts w:ascii="Arial Narrow" w:hAnsi="Arial Narrow"/>
          <w:sz w:val="20"/>
          <w:szCs w:val="20"/>
        </w:rPr>
        <w:t>Social Security N</w:t>
      </w:r>
      <w:r w:rsidR="002F1215">
        <w:rPr>
          <w:rFonts w:ascii="Arial Narrow" w:hAnsi="Arial Narrow"/>
          <w:sz w:val="20"/>
          <w:szCs w:val="20"/>
        </w:rPr>
        <w:t>o</w:t>
      </w:r>
      <w:r>
        <w:rPr>
          <w:rFonts w:ascii="Arial Narrow" w:hAnsi="Arial Narrow"/>
          <w:sz w:val="20"/>
          <w:szCs w:val="20"/>
        </w:rPr>
        <w:t>: __</w:t>
      </w:r>
      <w:r w:rsidR="002F1215">
        <w:rPr>
          <w:rFonts w:ascii="Arial Narrow" w:hAnsi="Arial Narrow"/>
          <w:sz w:val="20"/>
          <w:szCs w:val="20"/>
        </w:rPr>
        <w:t>____</w:t>
      </w:r>
      <w:r>
        <w:rPr>
          <w:rFonts w:ascii="Arial Narrow" w:hAnsi="Arial Narrow"/>
          <w:sz w:val="20"/>
          <w:szCs w:val="20"/>
        </w:rPr>
        <w:t>_________________________________</w:t>
      </w:r>
    </w:p>
    <w:p w14:paraId="638ACE78" w14:textId="77777777" w:rsidR="005A10B7" w:rsidRDefault="005A10B7" w:rsidP="005A10B7">
      <w:pPr>
        <w:pStyle w:val="BodyTextIndent"/>
        <w:ind w:left="0"/>
        <w:rPr>
          <w:rFonts w:ascii="Arial Narrow" w:hAnsi="Arial Narrow"/>
          <w:sz w:val="20"/>
          <w:szCs w:val="20"/>
        </w:rPr>
      </w:pPr>
      <w:r>
        <w:rPr>
          <w:rFonts w:ascii="Arial Narrow" w:hAnsi="Arial Narrow"/>
          <w:sz w:val="20"/>
          <w:szCs w:val="20"/>
        </w:rPr>
        <w:t>Sex: __________ Date of Birth: _______________ Age: _________</w:t>
      </w:r>
    </w:p>
    <w:p w14:paraId="5F1FBB3E" w14:textId="77777777" w:rsidR="005A10B7" w:rsidRDefault="005A10B7" w:rsidP="007B5AF7">
      <w:pPr>
        <w:pStyle w:val="BodyTextIndent"/>
        <w:ind w:left="0"/>
        <w:rPr>
          <w:rFonts w:ascii="Arial Narrow" w:hAnsi="Arial Narrow"/>
          <w:sz w:val="20"/>
          <w:szCs w:val="20"/>
        </w:rPr>
      </w:pPr>
      <w:r>
        <w:rPr>
          <w:rFonts w:ascii="Arial Narrow" w:hAnsi="Arial Narrow"/>
          <w:sz w:val="20"/>
          <w:szCs w:val="20"/>
        </w:rPr>
        <w:t>Employer: ______________________________________________</w:t>
      </w:r>
    </w:p>
    <w:p w14:paraId="5F5F17B5" w14:textId="77777777" w:rsidR="00006DDA" w:rsidRPr="007B5AF7" w:rsidRDefault="00262F88" w:rsidP="007B5AF7">
      <w:pPr>
        <w:pStyle w:val="BodyTextIndent"/>
        <w:ind w:left="0"/>
        <w:rPr>
          <w:rFonts w:ascii="Arial Narrow" w:hAnsi="Arial Narrow"/>
          <w:sz w:val="20"/>
          <w:szCs w:val="20"/>
        </w:rPr>
        <w:sectPr w:rsidR="00006DDA" w:rsidRPr="007B5AF7" w:rsidSect="00146BD9">
          <w:type w:val="continuous"/>
          <w:pgSz w:w="12240" w:h="15840"/>
          <w:pgMar w:top="720" w:right="720" w:bottom="720" w:left="720" w:header="720" w:footer="720" w:gutter="0"/>
          <w:cols w:num="2" w:space="720"/>
          <w:docGrid w:linePitch="360"/>
        </w:sectPr>
      </w:pPr>
      <w:r w:rsidRPr="00006DDA">
        <w:rPr>
          <w:rFonts w:ascii="Arial Narrow" w:hAnsi="Arial Narrow"/>
          <w:sz w:val="20"/>
          <w:szCs w:val="20"/>
        </w:rPr>
        <w:t xml:space="preserve">                                                                                     </w:t>
      </w:r>
    </w:p>
    <w:p w14:paraId="5E1D60F4" w14:textId="77777777" w:rsidR="00C41E86" w:rsidRPr="00006DDA" w:rsidRDefault="002D1E6B" w:rsidP="00C41E86">
      <w:pPr>
        <w:rPr>
          <w:b/>
          <w:sz w:val="20"/>
          <w:szCs w:val="20"/>
          <w:u w:val="single"/>
        </w:rPr>
      </w:pPr>
      <w:r>
        <w:rPr>
          <w:b/>
          <w:sz w:val="20"/>
          <w:szCs w:val="20"/>
          <w:u w:val="single"/>
        </w:rPr>
        <w:t>PHARMACY INFORMATION</w:t>
      </w:r>
      <w:r w:rsidR="00C41E86" w:rsidRPr="00006DDA">
        <w:rPr>
          <w:b/>
          <w:sz w:val="20"/>
          <w:szCs w:val="20"/>
          <w:u w:val="single"/>
        </w:rPr>
        <w:t>:</w:t>
      </w:r>
    </w:p>
    <w:p w14:paraId="281D678E" w14:textId="77777777" w:rsidR="005A10B7" w:rsidRDefault="005A10B7" w:rsidP="00C41E86">
      <w:pPr>
        <w:rPr>
          <w:sz w:val="20"/>
          <w:szCs w:val="20"/>
        </w:rPr>
      </w:pPr>
    </w:p>
    <w:p w14:paraId="0B1A702E" w14:textId="77777777" w:rsidR="00C41E86" w:rsidRPr="00006DDA" w:rsidRDefault="00C41E86" w:rsidP="00C41E86">
      <w:pPr>
        <w:rPr>
          <w:sz w:val="20"/>
          <w:szCs w:val="20"/>
        </w:rPr>
      </w:pPr>
      <w:r w:rsidRPr="00006DDA">
        <w:rPr>
          <w:sz w:val="20"/>
          <w:szCs w:val="20"/>
        </w:rPr>
        <w:t>______________________________</w:t>
      </w:r>
      <w:r w:rsidR="002D1E6B">
        <w:rPr>
          <w:sz w:val="20"/>
          <w:szCs w:val="20"/>
        </w:rPr>
        <w:t>____________________</w:t>
      </w:r>
      <w:r w:rsidRPr="00006DDA">
        <w:rPr>
          <w:sz w:val="20"/>
          <w:szCs w:val="20"/>
        </w:rPr>
        <w:t>____________________________________________________________________</w:t>
      </w:r>
      <w:r w:rsidRPr="00006DDA">
        <w:rPr>
          <w:sz w:val="20"/>
          <w:szCs w:val="20"/>
        </w:rPr>
        <w:tab/>
      </w:r>
    </w:p>
    <w:p w14:paraId="104E5407" w14:textId="77777777" w:rsidR="00C41E86" w:rsidRPr="00006DDA" w:rsidRDefault="00C41E86" w:rsidP="00C41E86">
      <w:pPr>
        <w:rPr>
          <w:sz w:val="20"/>
          <w:szCs w:val="20"/>
        </w:rPr>
      </w:pPr>
      <w:r w:rsidRPr="00006DDA">
        <w:rPr>
          <w:sz w:val="20"/>
          <w:szCs w:val="20"/>
        </w:rPr>
        <w:t>Name of Pharmacy</w:t>
      </w:r>
      <w:r w:rsidRPr="00006DDA">
        <w:rPr>
          <w:sz w:val="20"/>
          <w:szCs w:val="20"/>
        </w:rPr>
        <w:tab/>
      </w:r>
      <w:r w:rsidRPr="00006DDA">
        <w:rPr>
          <w:sz w:val="20"/>
          <w:szCs w:val="20"/>
        </w:rPr>
        <w:tab/>
      </w:r>
      <w:r w:rsidRPr="00006DDA">
        <w:rPr>
          <w:sz w:val="20"/>
          <w:szCs w:val="20"/>
        </w:rPr>
        <w:tab/>
      </w:r>
      <w:r w:rsidR="002D1E6B">
        <w:rPr>
          <w:sz w:val="20"/>
          <w:szCs w:val="20"/>
        </w:rPr>
        <w:tab/>
      </w:r>
      <w:r w:rsidRPr="00006DDA">
        <w:rPr>
          <w:sz w:val="20"/>
          <w:szCs w:val="20"/>
        </w:rPr>
        <w:t xml:space="preserve">Pharmacy Phone Number </w:t>
      </w:r>
      <w:r w:rsidRPr="00006DDA">
        <w:rPr>
          <w:sz w:val="20"/>
          <w:szCs w:val="20"/>
        </w:rPr>
        <w:tab/>
      </w:r>
      <w:r w:rsidRPr="00006DDA">
        <w:rPr>
          <w:sz w:val="20"/>
          <w:szCs w:val="20"/>
        </w:rPr>
        <w:tab/>
      </w:r>
      <w:r w:rsidR="002D1E6B">
        <w:rPr>
          <w:sz w:val="20"/>
          <w:szCs w:val="20"/>
        </w:rPr>
        <w:tab/>
      </w:r>
      <w:r w:rsidRPr="00006DDA">
        <w:rPr>
          <w:sz w:val="20"/>
          <w:szCs w:val="20"/>
        </w:rPr>
        <w:t>Pharmacy Fax Number</w:t>
      </w:r>
    </w:p>
    <w:p w14:paraId="27FA56AD" w14:textId="77777777" w:rsidR="00C41E86" w:rsidRPr="00006DDA" w:rsidRDefault="00C41E86" w:rsidP="00C41E86">
      <w:pPr>
        <w:rPr>
          <w:sz w:val="20"/>
          <w:szCs w:val="20"/>
        </w:rPr>
      </w:pPr>
    </w:p>
    <w:p w14:paraId="49DC0549" w14:textId="77777777" w:rsidR="00C41E86" w:rsidRPr="00006DDA" w:rsidRDefault="00C41E86" w:rsidP="00C41E86">
      <w:pPr>
        <w:rPr>
          <w:sz w:val="20"/>
          <w:szCs w:val="20"/>
        </w:rPr>
      </w:pPr>
      <w:r w:rsidRPr="00006DDA">
        <w:rPr>
          <w:sz w:val="20"/>
          <w:szCs w:val="20"/>
        </w:rPr>
        <w:t>____________________________</w:t>
      </w:r>
      <w:r w:rsidR="002D1E6B">
        <w:rPr>
          <w:sz w:val="20"/>
          <w:szCs w:val="20"/>
        </w:rPr>
        <w:t>____________________</w:t>
      </w:r>
      <w:r w:rsidRPr="00006DDA">
        <w:rPr>
          <w:sz w:val="20"/>
          <w:szCs w:val="20"/>
        </w:rPr>
        <w:t>______________________________________________________________________</w:t>
      </w:r>
    </w:p>
    <w:p w14:paraId="18C3A494" w14:textId="77777777" w:rsidR="00C41E86" w:rsidRDefault="00C41E86" w:rsidP="00C41E86">
      <w:pPr>
        <w:rPr>
          <w:sz w:val="20"/>
          <w:szCs w:val="20"/>
        </w:rPr>
      </w:pPr>
      <w:r w:rsidRPr="00006DDA">
        <w:rPr>
          <w:sz w:val="20"/>
          <w:szCs w:val="20"/>
        </w:rPr>
        <w:t>Pharmacy Street Address</w:t>
      </w:r>
      <w:r w:rsidRPr="00006DDA">
        <w:rPr>
          <w:sz w:val="20"/>
          <w:szCs w:val="20"/>
        </w:rPr>
        <w:tab/>
      </w:r>
      <w:r w:rsidRPr="00006DDA">
        <w:rPr>
          <w:sz w:val="20"/>
          <w:szCs w:val="20"/>
        </w:rPr>
        <w:tab/>
      </w:r>
      <w:r w:rsidRPr="00006DDA">
        <w:rPr>
          <w:sz w:val="20"/>
          <w:szCs w:val="20"/>
        </w:rPr>
        <w:tab/>
      </w:r>
      <w:r w:rsidRPr="00006DDA">
        <w:rPr>
          <w:sz w:val="20"/>
          <w:szCs w:val="20"/>
        </w:rPr>
        <w:tab/>
        <w:t>City</w:t>
      </w:r>
      <w:r w:rsidRPr="00006DDA">
        <w:rPr>
          <w:sz w:val="20"/>
          <w:szCs w:val="20"/>
        </w:rPr>
        <w:tab/>
      </w:r>
      <w:r w:rsidRPr="00006DDA">
        <w:rPr>
          <w:sz w:val="20"/>
          <w:szCs w:val="20"/>
        </w:rPr>
        <w:tab/>
      </w:r>
      <w:r w:rsidRPr="00006DDA">
        <w:rPr>
          <w:sz w:val="20"/>
          <w:szCs w:val="20"/>
        </w:rPr>
        <w:tab/>
        <w:t>State</w:t>
      </w:r>
      <w:r w:rsidRPr="00006DDA">
        <w:rPr>
          <w:sz w:val="20"/>
          <w:szCs w:val="20"/>
        </w:rPr>
        <w:tab/>
      </w:r>
      <w:r w:rsidRPr="00006DDA">
        <w:rPr>
          <w:sz w:val="20"/>
          <w:szCs w:val="20"/>
        </w:rPr>
        <w:tab/>
      </w:r>
      <w:r w:rsidRPr="00006DDA">
        <w:rPr>
          <w:sz w:val="20"/>
          <w:szCs w:val="20"/>
        </w:rPr>
        <w:tab/>
        <w:t>Zip Code</w:t>
      </w:r>
    </w:p>
    <w:p w14:paraId="248D7A30" w14:textId="77777777" w:rsidR="005A10B7" w:rsidRDefault="005A10B7" w:rsidP="00C41E86">
      <w:pPr>
        <w:rPr>
          <w:sz w:val="20"/>
          <w:szCs w:val="20"/>
        </w:rPr>
      </w:pPr>
    </w:p>
    <w:p w14:paraId="629554A8" w14:textId="77777777" w:rsidR="005A10B7" w:rsidRDefault="005A10B7" w:rsidP="00C41E86">
      <w:pPr>
        <w:rPr>
          <w:sz w:val="20"/>
          <w:szCs w:val="20"/>
        </w:rPr>
      </w:pPr>
      <w:r>
        <w:rPr>
          <w:sz w:val="20"/>
          <w:szCs w:val="20"/>
        </w:rPr>
        <w:t>Other than you, your insurance company, and healthcare providers involved in your care, whom may we talk with about your healthcare information?</w:t>
      </w:r>
    </w:p>
    <w:p w14:paraId="15DDAD57" w14:textId="77777777" w:rsidR="005A10B7" w:rsidRPr="002D1E6B" w:rsidRDefault="005A10B7" w:rsidP="002D1E6B">
      <w:pPr>
        <w:ind w:firstLine="720"/>
        <w:rPr>
          <w:b/>
          <w:sz w:val="20"/>
          <w:szCs w:val="20"/>
        </w:rPr>
      </w:pPr>
      <w:r w:rsidRPr="002D1E6B">
        <w:rPr>
          <w:b/>
          <w:sz w:val="20"/>
          <w:szCs w:val="20"/>
        </w:rPr>
        <w:t>NAME</w:t>
      </w:r>
      <w:r w:rsidRPr="002D1E6B">
        <w:rPr>
          <w:b/>
          <w:sz w:val="20"/>
          <w:szCs w:val="20"/>
        </w:rPr>
        <w:tab/>
      </w:r>
      <w:r w:rsidRPr="002D1E6B">
        <w:rPr>
          <w:b/>
          <w:sz w:val="20"/>
          <w:szCs w:val="20"/>
        </w:rPr>
        <w:tab/>
      </w:r>
      <w:r w:rsidRPr="002D1E6B">
        <w:rPr>
          <w:b/>
          <w:sz w:val="20"/>
          <w:szCs w:val="20"/>
        </w:rPr>
        <w:tab/>
      </w:r>
      <w:r w:rsidRPr="002D1E6B">
        <w:rPr>
          <w:b/>
          <w:sz w:val="20"/>
          <w:szCs w:val="20"/>
        </w:rPr>
        <w:tab/>
      </w:r>
      <w:r w:rsidRPr="002D1E6B">
        <w:rPr>
          <w:b/>
          <w:sz w:val="20"/>
          <w:szCs w:val="20"/>
        </w:rPr>
        <w:tab/>
      </w:r>
      <w:r w:rsidR="002D1E6B">
        <w:rPr>
          <w:b/>
          <w:sz w:val="20"/>
          <w:szCs w:val="20"/>
        </w:rPr>
        <w:tab/>
      </w:r>
      <w:r w:rsidRPr="002D1E6B">
        <w:rPr>
          <w:b/>
          <w:sz w:val="20"/>
          <w:szCs w:val="20"/>
        </w:rPr>
        <w:t>TELEPHONE</w:t>
      </w:r>
      <w:r w:rsidRPr="002D1E6B">
        <w:rPr>
          <w:b/>
          <w:sz w:val="20"/>
          <w:szCs w:val="20"/>
        </w:rPr>
        <w:tab/>
      </w:r>
      <w:r w:rsidRPr="002D1E6B">
        <w:rPr>
          <w:b/>
          <w:sz w:val="20"/>
          <w:szCs w:val="20"/>
        </w:rPr>
        <w:tab/>
      </w:r>
      <w:r w:rsidR="002D1E6B" w:rsidRPr="002D1E6B">
        <w:rPr>
          <w:b/>
          <w:sz w:val="20"/>
          <w:szCs w:val="20"/>
        </w:rPr>
        <w:tab/>
      </w:r>
      <w:r w:rsidR="002D1E6B">
        <w:rPr>
          <w:b/>
          <w:sz w:val="20"/>
          <w:szCs w:val="20"/>
        </w:rPr>
        <w:tab/>
      </w:r>
      <w:r w:rsidR="002D1E6B" w:rsidRPr="002D1E6B">
        <w:rPr>
          <w:b/>
          <w:sz w:val="20"/>
          <w:szCs w:val="20"/>
        </w:rPr>
        <w:t>RELATIONSHIP TO YOU</w:t>
      </w:r>
    </w:p>
    <w:p w14:paraId="744FA331" w14:textId="77777777" w:rsidR="002D1E6B" w:rsidRDefault="002D1E6B" w:rsidP="002D1E6B">
      <w:pPr>
        <w:pStyle w:val="ListParagraph"/>
        <w:numPr>
          <w:ilvl w:val="0"/>
          <w:numId w:val="2"/>
        </w:numPr>
        <w:rPr>
          <w:sz w:val="20"/>
          <w:szCs w:val="20"/>
        </w:rPr>
      </w:pPr>
      <w:r>
        <w:rPr>
          <w:sz w:val="20"/>
          <w:szCs w:val="20"/>
        </w:rPr>
        <w:t>______________________________________________________________________________________________________________</w:t>
      </w:r>
    </w:p>
    <w:p w14:paraId="2E347EAC" w14:textId="77777777" w:rsidR="002D1E6B" w:rsidRDefault="002D1E6B" w:rsidP="002D1E6B">
      <w:pPr>
        <w:pStyle w:val="ListParagraph"/>
        <w:numPr>
          <w:ilvl w:val="0"/>
          <w:numId w:val="2"/>
        </w:numPr>
        <w:rPr>
          <w:sz w:val="20"/>
          <w:szCs w:val="20"/>
        </w:rPr>
      </w:pPr>
      <w:r>
        <w:rPr>
          <w:sz w:val="20"/>
          <w:szCs w:val="20"/>
        </w:rPr>
        <w:t>______________________________________________________________________________________________________________</w:t>
      </w:r>
    </w:p>
    <w:p w14:paraId="2EEC474E" w14:textId="77777777" w:rsidR="002D1E6B" w:rsidRDefault="002D1E6B" w:rsidP="002D1E6B">
      <w:pPr>
        <w:pStyle w:val="ListParagraph"/>
        <w:numPr>
          <w:ilvl w:val="0"/>
          <w:numId w:val="2"/>
        </w:numPr>
        <w:rPr>
          <w:sz w:val="20"/>
          <w:szCs w:val="20"/>
        </w:rPr>
      </w:pPr>
      <w:r>
        <w:rPr>
          <w:sz w:val="20"/>
          <w:szCs w:val="20"/>
        </w:rPr>
        <w:t>______________________________________________________________________________________________________________</w:t>
      </w:r>
    </w:p>
    <w:p w14:paraId="3978455E" w14:textId="77777777" w:rsidR="002D1E6B" w:rsidRDefault="002D1E6B" w:rsidP="002D1E6B">
      <w:pPr>
        <w:rPr>
          <w:sz w:val="20"/>
          <w:szCs w:val="20"/>
        </w:rPr>
      </w:pPr>
    </w:p>
    <w:p w14:paraId="5609EC4E" w14:textId="77777777" w:rsidR="002D1E6B" w:rsidRDefault="002D1E6B" w:rsidP="002D1E6B">
      <w:pPr>
        <w:rPr>
          <w:sz w:val="20"/>
          <w:szCs w:val="20"/>
        </w:rPr>
      </w:pPr>
      <w:r>
        <w:rPr>
          <w:sz w:val="20"/>
          <w:szCs w:val="20"/>
        </w:rPr>
        <w:t>Is there any person/s you would like us NOT to speak to about your healthcare including appointments, etc.? Please list the specific person/s and the specific information you want restricted.</w:t>
      </w:r>
    </w:p>
    <w:p w14:paraId="55BB5F46" w14:textId="77777777" w:rsidR="002D1E6B" w:rsidRDefault="002D1E6B" w:rsidP="002D1E6B">
      <w:pPr>
        <w:rPr>
          <w:sz w:val="20"/>
          <w:szCs w:val="20"/>
        </w:rPr>
      </w:pPr>
      <w:r>
        <w:rPr>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42F2B3" w14:textId="77777777" w:rsidR="00006DDA" w:rsidRDefault="00006DDA" w:rsidP="00C41E86"/>
    <w:p w14:paraId="73657093" w14:textId="77777777" w:rsidR="00006DDA" w:rsidRDefault="00006DDA" w:rsidP="00C41E86">
      <w:r>
        <w:t>__________________________________________________________________________________________________</w:t>
      </w:r>
    </w:p>
    <w:p w14:paraId="159CB669" w14:textId="773682A3" w:rsidR="00006DDA" w:rsidRDefault="00006DDA" w:rsidP="00006DDA">
      <w:r>
        <w:t xml:space="preserve">Signature of Patient / </w:t>
      </w:r>
      <w:r w:rsidR="00E20AD6">
        <w:t xml:space="preserve">Patient’s </w:t>
      </w:r>
      <w:r>
        <w:t xml:space="preserve">Legal Guardian/ </w:t>
      </w:r>
      <w:r>
        <w:tab/>
      </w:r>
      <w:r>
        <w:tab/>
        <w:t>Date</w:t>
      </w:r>
      <w:r>
        <w:tab/>
      </w:r>
      <w:r w:rsidR="00E20AD6">
        <w:t xml:space="preserve">        </w:t>
      </w:r>
      <w:r w:rsidR="003C7BF3">
        <w:t>Printed Name of Patient</w:t>
      </w:r>
      <w:r w:rsidR="006A0DF0">
        <w:t xml:space="preserve"> </w:t>
      </w:r>
      <w:r w:rsidR="001B5D6B">
        <w:t>/</w:t>
      </w:r>
      <w:r w:rsidR="00E20AD6">
        <w:t>Patient’s</w:t>
      </w:r>
      <w:r w:rsidR="006A0DF0">
        <w:t xml:space="preserve"> </w:t>
      </w:r>
      <w:r w:rsidR="003C7BF3">
        <w:t>Legal Guardian</w:t>
      </w:r>
      <w:r w:rsidR="001B5D6B">
        <w:t>/</w:t>
      </w:r>
    </w:p>
    <w:p w14:paraId="380E8920" w14:textId="6DD556A5" w:rsidR="00C41E86" w:rsidRDefault="00006DDA" w:rsidP="00C41E86">
      <w:r>
        <w:t xml:space="preserve">                or Medical Power of Attorney</w:t>
      </w:r>
      <w:r w:rsidR="003C7BF3">
        <w:tab/>
      </w:r>
      <w:r w:rsidR="003C7BF3">
        <w:tab/>
      </w:r>
      <w:r w:rsidR="003C7BF3">
        <w:tab/>
      </w:r>
      <w:r w:rsidR="003C7BF3">
        <w:tab/>
      </w:r>
      <w:r w:rsidR="003C7BF3">
        <w:tab/>
      </w:r>
      <w:r w:rsidR="00E20AD6">
        <w:t xml:space="preserve">   </w:t>
      </w:r>
      <w:r w:rsidR="006A0DF0">
        <w:t xml:space="preserve">or </w:t>
      </w:r>
      <w:r w:rsidR="003C7BF3">
        <w:t xml:space="preserve">Medical Power of Attorney </w:t>
      </w:r>
      <w:r w:rsidR="003C7BF3" w:rsidRPr="00057BAE">
        <w:rPr>
          <w:i/>
          <w:sz w:val="20"/>
          <w:szCs w:val="20"/>
        </w:rPr>
        <w:t>(if applicable)</w:t>
      </w:r>
    </w:p>
    <w:p w14:paraId="20AF6632" w14:textId="77777777" w:rsidR="00DA1138" w:rsidRPr="001C581C" w:rsidRDefault="00DA1138" w:rsidP="00DA1138">
      <w:pPr>
        <w:jc w:val="center"/>
        <w:rPr>
          <w:b/>
          <w:sz w:val="28"/>
          <w:szCs w:val="28"/>
        </w:rPr>
      </w:pPr>
      <w:r w:rsidRPr="001C581C">
        <w:rPr>
          <w:b/>
          <w:sz w:val="28"/>
          <w:szCs w:val="28"/>
        </w:rPr>
        <w:lastRenderedPageBreak/>
        <w:t>Katy Psychiatry</w:t>
      </w:r>
    </w:p>
    <w:p w14:paraId="03F05047" w14:textId="77777777" w:rsidR="00DA1138" w:rsidRPr="001C581C" w:rsidRDefault="00DA1138" w:rsidP="00DA1138">
      <w:pPr>
        <w:jc w:val="center"/>
        <w:rPr>
          <w:b/>
          <w:sz w:val="28"/>
          <w:szCs w:val="28"/>
        </w:rPr>
      </w:pPr>
      <w:r w:rsidRPr="001C581C">
        <w:rPr>
          <w:b/>
          <w:sz w:val="28"/>
          <w:szCs w:val="28"/>
        </w:rPr>
        <w:t>Marco A. Reñazco, MD, PA</w:t>
      </w:r>
    </w:p>
    <w:p w14:paraId="35446B8A" w14:textId="77777777" w:rsidR="00DA1138" w:rsidRDefault="00DA1138" w:rsidP="00DA1138">
      <w:pPr>
        <w:jc w:val="center"/>
      </w:pPr>
      <w:r>
        <w:t>24215 Kingsland Boulevard</w:t>
      </w:r>
    </w:p>
    <w:p w14:paraId="1CDE6C5F" w14:textId="77777777" w:rsidR="00DA1138" w:rsidRDefault="00DA1138" w:rsidP="00DA1138">
      <w:pPr>
        <w:jc w:val="center"/>
      </w:pPr>
      <w:r>
        <w:t>Katy, TX 77494</w:t>
      </w:r>
    </w:p>
    <w:p w14:paraId="1BF026D2" w14:textId="77777777" w:rsidR="00DA1138" w:rsidRDefault="00DA1138" w:rsidP="00DA1138">
      <w:pPr>
        <w:jc w:val="center"/>
      </w:pPr>
      <w:r>
        <w:t>Office: 281-599-3313</w:t>
      </w:r>
      <w:r>
        <w:tab/>
        <w:t>Fax: 832-437-1132</w:t>
      </w:r>
    </w:p>
    <w:p w14:paraId="670E0381" w14:textId="77777777" w:rsidR="00DA1138" w:rsidRDefault="00DA1138" w:rsidP="00DA1138"/>
    <w:p w14:paraId="1FA95511" w14:textId="77777777" w:rsidR="00DA1138" w:rsidRDefault="00DA1138" w:rsidP="00DA1138"/>
    <w:p w14:paraId="3E31218D" w14:textId="77777777" w:rsidR="00DA1138" w:rsidRPr="006D215B" w:rsidRDefault="00DA1138" w:rsidP="00DA1138">
      <w:pPr>
        <w:jc w:val="center"/>
        <w:rPr>
          <w:b/>
          <w:u w:val="single"/>
        </w:rPr>
      </w:pPr>
      <w:r w:rsidRPr="006D215B">
        <w:rPr>
          <w:b/>
          <w:u w:val="single"/>
        </w:rPr>
        <w:t>CONSENT FOR MEDICAL TREATMENT</w:t>
      </w:r>
    </w:p>
    <w:p w14:paraId="7DE0F6C9" w14:textId="77777777" w:rsidR="00DA1138" w:rsidRPr="006D215B" w:rsidRDefault="00DA1138" w:rsidP="00DA1138">
      <w:pPr>
        <w:jc w:val="center"/>
        <w:rPr>
          <w:i/>
        </w:rPr>
      </w:pPr>
      <w:r w:rsidRPr="006D215B">
        <w:rPr>
          <w:i/>
        </w:rPr>
        <w:t>Form must be completed all individuals over the age of 18 years</w:t>
      </w:r>
    </w:p>
    <w:p w14:paraId="3A6871AF" w14:textId="77777777" w:rsidR="00DA1138" w:rsidRDefault="00DA1138" w:rsidP="00DA1138"/>
    <w:p w14:paraId="53DE195E" w14:textId="77777777" w:rsidR="00DA1138" w:rsidRDefault="00DA1138" w:rsidP="00DA1138">
      <w:r>
        <w:t xml:space="preserve">I, _____________________________________________ </w:t>
      </w:r>
      <w:r w:rsidRPr="003C7BF3">
        <w:rPr>
          <w:i/>
        </w:rPr>
        <w:t>(patient’s name)</w:t>
      </w:r>
      <w:r>
        <w:t xml:space="preserve"> hereby voluntary consent to and authorize Katy Psychiatry and/or its authorized agents to provide me whatever medical treatment including mental health treatment and diagnostic procedures they may deem necessary while I am under their care. I acknowledge that no guarantees have been made as to the result of treatments or evaluations preformed at or by the providers of Katy Psychiatry.</w:t>
      </w:r>
    </w:p>
    <w:p w14:paraId="0A802057" w14:textId="77777777" w:rsidR="00DA1138" w:rsidRDefault="00DA1138" w:rsidP="00DA1138"/>
    <w:p w14:paraId="70656060" w14:textId="77777777" w:rsidR="00DA1138" w:rsidRDefault="00DA1138" w:rsidP="00DA1138">
      <w:r w:rsidRPr="00262F88">
        <w:rPr>
          <w:b/>
          <w:u w:val="single"/>
        </w:rPr>
        <w:t>Nature of expected treatment:</w:t>
      </w:r>
      <w:r>
        <w:tab/>
        <w:t>Outpatient Psychiatric and Mental Health Care</w:t>
      </w:r>
    </w:p>
    <w:p w14:paraId="7C2F3A9B" w14:textId="77777777" w:rsidR="00DA1138" w:rsidRDefault="00DA1138" w:rsidP="00DA1138">
      <w:pPr>
        <w:rPr>
          <w:b/>
          <w:u w:val="single"/>
        </w:rPr>
      </w:pPr>
    </w:p>
    <w:p w14:paraId="3AE856B4" w14:textId="77777777" w:rsidR="00DA1138" w:rsidRDefault="00DA1138" w:rsidP="00DA1138">
      <w:r w:rsidRPr="00262F88">
        <w:rPr>
          <w:b/>
          <w:u w:val="single"/>
        </w:rPr>
        <w:t>Date Treatment is to begin:</w:t>
      </w:r>
      <w:r>
        <w:tab/>
        <w:t>_____________________________________</w:t>
      </w:r>
    </w:p>
    <w:p w14:paraId="7E52FDBF" w14:textId="77777777" w:rsidR="00DA1138" w:rsidRDefault="00DA1138" w:rsidP="00DA1138"/>
    <w:p w14:paraId="50DD77BB" w14:textId="77777777" w:rsidR="00DA1138" w:rsidRDefault="00DA1138" w:rsidP="00DA1138">
      <w:r>
        <w:t>This authorization may be revoked at any given time by providing Katy Psychiatry with a written and signed notice of said revocation.</w:t>
      </w:r>
    </w:p>
    <w:p w14:paraId="5B4717C6" w14:textId="77777777" w:rsidR="00DA1138" w:rsidRDefault="00DA1138" w:rsidP="00DA1138"/>
    <w:p w14:paraId="5167F4C6" w14:textId="77777777" w:rsidR="00DA1138" w:rsidRDefault="00DA1138" w:rsidP="00DA1138">
      <w:r>
        <w:t>This form has been fully explained to me and I certify that I understand its contents</w:t>
      </w:r>
    </w:p>
    <w:p w14:paraId="1C2634B6" w14:textId="77777777" w:rsidR="00DA1138" w:rsidRDefault="00DA1138" w:rsidP="00DA1138"/>
    <w:p w14:paraId="00C0E95C" w14:textId="77777777" w:rsidR="00DA1138" w:rsidRDefault="00DA1138" w:rsidP="00DA1138">
      <w:r>
        <w:t>__________________________________________________________________________________________________</w:t>
      </w:r>
    </w:p>
    <w:p w14:paraId="03C52D97" w14:textId="77777777" w:rsidR="00DA1138" w:rsidRDefault="00DA1138" w:rsidP="00DA1138">
      <w:r>
        <w:t>Signature of Patient</w:t>
      </w:r>
      <w:r>
        <w:tab/>
      </w:r>
      <w:r>
        <w:tab/>
      </w:r>
      <w:r>
        <w:tab/>
      </w:r>
      <w:r>
        <w:tab/>
      </w:r>
      <w:r>
        <w:tab/>
      </w:r>
      <w:r>
        <w:tab/>
      </w:r>
      <w:r>
        <w:tab/>
      </w:r>
      <w:r>
        <w:tab/>
      </w:r>
      <w:r>
        <w:tab/>
        <w:t>Date</w:t>
      </w:r>
    </w:p>
    <w:p w14:paraId="3E72B20E" w14:textId="77777777" w:rsidR="00DA1138" w:rsidRDefault="00DA1138" w:rsidP="00DA1138"/>
    <w:p w14:paraId="51258AE6" w14:textId="77777777" w:rsidR="00DA1138" w:rsidRDefault="00DA1138" w:rsidP="00DA1138">
      <w:r>
        <w:t>__________________________________________________________________________________________________</w:t>
      </w:r>
    </w:p>
    <w:p w14:paraId="284E82E8" w14:textId="77777777" w:rsidR="00DA1138" w:rsidRDefault="00DA1138" w:rsidP="00DA1138">
      <w:r>
        <w:t>Signature of Witness</w:t>
      </w:r>
      <w:r>
        <w:tab/>
      </w:r>
      <w:r>
        <w:tab/>
      </w:r>
      <w:r>
        <w:tab/>
      </w:r>
      <w:r>
        <w:tab/>
      </w:r>
      <w:r>
        <w:tab/>
      </w:r>
      <w:r>
        <w:tab/>
      </w:r>
      <w:r>
        <w:tab/>
      </w:r>
      <w:r>
        <w:tab/>
      </w:r>
      <w:r>
        <w:tab/>
        <w:t>Date</w:t>
      </w:r>
    </w:p>
    <w:p w14:paraId="6700C097" w14:textId="77777777" w:rsidR="00DA1138" w:rsidRDefault="00DA1138" w:rsidP="00DA1138"/>
    <w:p w14:paraId="22E9578B" w14:textId="77777777" w:rsidR="00DA1138" w:rsidRDefault="00DA1138" w:rsidP="00DA1138"/>
    <w:p w14:paraId="6CD03E8B" w14:textId="77777777" w:rsidR="00DA1138" w:rsidRPr="00262F88" w:rsidRDefault="00DA1138" w:rsidP="00DA1138">
      <w:pPr>
        <w:rPr>
          <w:b/>
        </w:rPr>
      </w:pPr>
      <w:r w:rsidRPr="00262F88">
        <w:rPr>
          <w:b/>
        </w:rPr>
        <w:t>********************************************************************************************************</w:t>
      </w:r>
      <w:r>
        <w:rPr>
          <w:b/>
        </w:rPr>
        <w:t>*******************</w:t>
      </w:r>
      <w:r w:rsidRPr="00262F88">
        <w:rPr>
          <w:b/>
        </w:rPr>
        <w:t>******************</w:t>
      </w:r>
    </w:p>
    <w:p w14:paraId="0BFC4C8A" w14:textId="77777777" w:rsidR="00DA1138" w:rsidRDefault="00DA1138" w:rsidP="00DA1138"/>
    <w:p w14:paraId="69110F4A" w14:textId="77777777" w:rsidR="00DA1138" w:rsidRDefault="00DA1138" w:rsidP="00DA1138"/>
    <w:p w14:paraId="4E847CD2" w14:textId="77777777" w:rsidR="00B048D8" w:rsidRDefault="00B048D8" w:rsidP="00DA1138">
      <w:r>
        <w:rPr>
          <w:noProof/>
        </w:rPr>
        <mc:AlternateContent>
          <mc:Choice Requires="wps">
            <w:drawing>
              <wp:anchor distT="0" distB="0" distL="114300" distR="114300" simplePos="0" relativeHeight="251659264" behindDoc="0" locked="0" layoutInCell="1" allowOverlap="1" wp14:anchorId="6F350960" wp14:editId="60B5A993">
                <wp:simplePos x="0" y="0"/>
                <wp:positionH relativeFrom="column">
                  <wp:posOffset>4222465</wp:posOffset>
                </wp:positionH>
                <wp:positionV relativeFrom="paragraph">
                  <wp:posOffset>22618</wp:posOffset>
                </wp:positionV>
                <wp:extent cx="123825" cy="1333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123825" cy="13335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7CB4B" id="Rectangle 1" o:spid="_x0000_s1026" style="position:absolute;margin-left:332.5pt;margin-top:1.8pt;width:9.75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" fillcolor="white [3212]" strokecolor="black [3213]" strokeweight="1.5pt"/>
            </w:pict>
          </mc:Fallback>
        </mc:AlternateContent>
      </w:r>
      <w:r>
        <w:rPr>
          <w:noProof/>
        </w:rPr>
        <mc:AlternateContent>
          <mc:Choice Requires="wps">
            <w:drawing>
              <wp:anchor distT="0" distB="0" distL="114300" distR="114300" simplePos="0" relativeHeight="251661312" behindDoc="0" locked="0" layoutInCell="1" allowOverlap="1" wp14:anchorId="3437566D" wp14:editId="49FB6E43">
                <wp:simplePos x="0" y="0"/>
                <wp:positionH relativeFrom="column">
                  <wp:posOffset>2139315</wp:posOffset>
                </wp:positionH>
                <wp:positionV relativeFrom="paragraph">
                  <wp:posOffset>22225</wp:posOffset>
                </wp:positionV>
                <wp:extent cx="123825" cy="1333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23825" cy="13335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7D600D" id="Rectangle 2" o:spid="_x0000_s1026" style="position:absolute;margin-left:168.45pt;margin-top:1.75pt;width:9.75pt;height:1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" fillcolor="white [3212]" strokecolor="black [3213]" strokeweight="1.5pt"/>
            </w:pict>
          </mc:Fallback>
        </mc:AlternateContent>
      </w:r>
      <w:r w:rsidR="00DA1138">
        <w:t>Patient is unable to consent because:</w:t>
      </w:r>
      <w:r>
        <w:t xml:space="preserve">       Minor </w:t>
      </w:r>
      <w:r w:rsidRPr="00B048D8">
        <w:rPr>
          <w:i/>
          <w:sz w:val="20"/>
          <w:szCs w:val="20"/>
        </w:rPr>
        <w:t xml:space="preserve">(younger than 18 years of </w:t>
      </w:r>
      <w:proofErr w:type="gramStart"/>
      <w:r w:rsidRPr="00B048D8">
        <w:rPr>
          <w:i/>
          <w:sz w:val="20"/>
          <w:szCs w:val="20"/>
        </w:rPr>
        <w:t>age)</w:t>
      </w:r>
      <w:r>
        <w:t xml:space="preserve">   </w:t>
      </w:r>
      <w:proofErr w:type="gramEnd"/>
      <w:r>
        <w:t xml:space="preserve">      </w:t>
      </w:r>
      <w:r w:rsidR="002C4F9D">
        <w:t>Other: _____________________________</w:t>
      </w:r>
    </w:p>
    <w:p w14:paraId="4BB5768E" w14:textId="77777777" w:rsidR="002C4F9D" w:rsidRDefault="002C4F9D" w:rsidP="00DA1138"/>
    <w:p w14:paraId="0B91FF81" w14:textId="77777777" w:rsidR="00DA1138" w:rsidRDefault="002C4F9D" w:rsidP="00DA1138">
      <w:r>
        <w:rPr>
          <w:noProof/>
        </w:rPr>
        <mc:AlternateContent>
          <mc:Choice Requires="wps">
            <w:drawing>
              <wp:anchor distT="0" distB="0" distL="114300" distR="114300" simplePos="0" relativeHeight="251663360" behindDoc="0" locked="0" layoutInCell="1" allowOverlap="1" wp14:anchorId="4DC1D1F0" wp14:editId="1F9FB69C">
                <wp:simplePos x="0" y="0"/>
                <wp:positionH relativeFrom="column">
                  <wp:posOffset>2141220</wp:posOffset>
                </wp:positionH>
                <wp:positionV relativeFrom="paragraph">
                  <wp:posOffset>15240</wp:posOffset>
                </wp:positionV>
                <wp:extent cx="123825" cy="1333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23825" cy="13335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073032" id="Rectangle 3" o:spid="_x0000_s1026" style="position:absolute;margin-left:168.6pt;margin-top:1.2pt;width:9.75pt;height:1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" fillcolor="white [3212]" strokecolor="black [3213]" strokeweight="1.5pt"/>
            </w:pict>
          </mc:Fallback>
        </mc:AlternateContent>
      </w:r>
      <w:r>
        <w:t xml:space="preserve">         </w:t>
      </w:r>
      <w:r>
        <w:tab/>
      </w:r>
      <w:r>
        <w:tab/>
        <w:t xml:space="preserve">                                         Adult has no Medical Power of Attorney over self</w:t>
      </w:r>
    </w:p>
    <w:p w14:paraId="7B03AA23" w14:textId="77777777" w:rsidR="00DA1138" w:rsidRDefault="00DA1138" w:rsidP="00DA1138"/>
    <w:p w14:paraId="56A2FC58" w14:textId="77777777" w:rsidR="00DA1138" w:rsidRDefault="00DA1138" w:rsidP="00DA1138">
      <w:r>
        <w:t xml:space="preserve">I </w:t>
      </w:r>
      <w:r w:rsidR="002C4F9D">
        <w:t>hereby</w:t>
      </w:r>
      <w:r>
        <w:t xml:space="preserve"> consent on his / her behalf and in his / her stead this _______ day of ______________________ 20 _____ </w:t>
      </w:r>
      <w:r w:rsidRPr="003A7B72">
        <w:rPr>
          <w:i/>
          <w:sz w:val="20"/>
          <w:szCs w:val="20"/>
        </w:rPr>
        <w:t>(year)</w:t>
      </w:r>
      <w:r>
        <w:t>.</w:t>
      </w:r>
    </w:p>
    <w:p w14:paraId="4EA91292" w14:textId="0D7CD3AF" w:rsidR="006A0DF0" w:rsidRDefault="006A0DF0" w:rsidP="00DA1138">
      <w:r>
        <w:t xml:space="preserve">                                                                               (</w:t>
      </w:r>
      <w:r w:rsidRPr="006A0DF0">
        <w:rPr>
          <w:i/>
          <w:iCs/>
          <w:sz w:val="20"/>
          <w:szCs w:val="20"/>
        </w:rPr>
        <w:t>Exact date when the patient turns 18 or Medical Power of attorney declaration expires)</w:t>
      </w:r>
      <w:r>
        <w:t xml:space="preserve"> </w:t>
      </w:r>
    </w:p>
    <w:p w14:paraId="45B7B115" w14:textId="77777777" w:rsidR="002C4F9D" w:rsidRPr="002C4F9D" w:rsidRDefault="002C4F9D" w:rsidP="002C4F9D">
      <w:pPr>
        <w:jc w:val="right"/>
        <w:rPr>
          <w:i/>
          <w:sz w:val="20"/>
          <w:szCs w:val="20"/>
        </w:rPr>
      </w:pPr>
    </w:p>
    <w:p w14:paraId="331148CC" w14:textId="77777777" w:rsidR="00DA1138" w:rsidRDefault="00DA1138" w:rsidP="00DA1138"/>
    <w:p w14:paraId="39228F9A" w14:textId="77777777" w:rsidR="00DA1138" w:rsidRDefault="00DA1138" w:rsidP="00DA1138"/>
    <w:p w14:paraId="7DEBEA72" w14:textId="77777777" w:rsidR="00DA1138" w:rsidRDefault="00DA1138" w:rsidP="00DA1138">
      <w:r>
        <w:t>__________________________________________________________________________________________________</w:t>
      </w:r>
    </w:p>
    <w:p w14:paraId="5E8E2002" w14:textId="680C8A47" w:rsidR="00DA1138" w:rsidRDefault="00DA1138" w:rsidP="00DA1138">
      <w:r>
        <w:t>Signature of Patient’s</w:t>
      </w:r>
      <w:r w:rsidR="006A0DF0">
        <w:t xml:space="preserve"> </w:t>
      </w:r>
      <w:r>
        <w:t>Legal Guardian</w:t>
      </w:r>
      <w:r w:rsidR="00BF2659">
        <w:t xml:space="preserve">/ </w:t>
      </w:r>
      <w:r>
        <w:t>or Medical Power of Attorney</w:t>
      </w:r>
      <w:r>
        <w:tab/>
      </w:r>
      <w:r>
        <w:tab/>
      </w:r>
      <w:r>
        <w:tab/>
        <w:t>Date</w:t>
      </w:r>
    </w:p>
    <w:p w14:paraId="0D6ECBAA" w14:textId="77777777" w:rsidR="00DA1138" w:rsidRDefault="00DA1138" w:rsidP="00DA1138"/>
    <w:p w14:paraId="6E87F18D" w14:textId="77777777" w:rsidR="00DA1138" w:rsidRDefault="00DA1138" w:rsidP="00DA1138">
      <w:r>
        <w:t>__________________________________________________________________________________________________</w:t>
      </w:r>
    </w:p>
    <w:p w14:paraId="704AA249" w14:textId="7BF26489" w:rsidR="00DA1138" w:rsidRDefault="00DA1138" w:rsidP="00DA1138">
      <w:r>
        <w:t>Printed Name of Patient’s</w:t>
      </w:r>
      <w:r w:rsidR="006A0DF0">
        <w:t xml:space="preserve"> </w:t>
      </w:r>
      <w:r>
        <w:t>Legal Guardian</w:t>
      </w:r>
      <w:r w:rsidR="00BF2659">
        <w:t>/</w:t>
      </w:r>
      <w:r>
        <w:t xml:space="preserve"> or Medical Power of Attorney</w:t>
      </w:r>
      <w:r>
        <w:tab/>
      </w:r>
      <w:r>
        <w:tab/>
      </w:r>
      <w:r>
        <w:tab/>
        <w:t>Relationship to Patient</w:t>
      </w:r>
    </w:p>
    <w:p w14:paraId="7A40B24B" w14:textId="77777777" w:rsidR="00DA1138" w:rsidRDefault="00DA1138" w:rsidP="00DA1138"/>
    <w:p w14:paraId="1F04D71E" w14:textId="77777777" w:rsidR="00DA1138" w:rsidRDefault="00DA1138" w:rsidP="00DA1138">
      <w:r>
        <w:t>__________________________________________________________________________________________________</w:t>
      </w:r>
    </w:p>
    <w:p w14:paraId="5567E0DF" w14:textId="3EE582DD" w:rsidR="00DA1138" w:rsidRPr="00E20AD6" w:rsidRDefault="00DA1138" w:rsidP="00E20AD6">
      <w:r>
        <w:t>Signature of Witness</w:t>
      </w:r>
      <w:r>
        <w:tab/>
      </w:r>
      <w:r>
        <w:tab/>
      </w:r>
      <w:r>
        <w:tab/>
      </w:r>
      <w:r>
        <w:tab/>
      </w:r>
      <w:r>
        <w:tab/>
      </w:r>
      <w:r>
        <w:tab/>
      </w:r>
      <w:r>
        <w:tab/>
      </w:r>
      <w:r>
        <w:tab/>
      </w:r>
      <w:r>
        <w:tab/>
        <w:t>Date</w:t>
      </w:r>
    </w:p>
    <w:p w14:paraId="0D2AB68A" w14:textId="77777777" w:rsidR="002D1E6B" w:rsidRPr="001C581C" w:rsidRDefault="002D1E6B" w:rsidP="002D1E6B">
      <w:pPr>
        <w:jc w:val="center"/>
        <w:rPr>
          <w:b/>
          <w:sz w:val="28"/>
          <w:szCs w:val="28"/>
        </w:rPr>
      </w:pPr>
      <w:r w:rsidRPr="001C581C">
        <w:rPr>
          <w:b/>
          <w:sz w:val="28"/>
          <w:szCs w:val="28"/>
        </w:rPr>
        <w:lastRenderedPageBreak/>
        <w:t>Katy Psychiatry</w:t>
      </w:r>
    </w:p>
    <w:p w14:paraId="3AA97259" w14:textId="77777777" w:rsidR="002D1E6B" w:rsidRPr="001C581C" w:rsidRDefault="002D1E6B" w:rsidP="002D1E6B">
      <w:pPr>
        <w:jc w:val="center"/>
        <w:rPr>
          <w:b/>
          <w:sz w:val="28"/>
          <w:szCs w:val="28"/>
        </w:rPr>
      </w:pPr>
      <w:r w:rsidRPr="001C581C">
        <w:rPr>
          <w:b/>
          <w:sz w:val="28"/>
          <w:szCs w:val="28"/>
        </w:rPr>
        <w:t>Marco A. Reñazco, MD, PA</w:t>
      </w:r>
    </w:p>
    <w:p w14:paraId="11948C3D" w14:textId="77777777" w:rsidR="002D1E6B" w:rsidRDefault="002D1E6B" w:rsidP="002D1E6B">
      <w:pPr>
        <w:jc w:val="center"/>
      </w:pPr>
      <w:r>
        <w:t>24215 Kingsland Boulevard</w:t>
      </w:r>
    </w:p>
    <w:p w14:paraId="0AD4B3B7" w14:textId="77777777" w:rsidR="002D1E6B" w:rsidRDefault="002D1E6B" w:rsidP="002D1E6B">
      <w:pPr>
        <w:jc w:val="center"/>
      </w:pPr>
      <w:r>
        <w:t>Katy, TX 77494</w:t>
      </w:r>
    </w:p>
    <w:p w14:paraId="1CFF25C3" w14:textId="77777777" w:rsidR="002D1E6B" w:rsidRDefault="002D1E6B" w:rsidP="002D1E6B">
      <w:pPr>
        <w:jc w:val="center"/>
      </w:pPr>
      <w:r>
        <w:t>Office: 281-599-3313</w:t>
      </w:r>
      <w:r>
        <w:tab/>
        <w:t>Fax: 832-437-1132</w:t>
      </w:r>
    </w:p>
    <w:p w14:paraId="035858C0" w14:textId="77777777" w:rsidR="00262F88" w:rsidRDefault="00262F88" w:rsidP="00C41E86">
      <w:pPr>
        <w:pStyle w:val="BodyTextIndent"/>
        <w:ind w:left="0"/>
        <w:rPr>
          <w:rFonts w:ascii="Arial Narrow" w:hAnsi="Arial Narrow"/>
        </w:rPr>
      </w:pPr>
    </w:p>
    <w:p w14:paraId="6F5165FC" w14:textId="77777777" w:rsidR="00192581" w:rsidRDefault="00192581" w:rsidP="00C41E86">
      <w:pPr>
        <w:pStyle w:val="BodyTextIndent"/>
        <w:ind w:left="0"/>
        <w:rPr>
          <w:rFonts w:ascii="Arial Narrow" w:hAnsi="Arial Narrow"/>
          <w:sz w:val="32"/>
          <w:szCs w:val="32"/>
        </w:rPr>
      </w:pPr>
    </w:p>
    <w:p w14:paraId="20C26325" w14:textId="77777777" w:rsidR="002D1E6B" w:rsidRPr="00192581" w:rsidRDefault="002D1E6B" w:rsidP="00192581">
      <w:pPr>
        <w:pStyle w:val="BodyTextIndent"/>
        <w:ind w:left="0"/>
        <w:jc w:val="center"/>
        <w:rPr>
          <w:rFonts w:ascii="Arial Narrow" w:hAnsi="Arial Narrow"/>
          <w:b/>
          <w:sz w:val="32"/>
          <w:szCs w:val="32"/>
          <w:u w:val="single"/>
        </w:rPr>
      </w:pPr>
      <w:r w:rsidRPr="00192581">
        <w:rPr>
          <w:rFonts w:ascii="Arial Narrow" w:hAnsi="Arial Narrow"/>
          <w:b/>
          <w:sz w:val="32"/>
          <w:szCs w:val="32"/>
          <w:u w:val="single"/>
        </w:rPr>
        <w:t>NOTICE</w:t>
      </w:r>
    </w:p>
    <w:p w14:paraId="5C6239D0" w14:textId="77777777" w:rsidR="002D1E6B" w:rsidRPr="00192581" w:rsidRDefault="002D1E6B" w:rsidP="00C41E86">
      <w:pPr>
        <w:pStyle w:val="BodyTextIndent"/>
        <w:ind w:left="0"/>
        <w:rPr>
          <w:rFonts w:ascii="Arial Narrow" w:hAnsi="Arial Narrow"/>
          <w:sz w:val="32"/>
          <w:szCs w:val="32"/>
        </w:rPr>
      </w:pPr>
    </w:p>
    <w:p w14:paraId="3F50C351" w14:textId="77777777" w:rsidR="003C7BF3" w:rsidRDefault="003C7BF3" w:rsidP="00C41E86">
      <w:pPr>
        <w:pStyle w:val="BodyTextIndent"/>
        <w:ind w:left="0"/>
        <w:rPr>
          <w:rFonts w:ascii="Arial Narrow" w:hAnsi="Arial Narrow"/>
          <w:sz w:val="32"/>
          <w:szCs w:val="32"/>
        </w:rPr>
      </w:pPr>
    </w:p>
    <w:p w14:paraId="1861E3B4" w14:textId="7BB32C27" w:rsidR="002D1E6B" w:rsidRPr="00192581" w:rsidRDefault="002D1E6B" w:rsidP="00C41E86">
      <w:pPr>
        <w:pStyle w:val="BodyTextIndent"/>
        <w:ind w:left="0"/>
        <w:rPr>
          <w:rFonts w:ascii="Arial Narrow" w:hAnsi="Arial Narrow"/>
          <w:sz w:val="32"/>
          <w:szCs w:val="32"/>
        </w:rPr>
      </w:pPr>
      <w:r w:rsidRPr="00192581">
        <w:rPr>
          <w:rFonts w:ascii="Arial Narrow" w:hAnsi="Arial Narrow"/>
          <w:sz w:val="32"/>
          <w:szCs w:val="32"/>
        </w:rPr>
        <w:t>Pharmacogenomic Testing, Urine</w:t>
      </w:r>
      <w:r w:rsidR="00DA1138">
        <w:rPr>
          <w:rFonts w:ascii="Arial Narrow" w:hAnsi="Arial Narrow"/>
          <w:sz w:val="32"/>
          <w:szCs w:val="32"/>
        </w:rPr>
        <w:t>,</w:t>
      </w:r>
      <w:r w:rsidRPr="00192581">
        <w:rPr>
          <w:rFonts w:ascii="Arial Narrow" w:hAnsi="Arial Narrow"/>
          <w:sz w:val="32"/>
          <w:szCs w:val="32"/>
        </w:rPr>
        <w:t xml:space="preserve"> and Blood </w:t>
      </w:r>
      <w:r w:rsidR="00D923E6" w:rsidRPr="00192581">
        <w:rPr>
          <w:rFonts w:ascii="Arial Narrow" w:hAnsi="Arial Narrow"/>
          <w:sz w:val="32"/>
          <w:szCs w:val="32"/>
        </w:rPr>
        <w:t xml:space="preserve">Screens are </w:t>
      </w:r>
      <w:r w:rsidR="00BF2659">
        <w:rPr>
          <w:rFonts w:ascii="Arial Narrow" w:hAnsi="Arial Narrow"/>
          <w:sz w:val="32"/>
          <w:szCs w:val="32"/>
        </w:rPr>
        <w:t>tested/analyzed</w:t>
      </w:r>
      <w:r w:rsidR="00D923E6" w:rsidRPr="00192581">
        <w:rPr>
          <w:rFonts w:ascii="Arial Narrow" w:hAnsi="Arial Narrow"/>
          <w:sz w:val="32"/>
          <w:szCs w:val="32"/>
        </w:rPr>
        <w:t xml:space="preserve"> by agents or employees of </w:t>
      </w:r>
      <w:r w:rsidR="00BF2659">
        <w:rPr>
          <w:rFonts w:ascii="Arial Narrow" w:hAnsi="Arial Narrow"/>
          <w:sz w:val="32"/>
          <w:szCs w:val="32"/>
        </w:rPr>
        <w:t xml:space="preserve">Millennium Health and </w:t>
      </w:r>
      <w:r w:rsidR="00D923E6" w:rsidRPr="00192581">
        <w:rPr>
          <w:rFonts w:ascii="Arial Narrow" w:hAnsi="Arial Narrow"/>
          <w:sz w:val="32"/>
          <w:szCs w:val="32"/>
        </w:rPr>
        <w:t>Lab Corp</w:t>
      </w:r>
      <w:r w:rsidR="00FB075B" w:rsidRPr="00192581">
        <w:rPr>
          <w:rFonts w:ascii="Arial Narrow" w:hAnsi="Arial Narrow"/>
          <w:sz w:val="32"/>
          <w:szCs w:val="32"/>
        </w:rPr>
        <w:t xml:space="preserve"> (Laboratory Corporation of America) and their affiliates and assigns.</w:t>
      </w:r>
    </w:p>
    <w:p w14:paraId="7E692BBB" w14:textId="77777777" w:rsidR="00FB075B" w:rsidRPr="00192581" w:rsidRDefault="00FB075B" w:rsidP="00C41E86">
      <w:pPr>
        <w:pStyle w:val="BodyTextIndent"/>
        <w:ind w:left="0"/>
        <w:rPr>
          <w:rFonts w:ascii="Arial Narrow" w:hAnsi="Arial Narrow"/>
          <w:sz w:val="32"/>
          <w:szCs w:val="32"/>
        </w:rPr>
      </w:pPr>
    </w:p>
    <w:p w14:paraId="23BF9FBE" w14:textId="74A6D27A" w:rsidR="00FB075B" w:rsidRPr="00192581" w:rsidRDefault="00BF2659" w:rsidP="00C41E86">
      <w:pPr>
        <w:pStyle w:val="BodyTextIndent"/>
        <w:ind w:left="0"/>
        <w:rPr>
          <w:rFonts w:ascii="Arial Narrow" w:hAnsi="Arial Narrow"/>
          <w:sz w:val="32"/>
          <w:szCs w:val="32"/>
        </w:rPr>
      </w:pPr>
      <w:r>
        <w:rPr>
          <w:rFonts w:ascii="Arial Narrow" w:hAnsi="Arial Narrow"/>
          <w:sz w:val="32"/>
          <w:szCs w:val="32"/>
        </w:rPr>
        <w:t>Millennium</w:t>
      </w:r>
      <w:r w:rsidR="00E20AD6">
        <w:rPr>
          <w:rFonts w:ascii="Arial Narrow" w:hAnsi="Arial Narrow"/>
          <w:sz w:val="32"/>
          <w:szCs w:val="32"/>
        </w:rPr>
        <w:t xml:space="preserve"> Health</w:t>
      </w:r>
      <w:r>
        <w:rPr>
          <w:rFonts w:ascii="Arial Narrow" w:hAnsi="Arial Narrow"/>
          <w:sz w:val="32"/>
          <w:szCs w:val="32"/>
        </w:rPr>
        <w:t xml:space="preserve"> or </w:t>
      </w:r>
      <w:r w:rsidR="00FB075B" w:rsidRPr="00192581">
        <w:rPr>
          <w:rFonts w:ascii="Arial Narrow" w:hAnsi="Arial Narrow"/>
          <w:sz w:val="32"/>
          <w:szCs w:val="32"/>
        </w:rPr>
        <w:t xml:space="preserve">Lab Corp is </w:t>
      </w:r>
      <w:r w:rsidR="00FB075B" w:rsidRPr="00192581">
        <w:rPr>
          <w:rFonts w:ascii="Arial Narrow" w:hAnsi="Arial Narrow"/>
          <w:b/>
          <w:sz w:val="32"/>
          <w:szCs w:val="32"/>
          <w:u w:val="single"/>
        </w:rPr>
        <w:t>NOT</w:t>
      </w:r>
      <w:r w:rsidR="00FB075B" w:rsidRPr="00192581">
        <w:rPr>
          <w:rFonts w:ascii="Arial Narrow" w:hAnsi="Arial Narrow"/>
          <w:sz w:val="32"/>
          <w:szCs w:val="32"/>
        </w:rPr>
        <w:t xml:space="preserve"> an employee of Katy Psychiatry or Marco A. </w:t>
      </w:r>
      <w:r w:rsidR="00192581" w:rsidRPr="00192581">
        <w:rPr>
          <w:rFonts w:ascii="Arial Narrow" w:hAnsi="Arial Narrow"/>
          <w:sz w:val="32"/>
          <w:szCs w:val="32"/>
        </w:rPr>
        <w:t>Reñazco</w:t>
      </w:r>
      <w:r w:rsidR="00FB075B" w:rsidRPr="00192581">
        <w:rPr>
          <w:rFonts w:ascii="Arial Narrow" w:hAnsi="Arial Narrow"/>
          <w:sz w:val="32"/>
          <w:szCs w:val="32"/>
        </w:rPr>
        <w:t>, MD.</w:t>
      </w:r>
      <w:r w:rsidR="00F36F7C" w:rsidRPr="00192581">
        <w:rPr>
          <w:rFonts w:ascii="Arial Narrow" w:hAnsi="Arial Narrow"/>
          <w:sz w:val="32"/>
          <w:szCs w:val="32"/>
        </w:rPr>
        <w:t xml:space="preserve"> </w:t>
      </w:r>
      <w:r>
        <w:rPr>
          <w:rFonts w:ascii="Arial Narrow" w:hAnsi="Arial Narrow"/>
          <w:sz w:val="32"/>
          <w:szCs w:val="32"/>
          <w:u w:val="single"/>
        </w:rPr>
        <w:t>They are</w:t>
      </w:r>
      <w:r w:rsidR="00F36F7C" w:rsidRPr="00192581">
        <w:rPr>
          <w:rFonts w:ascii="Arial Narrow" w:hAnsi="Arial Narrow"/>
          <w:sz w:val="32"/>
          <w:szCs w:val="32"/>
          <w:u w:val="single"/>
        </w:rPr>
        <w:t xml:space="preserve"> an independent contractor of Katy Psychiatry</w:t>
      </w:r>
      <w:r w:rsidR="00F36F7C" w:rsidRPr="00192581">
        <w:rPr>
          <w:rFonts w:ascii="Arial Narrow" w:hAnsi="Arial Narrow"/>
          <w:sz w:val="32"/>
          <w:szCs w:val="32"/>
        </w:rPr>
        <w:t xml:space="preserve"> and </w:t>
      </w:r>
      <w:r>
        <w:rPr>
          <w:rFonts w:ascii="Arial Narrow" w:hAnsi="Arial Narrow"/>
          <w:sz w:val="32"/>
          <w:szCs w:val="32"/>
        </w:rPr>
        <w:t>are</w:t>
      </w:r>
      <w:r w:rsidR="00F36F7C" w:rsidRPr="00192581">
        <w:rPr>
          <w:rFonts w:ascii="Arial Narrow" w:hAnsi="Arial Narrow"/>
          <w:sz w:val="32"/>
          <w:szCs w:val="32"/>
        </w:rPr>
        <w:t xml:space="preserve"> a separate entity of Katy Psychiatry and Marco A. </w:t>
      </w:r>
      <w:r w:rsidR="00192581" w:rsidRPr="00192581">
        <w:rPr>
          <w:rFonts w:ascii="Arial Narrow" w:hAnsi="Arial Narrow"/>
          <w:sz w:val="32"/>
          <w:szCs w:val="32"/>
        </w:rPr>
        <w:t>Reñazco</w:t>
      </w:r>
      <w:r w:rsidR="00F36F7C" w:rsidRPr="00192581">
        <w:rPr>
          <w:rFonts w:ascii="Arial Narrow" w:hAnsi="Arial Narrow"/>
          <w:sz w:val="32"/>
          <w:szCs w:val="32"/>
        </w:rPr>
        <w:t>, MD.</w:t>
      </w:r>
    </w:p>
    <w:p w14:paraId="09600AC7" w14:textId="77777777" w:rsidR="00F36F7C" w:rsidRPr="00192581" w:rsidRDefault="00F36F7C" w:rsidP="00C41E86">
      <w:pPr>
        <w:pStyle w:val="BodyTextIndent"/>
        <w:ind w:left="0"/>
        <w:rPr>
          <w:rFonts w:ascii="Arial Narrow" w:hAnsi="Arial Narrow"/>
          <w:sz w:val="32"/>
          <w:szCs w:val="32"/>
        </w:rPr>
      </w:pPr>
    </w:p>
    <w:p w14:paraId="448A2419" w14:textId="73460FFD" w:rsidR="00F36F7C" w:rsidRPr="00192581" w:rsidRDefault="00F36F7C" w:rsidP="00C41E86">
      <w:pPr>
        <w:pStyle w:val="BodyTextIndent"/>
        <w:ind w:left="0"/>
        <w:rPr>
          <w:rFonts w:ascii="Arial Narrow" w:hAnsi="Arial Narrow"/>
          <w:sz w:val="32"/>
          <w:szCs w:val="32"/>
        </w:rPr>
      </w:pPr>
      <w:r w:rsidRPr="00192581">
        <w:rPr>
          <w:rFonts w:ascii="Arial Narrow" w:hAnsi="Arial Narrow"/>
          <w:sz w:val="32"/>
          <w:szCs w:val="32"/>
        </w:rPr>
        <w:t xml:space="preserve">Katy Psychiatry and/or Marco A. </w:t>
      </w:r>
      <w:r w:rsidR="00192581" w:rsidRPr="00192581">
        <w:rPr>
          <w:rFonts w:ascii="Arial Narrow" w:hAnsi="Arial Narrow"/>
          <w:sz w:val="32"/>
          <w:szCs w:val="32"/>
        </w:rPr>
        <w:t>Reñazco</w:t>
      </w:r>
      <w:r w:rsidRPr="00192581">
        <w:rPr>
          <w:rFonts w:ascii="Arial Narrow" w:hAnsi="Arial Narrow"/>
          <w:sz w:val="32"/>
          <w:szCs w:val="32"/>
        </w:rPr>
        <w:t xml:space="preserve">, MD does </w:t>
      </w:r>
      <w:r w:rsidRPr="00192581">
        <w:rPr>
          <w:rFonts w:ascii="Arial Narrow" w:hAnsi="Arial Narrow"/>
          <w:b/>
          <w:sz w:val="32"/>
          <w:szCs w:val="32"/>
          <w:u w:val="single"/>
        </w:rPr>
        <w:t>NOT</w:t>
      </w:r>
      <w:r w:rsidRPr="00192581">
        <w:rPr>
          <w:rFonts w:ascii="Arial Narrow" w:hAnsi="Arial Narrow"/>
          <w:sz w:val="32"/>
          <w:szCs w:val="32"/>
        </w:rPr>
        <w:t xml:space="preserve"> accept responsibility for any actions or inaction on the part of </w:t>
      </w:r>
      <w:r w:rsidR="00BF2659">
        <w:rPr>
          <w:rFonts w:ascii="Arial Narrow" w:hAnsi="Arial Narrow"/>
          <w:sz w:val="32"/>
          <w:szCs w:val="32"/>
        </w:rPr>
        <w:t>Millennium</w:t>
      </w:r>
      <w:r w:rsidR="006A0DF0">
        <w:rPr>
          <w:rFonts w:ascii="Arial Narrow" w:hAnsi="Arial Narrow"/>
          <w:sz w:val="32"/>
          <w:szCs w:val="32"/>
        </w:rPr>
        <w:t xml:space="preserve"> or </w:t>
      </w:r>
      <w:r w:rsidRPr="00192581">
        <w:rPr>
          <w:rFonts w:ascii="Arial Narrow" w:hAnsi="Arial Narrow"/>
          <w:sz w:val="32"/>
          <w:szCs w:val="32"/>
        </w:rPr>
        <w:t xml:space="preserve">Lab Corp or their affiliated and/or contracted labs including their employees, agents, or assigns. </w:t>
      </w:r>
    </w:p>
    <w:p w14:paraId="0297A894" w14:textId="77777777" w:rsidR="00F36F7C" w:rsidRPr="00192581" w:rsidRDefault="00F36F7C" w:rsidP="00C41E86">
      <w:pPr>
        <w:pStyle w:val="BodyTextIndent"/>
        <w:ind w:left="0"/>
        <w:rPr>
          <w:rFonts w:ascii="Arial Narrow" w:hAnsi="Arial Narrow"/>
          <w:sz w:val="32"/>
          <w:szCs w:val="32"/>
        </w:rPr>
      </w:pPr>
    </w:p>
    <w:p w14:paraId="0F2AF2E9" w14:textId="77777777" w:rsidR="00F36F7C" w:rsidRPr="00192581" w:rsidRDefault="00F36F7C" w:rsidP="00C41E86">
      <w:pPr>
        <w:pStyle w:val="BodyTextIndent"/>
        <w:ind w:left="0"/>
        <w:rPr>
          <w:rFonts w:ascii="Arial Narrow" w:hAnsi="Arial Narrow"/>
          <w:sz w:val="32"/>
          <w:szCs w:val="32"/>
        </w:rPr>
      </w:pPr>
      <w:r w:rsidRPr="00192581">
        <w:rPr>
          <w:rFonts w:ascii="Arial Narrow" w:hAnsi="Arial Narrow"/>
          <w:sz w:val="32"/>
          <w:szCs w:val="32"/>
        </w:rPr>
        <w:t>*********************************************************************************************************</w:t>
      </w:r>
    </w:p>
    <w:p w14:paraId="7DB59083" w14:textId="77777777" w:rsidR="00F36F7C" w:rsidRPr="00192581" w:rsidRDefault="00F36F7C" w:rsidP="00C41E86">
      <w:pPr>
        <w:pStyle w:val="BodyTextIndent"/>
        <w:ind w:left="0"/>
        <w:rPr>
          <w:rFonts w:ascii="Arial Narrow" w:hAnsi="Arial Narrow"/>
          <w:sz w:val="32"/>
          <w:szCs w:val="32"/>
        </w:rPr>
      </w:pPr>
    </w:p>
    <w:p w14:paraId="3975E774" w14:textId="77777777" w:rsidR="00F36F7C" w:rsidRPr="00192581" w:rsidRDefault="00F36F7C" w:rsidP="00C41E86">
      <w:pPr>
        <w:pStyle w:val="BodyTextIndent"/>
        <w:ind w:left="0"/>
        <w:rPr>
          <w:rFonts w:ascii="Arial Narrow" w:hAnsi="Arial Narrow"/>
          <w:sz w:val="32"/>
          <w:szCs w:val="32"/>
        </w:rPr>
      </w:pPr>
    </w:p>
    <w:p w14:paraId="7B3D1C56" w14:textId="15B82A2C" w:rsidR="00F36F7C" w:rsidRDefault="00F36F7C" w:rsidP="00C41E86">
      <w:pPr>
        <w:pStyle w:val="BodyTextIndent"/>
        <w:ind w:left="0"/>
        <w:rPr>
          <w:rFonts w:ascii="Arial Narrow" w:hAnsi="Arial Narrow"/>
        </w:rPr>
      </w:pPr>
      <w:r w:rsidRPr="00192581">
        <w:rPr>
          <w:rFonts w:ascii="Arial Narrow" w:hAnsi="Arial Narrow"/>
          <w:sz w:val="32"/>
          <w:szCs w:val="32"/>
        </w:rPr>
        <w:t xml:space="preserve">I have </w:t>
      </w:r>
      <w:r w:rsidR="001B5D6B">
        <w:rPr>
          <w:rFonts w:ascii="Arial Narrow" w:hAnsi="Arial Narrow"/>
          <w:sz w:val="32"/>
          <w:szCs w:val="32"/>
        </w:rPr>
        <w:t>read</w:t>
      </w:r>
      <w:r w:rsidRPr="00192581">
        <w:rPr>
          <w:rFonts w:ascii="Arial Narrow" w:hAnsi="Arial Narrow"/>
          <w:sz w:val="32"/>
          <w:szCs w:val="32"/>
        </w:rPr>
        <w:t xml:space="preserve"> the above notice and agree to allow such pharmacogenomics testing, urine, and/or blood screens to take place. I also understand that I will not hold Katy Psychiatry or Marco A. </w:t>
      </w:r>
      <w:r w:rsidR="00192581" w:rsidRPr="00192581">
        <w:rPr>
          <w:rFonts w:ascii="Arial Narrow" w:hAnsi="Arial Narrow"/>
          <w:sz w:val="32"/>
          <w:szCs w:val="32"/>
        </w:rPr>
        <w:t>Reñazco</w:t>
      </w:r>
      <w:r w:rsidRPr="00192581">
        <w:rPr>
          <w:rFonts w:ascii="Arial Narrow" w:hAnsi="Arial Narrow"/>
          <w:sz w:val="32"/>
          <w:szCs w:val="32"/>
        </w:rPr>
        <w:t>, MD</w:t>
      </w:r>
      <w:r w:rsidR="001B5D6B">
        <w:rPr>
          <w:rFonts w:ascii="Arial Narrow" w:hAnsi="Arial Narrow"/>
          <w:sz w:val="32"/>
          <w:szCs w:val="32"/>
        </w:rPr>
        <w:t>,</w:t>
      </w:r>
      <w:r w:rsidRPr="00192581">
        <w:rPr>
          <w:rFonts w:ascii="Arial Narrow" w:hAnsi="Arial Narrow"/>
          <w:sz w:val="32"/>
          <w:szCs w:val="32"/>
        </w:rPr>
        <w:t xml:space="preserve"> </w:t>
      </w:r>
      <w:r w:rsidR="00192581" w:rsidRPr="00192581">
        <w:rPr>
          <w:rFonts w:ascii="Arial Narrow" w:hAnsi="Arial Narrow"/>
          <w:sz w:val="32"/>
          <w:szCs w:val="32"/>
        </w:rPr>
        <w:t xml:space="preserve">or any </w:t>
      </w:r>
      <w:r w:rsidR="00192581">
        <w:rPr>
          <w:rFonts w:ascii="Arial Narrow" w:hAnsi="Arial Narrow"/>
          <w:sz w:val="32"/>
          <w:szCs w:val="32"/>
        </w:rPr>
        <w:t>e</w:t>
      </w:r>
      <w:r w:rsidR="00192581" w:rsidRPr="00192581">
        <w:rPr>
          <w:rFonts w:ascii="Arial Narrow" w:hAnsi="Arial Narrow"/>
          <w:sz w:val="32"/>
          <w:szCs w:val="32"/>
        </w:rPr>
        <w:t>mployees of Katy Psychiatry responsible for any loss, physical, financial, or otherwise in connection with my consent to have such testing performed.</w:t>
      </w:r>
    </w:p>
    <w:p w14:paraId="72750F38" w14:textId="77777777" w:rsidR="00192581" w:rsidRDefault="00192581" w:rsidP="00C41E86">
      <w:pPr>
        <w:pStyle w:val="BodyTextIndent"/>
        <w:ind w:left="0"/>
        <w:rPr>
          <w:rFonts w:ascii="Arial Narrow" w:hAnsi="Arial Narrow"/>
        </w:rPr>
      </w:pPr>
    </w:p>
    <w:p w14:paraId="0FD5BA7A" w14:textId="77777777" w:rsidR="00192581" w:rsidRDefault="00192581" w:rsidP="00C41E86">
      <w:pPr>
        <w:pStyle w:val="BodyTextIndent"/>
        <w:ind w:left="0"/>
        <w:rPr>
          <w:rFonts w:ascii="Arial Narrow" w:hAnsi="Arial Narrow"/>
        </w:rPr>
      </w:pPr>
    </w:p>
    <w:p w14:paraId="54FAFC37" w14:textId="59D85050" w:rsidR="003139FB" w:rsidRDefault="00192581" w:rsidP="00192581">
      <w:pPr>
        <w:rPr>
          <w:sz w:val="32"/>
          <w:szCs w:val="32"/>
        </w:rPr>
      </w:pPr>
      <w:r w:rsidRPr="00192581">
        <w:rPr>
          <w:sz w:val="32"/>
          <w:szCs w:val="32"/>
        </w:rPr>
        <w:t xml:space="preserve">__________________________________________________________________________Signature of Patient / </w:t>
      </w:r>
      <w:r w:rsidR="003139FB">
        <w:rPr>
          <w:sz w:val="32"/>
          <w:szCs w:val="32"/>
        </w:rPr>
        <w:t xml:space="preserve">Patient’s </w:t>
      </w:r>
      <w:r w:rsidRPr="00192581">
        <w:rPr>
          <w:sz w:val="32"/>
          <w:szCs w:val="32"/>
        </w:rPr>
        <w:t xml:space="preserve">Legal Guardian / </w:t>
      </w:r>
      <w:r w:rsidRPr="00192581">
        <w:rPr>
          <w:sz w:val="32"/>
          <w:szCs w:val="32"/>
        </w:rPr>
        <w:tab/>
      </w:r>
      <w:r w:rsidRPr="00192581">
        <w:rPr>
          <w:sz w:val="32"/>
          <w:szCs w:val="32"/>
        </w:rPr>
        <w:tab/>
      </w:r>
      <w:r w:rsidRPr="00192581">
        <w:rPr>
          <w:sz w:val="32"/>
          <w:szCs w:val="32"/>
        </w:rPr>
        <w:tab/>
      </w:r>
      <w:r w:rsidR="003139FB">
        <w:rPr>
          <w:sz w:val="32"/>
          <w:szCs w:val="32"/>
        </w:rPr>
        <w:t xml:space="preserve">                  </w:t>
      </w:r>
      <w:r w:rsidRPr="00192581">
        <w:rPr>
          <w:sz w:val="32"/>
          <w:szCs w:val="32"/>
        </w:rPr>
        <w:t>Date</w:t>
      </w:r>
      <w:r w:rsidRPr="00192581">
        <w:rPr>
          <w:sz w:val="32"/>
          <w:szCs w:val="32"/>
        </w:rPr>
        <w:tab/>
        <w:t xml:space="preserve">  </w:t>
      </w:r>
      <w:r w:rsidR="003139FB">
        <w:rPr>
          <w:sz w:val="32"/>
          <w:szCs w:val="32"/>
        </w:rPr>
        <w:t xml:space="preserve">                                      </w:t>
      </w:r>
    </w:p>
    <w:p w14:paraId="0F9B8818" w14:textId="26754B4A" w:rsidR="00192581" w:rsidRDefault="003139FB" w:rsidP="00192581">
      <w:pPr>
        <w:rPr>
          <w:sz w:val="32"/>
          <w:szCs w:val="32"/>
        </w:rPr>
      </w:pPr>
      <w:r>
        <w:rPr>
          <w:sz w:val="32"/>
          <w:szCs w:val="32"/>
        </w:rPr>
        <w:t xml:space="preserve">                    </w:t>
      </w:r>
      <w:r w:rsidR="00192581" w:rsidRPr="00192581">
        <w:rPr>
          <w:sz w:val="32"/>
          <w:szCs w:val="32"/>
        </w:rPr>
        <w:t>or Medical Power of Attorney</w:t>
      </w:r>
    </w:p>
    <w:p w14:paraId="5CC0AC8D" w14:textId="77777777" w:rsidR="00192581" w:rsidRDefault="00192581" w:rsidP="00192581">
      <w:pPr>
        <w:rPr>
          <w:sz w:val="32"/>
          <w:szCs w:val="32"/>
        </w:rPr>
      </w:pPr>
    </w:p>
    <w:p w14:paraId="66A88106" w14:textId="77777777" w:rsidR="00192581" w:rsidRDefault="00192581" w:rsidP="00192581">
      <w:pPr>
        <w:rPr>
          <w:sz w:val="32"/>
          <w:szCs w:val="32"/>
        </w:rPr>
      </w:pPr>
    </w:p>
    <w:p w14:paraId="696AC148" w14:textId="77777777" w:rsidR="00192581" w:rsidRDefault="00192581" w:rsidP="00192581">
      <w:pPr>
        <w:rPr>
          <w:sz w:val="32"/>
          <w:szCs w:val="32"/>
        </w:rPr>
      </w:pPr>
      <w:r>
        <w:rPr>
          <w:sz w:val="32"/>
          <w:szCs w:val="32"/>
        </w:rPr>
        <w:t>__________________________________________________________________________</w:t>
      </w:r>
    </w:p>
    <w:p w14:paraId="3F85DBE5" w14:textId="096DF18C" w:rsidR="00D35E44" w:rsidRDefault="00192581" w:rsidP="00192581">
      <w:pPr>
        <w:rPr>
          <w:sz w:val="32"/>
          <w:szCs w:val="32"/>
        </w:rPr>
      </w:pPr>
      <w:r>
        <w:rPr>
          <w:sz w:val="32"/>
          <w:szCs w:val="32"/>
        </w:rPr>
        <w:t>Printed Name of Patient</w:t>
      </w:r>
      <w:r w:rsidR="00D35E44">
        <w:rPr>
          <w:sz w:val="32"/>
          <w:szCs w:val="32"/>
        </w:rPr>
        <w:t xml:space="preserve"> </w:t>
      </w:r>
      <w:r w:rsidR="00D35E44" w:rsidRPr="00192581">
        <w:rPr>
          <w:sz w:val="32"/>
          <w:szCs w:val="32"/>
        </w:rPr>
        <w:t xml:space="preserve">/ </w:t>
      </w:r>
      <w:r w:rsidR="003139FB">
        <w:rPr>
          <w:sz w:val="32"/>
          <w:szCs w:val="32"/>
        </w:rPr>
        <w:t xml:space="preserve">Patient’s </w:t>
      </w:r>
      <w:r w:rsidR="00D35E44" w:rsidRPr="00192581">
        <w:rPr>
          <w:sz w:val="32"/>
          <w:szCs w:val="32"/>
        </w:rPr>
        <w:t>Legal Guardian /</w:t>
      </w:r>
      <w:r w:rsidR="00D35E44">
        <w:rPr>
          <w:sz w:val="32"/>
          <w:szCs w:val="32"/>
        </w:rPr>
        <w:t xml:space="preserve"> </w:t>
      </w:r>
      <w:r w:rsidR="00D35E44">
        <w:rPr>
          <w:sz w:val="32"/>
          <w:szCs w:val="32"/>
        </w:rPr>
        <w:tab/>
      </w:r>
      <w:r w:rsidR="003139FB">
        <w:rPr>
          <w:sz w:val="32"/>
          <w:szCs w:val="32"/>
        </w:rPr>
        <w:t xml:space="preserve">                </w:t>
      </w:r>
      <w:r w:rsidR="00D35E44">
        <w:rPr>
          <w:sz w:val="32"/>
          <w:szCs w:val="32"/>
        </w:rPr>
        <w:t>Relationship to Patient</w:t>
      </w:r>
    </w:p>
    <w:p w14:paraId="0D51B9E2" w14:textId="77777777" w:rsidR="00192581" w:rsidRPr="00192581" w:rsidRDefault="00D35E44" w:rsidP="00D35E44">
      <w:pPr>
        <w:ind w:left="720" w:firstLine="720"/>
        <w:rPr>
          <w:sz w:val="32"/>
          <w:szCs w:val="32"/>
        </w:rPr>
      </w:pPr>
      <w:r>
        <w:rPr>
          <w:sz w:val="32"/>
          <w:szCs w:val="32"/>
        </w:rPr>
        <w:t xml:space="preserve">   </w:t>
      </w:r>
      <w:r w:rsidRPr="00192581">
        <w:rPr>
          <w:sz w:val="32"/>
          <w:szCs w:val="32"/>
        </w:rPr>
        <w:t>or Medical Power of Attorney</w:t>
      </w:r>
    </w:p>
    <w:p w14:paraId="38C2B160" w14:textId="77777777" w:rsidR="00DA1138" w:rsidRDefault="00DA1138" w:rsidP="006A0DF0">
      <w:pPr>
        <w:rPr>
          <w:b/>
          <w:sz w:val="28"/>
          <w:szCs w:val="28"/>
        </w:rPr>
      </w:pPr>
    </w:p>
    <w:p w14:paraId="201B7D5A" w14:textId="77777777" w:rsidR="00192581" w:rsidRPr="001C581C" w:rsidRDefault="00192581" w:rsidP="00192581">
      <w:pPr>
        <w:jc w:val="center"/>
        <w:rPr>
          <w:b/>
          <w:sz w:val="28"/>
          <w:szCs w:val="28"/>
        </w:rPr>
      </w:pPr>
      <w:r w:rsidRPr="001C581C">
        <w:rPr>
          <w:b/>
          <w:sz w:val="28"/>
          <w:szCs w:val="28"/>
        </w:rPr>
        <w:lastRenderedPageBreak/>
        <w:t>Katy Psychiatry</w:t>
      </w:r>
    </w:p>
    <w:p w14:paraId="59A4B87D" w14:textId="77777777" w:rsidR="00192581" w:rsidRPr="001C581C" w:rsidRDefault="00192581" w:rsidP="00192581">
      <w:pPr>
        <w:jc w:val="center"/>
        <w:rPr>
          <w:b/>
          <w:sz w:val="28"/>
          <w:szCs w:val="28"/>
        </w:rPr>
      </w:pPr>
      <w:r w:rsidRPr="001C581C">
        <w:rPr>
          <w:b/>
          <w:sz w:val="28"/>
          <w:szCs w:val="28"/>
        </w:rPr>
        <w:t>Marco A. Reñazco, MD, PA</w:t>
      </w:r>
    </w:p>
    <w:p w14:paraId="1F46889A" w14:textId="77777777" w:rsidR="00192581" w:rsidRDefault="00192581" w:rsidP="00192581">
      <w:pPr>
        <w:jc w:val="center"/>
      </w:pPr>
      <w:r>
        <w:t>24215 Kingsland Boulevard</w:t>
      </w:r>
    </w:p>
    <w:p w14:paraId="6FF332B7" w14:textId="77777777" w:rsidR="00192581" w:rsidRDefault="00192581" w:rsidP="00192581">
      <w:pPr>
        <w:jc w:val="center"/>
      </w:pPr>
      <w:r>
        <w:t>Katy, TX 77494</w:t>
      </w:r>
    </w:p>
    <w:p w14:paraId="5FED8E37" w14:textId="77777777" w:rsidR="00192581" w:rsidRDefault="00192581" w:rsidP="00192581">
      <w:pPr>
        <w:jc w:val="center"/>
      </w:pPr>
      <w:r>
        <w:t>Office: 281-599-3313</w:t>
      </w:r>
      <w:r>
        <w:tab/>
        <w:t>Fax: 832-437-1132</w:t>
      </w:r>
    </w:p>
    <w:p w14:paraId="3775B803" w14:textId="77777777" w:rsidR="00192581" w:rsidRDefault="00192581" w:rsidP="00C41E86">
      <w:pPr>
        <w:pStyle w:val="BodyTextIndent"/>
        <w:ind w:left="0"/>
        <w:rPr>
          <w:rFonts w:ascii="Arial Narrow" w:hAnsi="Arial Narrow"/>
        </w:rPr>
      </w:pPr>
    </w:p>
    <w:p w14:paraId="3A211160" w14:textId="77777777" w:rsidR="00DA1138" w:rsidRDefault="00DA1138" w:rsidP="00C41E86">
      <w:pPr>
        <w:pStyle w:val="BodyTextIndent"/>
        <w:ind w:left="0"/>
        <w:rPr>
          <w:rFonts w:ascii="Arial Narrow" w:hAnsi="Arial Narrow"/>
        </w:rPr>
      </w:pPr>
    </w:p>
    <w:p w14:paraId="21A451E4" w14:textId="77777777" w:rsidR="00DA1138" w:rsidRPr="00DA1138" w:rsidRDefault="00DA1138" w:rsidP="00DA1138">
      <w:pPr>
        <w:pStyle w:val="BodyTextIndent"/>
        <w:ind w:left="0"/>
        <w:jc w:val="center"/>
        <w:rPr>
          <w:rFonts w:ascii="Arial Narrow" w:hAnsi="Arial Narrow"/>
          <w:b/>
          <w:u w:val="single"/>
        </w:rPr>
      </w:pPr>
      <w:r w:rsidRPr="00DA1138">
        <w:rPr>
          <w:rFonts w:ascii="Arial Narrow" w:hAnsi="Arial Narrow"/>
          <w:b/>
          <w:u w:val="single"/>
        </w:rPr>
        <w:t>Notice of Privacy Practice</w:t>
      </w:r>
    </w:p>
    <w:p w14:paraId="37E64C47" w14:textId="77777777" w:rsidR="00DA1138" w:rsidRPr="00DA1138" w:rsidRDefault="00DA1138" w:rsidP="00DA1138">
      <w:pPr>
        <w:pStyle w:val="BodyTextIndent"/>
        <w:ind w:left="0"/>
        <w:rPr>
          <w:rFonts w:ascii="Arial Narrow" w:hAnsi="Arial Narrow"/>
        </w:rPr>
      </w:pPr>
    </w:p>
    <w:p w14:paraId="19091F54" w14:textId="77777777" w:rsidR="00DA1138" w:rsidRPr="00DA1138" w:rsidRDefault="00DA1138" w:rsidP="00DA1138">
      <w:pPr>
        <w:pStyle w:val="BodyTextIndent"/>
        <w:ind w:left="0"/>
        <w:rPr>
          <w:rFonts w:ascii="Arial Narrow" w:hAnsi="Arial Narrow"/>
        </w:rPr>
      </w:pPr>
    </w:p>
    <w:p w14:paraId="0E03A3B3" w14:textId="77777777" w:rsidR="00DA1138" w:rsidRDefault="00DA1138" w:rsidP="00DA1138">
      <w:pPr>
        <w:pStyle w:val="BodyTextIndent"/>
        <w:ind w:left="0"/>
        <w:rPr>
          <w:rFonts w:ascii="Arial Narrow" w:hAnsi="Arial Narrow"/>
        </w:rPr>
      </w:pPr>
      <w:r w:rsidRPr="00DA1138">
        <w:rPr>
          <w:rFonts w:ascii="Arial Narrow" w:hAnsi="Arial Narrow"/>
        </w:rPr>
        <w:t>I acknowledge that I have received a copy of the Notice of Privacy Practices as required under the Health Insurance Portability and Accountability Act (HIPAA). The notice I received describes how medical information about me may be used and disclosed and how I can get access to this information, including information on where to file a complaint regarding disclosure and use of protected health information under HIPAA.</w:t>
      </w:r>
    </w:p>
    <w:p w14:paraId="3CABB6C3" w14:textId="77777777" w:rsidR="00DA1138" w:rsidRPr="00DA1138" w:rsidRDefault="00DA1138" w:rsidP="00DA1138">
      <w:pPr>
        <w:pStyle w:val="BodyTextIndent"/>
        <w:ind w:left="0"/>
        <w:rPr>
          <w:rFonts w:ascii="Arial Narrow" w:hAnsi="Arial Narrow"/>
        </w:rPr>
      </w:pPr>
    </w:p>
    <w:p w14:paraId="228F1B2D" w14:textId="77777777" w:rsidR="00192581" w:rsidRDefault="00192581" w:rsidP="00C41E86">
      <w:pPr>
        <w:pStyle w:val="BodyTextIndent"/>
        <w:ind w:left="0"/>
        <w:rPr>
          <w:rFonts w:ascii="Arial Narrow" w:hAnsi="Arial Narrow"/>
        </w:rPr>
      </w:pPr>
    </w:p>
    <w:p w14:paraId="671259FF" w14:textId="77777777" w:rsidR="00DA1138" w:rsidRPr="00DA1138" w:rsidRDefault="00DA1138" w:rsidP="00C41E86">
      <w:pPr>
        <w:pStyle w:val="BodyTextIndent"/>
        <w:ind w:left="0"/>
        <w:rPr>
          <w:rFonts w:ascii="Arial Narrow" w:hAnsi="Arial Narrow"/>
          <w:b/>
        </w:rPr>
      </w:pPr>
      <w:r w:rsidRPr="00DA1138">
        <w:rPr>
          <w:rFonts w:ascii="Arial Narrow" w:hAnsi="Arial Narrow"/>
          <w:b/>
        </w:rPr>
        <w:t>*********************************************************************************************************************************************</w:t>
      </w:r>
    </w:p>
    <w:p w14:paraId="461384DF" w14:textId="77777777" w:rsidR="00D35E44" w:rsidRDefault="00D35E44" w:rsidP="00C41E86">
      <w:pPr>
        <w:pStyle w:val="BodyTextIndent"/>
        <w:ind w:left="0"/>
        <w:rPr>
          <w:rFonts w:ascii="Arial Narrow" w:hAnsi="Arial Narrow"/>
          <w:sz w:val="32"/>
          <w:szCs w:val="32"/>
        </w:rPr>
      </w:pPr>
    </w:p>
    <w:p w14:paraId="75DD34CD" w14:textId="77777777" w:rsidR="00192581" w:rsidRPr="00DA1138" w:rsidRDefault="00192581" w:rsidP="00D35E44">
      <w:pPr>
        <w:pStyle w:val="BodyTextIndent"/>
        <w:ind w:left="0"/>
        <w:jc w:val="center"/>
        <w:rPr>
          <w:rFonts w:ascii="Arial Narrow" w:hAnsi="Arial Narrow"/>
          <w:b/>
          <w:u w:val="single"/>
        </w:rPr>
      </w:pPr>
      <w:r w:rsidRPr="00DA1138">
        <w:rPr>
          <w:rFonts w:ascii="Arial Narrow" w:hAnsi="Arial Narrow"/>
          <w:b/>
          <w:u w:val="single"/>
        </w:rPr>
        <w:t>Assignment of Benefits and Release of Information and/or Certificate of NO Insurance</w:t>
      </w:r>
    </w:p>
    <w:p w14:paraId="423F9BDA" w14:textId="77777777" w:rsidR="00192581" w:rsidRPr="00DA1138" w:rsidRDefault="00192581" w:rsidP="00C41E86">
      <w:pPr>
        <w:pStyle w:val="BodyTextIndent"/>
        <w:ind w:left="0"/>
        <w:rPr>
          <w:rFonts w:ascii="Arial Narrow" w:hAnsi="Arial Narrow"/>
        </w:rPr>
      </w:pPr>
    </w:p>
    <w:p w14:paraId="1D4ACBF2" w14:textId="77777777" w:rsidR="00192581" w:rsidRPr="00DA1138" w:rsidRDefault="00192581" w:rsidP="00C41E86">
      <w:pPr>
        <w:pStyle w:val="BodyTextIndent"/>
        <w:ind w:left="0"/>
        <w:rPr>
          <w:rFonts w:ascii="Arial Narrow" w:hAnsi="Arial Narrow"/>
        </w:rPr>
      </w:pPr>
    </w:p>
    <w:p w14:paraId="597EBCE8" w14:textId="77777777" w:rsidR="00192581" w:rsidRPr="00DA1138" w:rsidRDefault="00192581" w:rsidP="00C41E86">
      <w:pPr>
        <w:pStyle w:val="BodyTextIndent"/>
        <w:ind w:left="0"/>
        <w:rPr>
          <w:rFonts w:ascii="Arial Narrow" w:hAnsi="Arial Narrow"/>
        </w:rPr>
      </w:pPr>
      <w:r w:rsidRPr="00DA1138">
        <w:rPr>
          <w:rFonts w:ascii="Arial Narrow" w:hAnsi="Arial Narrow"/>
        </w:rPr>
        <w:t>I certify that I, and/or my dependent(s), have insurance coverage with:</w:t>
      </w:r>
    </w:p>
    <w:p w14:paraId="6E2200BF" w14:textId="77777777" w:rsidR="00192581" w:rsidRPr="00DA1138" w:rsidRDefault="00192581" w:rsidP="00C41E86">
      <w:pPr>
        <w:pStyle w:val="BodyTextIndent"/>
        <w:ind w:left="0"/>
        <w:rPr>
          <w:rFonts w:ascii="Arial Narrow" w:hAnsi="Arial Narrow"/>
        </w:rPr>
      </w:pPr>
    </w:p>
    <w:p w14:paraId="298391E1" w14:textId="77777777" w:rsidR="00192581" w:rsidRPr="00DA1138" w:rsidRDefault="00192581" w:rsidP="00C41E86">
      <w:pPr>
        <w:pStyle w:val="BodyTextIndent"/>
        <w:ind w:left="0"/>
        <w:rPr>
          <w:rFonts w:ascii="Arial Narrow" w:hAnsi="Arial Narrow"/>
        </w:rPr>
      </w:pPr>
      <w:r w:rsidRPr="00DA1138">
        <w:rPr>
          <w:rFonts w:ascii="Arial Narrow" w:hAnsi="Arial Narrow"/>
        </w:rPr>
        <w:t>__________________________________________________________________________</w:t>
      </w:r>
    </w:p>
    <w:p w14:paraId="37802D32" w14:textId="77777777" w:rsidR="00192581" w:rsidRPr="00DA1138" w:rsidRDefault="00192581" w:rsidP="00C41E86">
      <w:pPr>
        <w:pStyle w:val="BodyTextIndent"/>
        <w:ind w:left="0"/>
        <w:rPr>
          <w:rFonts w:ascii="Arial Narrow" w:hAnsi="Arial Narrow"/>
          <w:i/>
          <w:sz w:val="20"/>
          <w:szCs w:val="20"/>
        </w:rPr>
      </w:pPr>
      <w:r w:rsidRPr="00DA1138">
        <w:rPr>
          <w:rFonts w:ascii="Arial Narrow" w:hAnsi="Arial Narrow"/>
          <w:i/>
          <w:sz w:val="20"/>
          <w:szCs w:val="20"/>
        </w:rPr>
        <w:t>Name of Insurance Company (</w:t>
      </w:r>
      <w:proofErr w:type="spellStart"/>
      <w:r w:rsidRPr="00DA1138">
        <w:rPr>
          <w:rFonts w:ascii="Arial Narrow" w:hAnsi="Arial Narrow"/>
          <w:i/>
          <w:sz w:val="20"/>
          <w:szCs w:val="20"/>
        </w:rPr>
        <w:t>ies</w:t>
      </w:r>
      <w:proofErr w:type="spellEnd"/>
      <w:r w:rsidRPr="00DA1138">
        <w:rPr>
          <w:rFonts w:ascii="Arial Narrow" w:hAnsi="Arial Narrow"/>
          <w:i/>
          <w:sz w:val="20"/>
          <w:szCs w:val="20"/>
        </w:rPr>
        <w:t>)</w:t>
      </w:r>
    </w:p>
    <w:p w14:paraId="4B52A371" w14:textId="77777777" w:rsidR="00192581" w:rsidRPr="00DA1138" w:rsidRDefault="00192581" w:rsidP="00C41E86">
      <w:pPr>
        <w:pStyle w:val="BodyTextIndent"/>
        <w:ind w:left="0"/>
        <w:rPr>
          <w:rFonts w:ascii="Arial Narrow" w:hAnsi="Arial Narrow"/>
        </w:rPr>
      </w:pPr>
    </w:p>
    <w:p w14:paraId="3C54FC72" w14:textId="77777777" w:rsidR="00192581" w:rsidRPr="00DA1138" w:rsidRDefault="003C7BF3" w:rsidP="00C41E86">
      <w:pPr>
        <w:pStyle w:val="BodyTextIndent"/>
        <w:ind w:left="0"/>
        <w:rPr>
          <w:rFonts w:ascii="Arial Narrow" w:hAnsi="Arial Narrow"/>
        </w:rPr>
      </w:pPr>
      <w:r w:rsidRPr="00DA1138">
        <w:rPr>
          <w:rFonts w:ascii="Arial Narrow" w:hAnsi="Arial Narrow"/>
        </w:rPr>
        <w:t>a</w:t>
      </w:r>
      <w:r w:rsidR="00192581" w:rsidRPr="00DA1138">
        <w:rPr>
          <w:rFonts w:ascii="Arial Narrow" w:hAnsi="Arial Narrow"/>
        </w:rPr>
        <w:t xml:space="preserve">nd assign directly to Marco A. </w:t>
      </w:r>
      <w:r w:rsidR="00D35E44" w:rsidRPr="00DA1138">
        <w:rPr>
          <w:rFonts w:ascii="Arial Narrow" w:hAnsi="Arial Narrow"/>
        </w:rPr>
        <w:t>Reñazco</w:t>
      </w:r>
      <w:r w:rsidR="00192581" w:rsidRPr="00DA1138">
        <w:rPr>
          <w:rFonts w:ascii="Arial Narrow" w:hAnsi="Arial Narrow"/>
        </w:rPr>
        <w:t xml:space="preserve">, MD, PA all insurance benefits, if any, otherwise payable to me for services rendered. I understand that I am financially liable for all charges </w:t>
      </w:r>
      <w:proofErr w:type="gramStart"/>
      <w:r w:rsidR="00192581" w:rsidRPr="00DA1138">
        <w:rPr>
          <w:rFonts w:ascii="Arial Narrow" w:hAnsi="Arial Narrow"/>
        </w:rPr>
        <w:t>whether or not</w:t>
      </w:r>
      <w:proofErr w:type="gramEnd"/>
      <w:r w:rsidR="00192581" w:rsidRPr="00DA1138">
        <w:rPr>
          <w:rFonts w:ascii="Arial Narrow" w:hAnsi="Arial Narrow"/>
        </w:rPr>
        <w:t xml:space="preserve"> paid by my insurance. </w:t>
      </w:r>
    </w:p>
    <w:p w14:paraId="23656573" w14:textId="77777777" w:rsidR="00192581" w:rsidRPr="00DA1138" w:rsidRDefault="00192581" w:rsidP="00C41E86">
      <w:pPr>
        <w:pStyle w:val="BodyTextIndent"/>
        <w:ind w:left="0"/>
        <w:rPr>
          <w:rFonts w:ascii="Arial Narrow" w:hAnsi="Arial Narrow"/>
        </w:rPr>
      </w:pPr>
    </w:p>
    <w:p w14:paraId="03F1C3EC" w14:textId="77777777" w:rsidR="00192581" w:rsidRPr="00DA1138" w:rsidRDefault="00D35E44" w:rsidP="00C41E86">
      <w:pPr>
        <w:pStyle w:val="BodyTextIndent"/>
        <w:ind w:left="0"/>
        <w:rPr>
          <w:rFonts w:ascii="Arial Narrow" w:hAnsi="Arial Narrow"/>
        </w:rPr>
      </w:pPr>
      <w:r w:rsidRPr="00DA1138">
        <w:rPr>
          <w:rFonts w:ascii="Arial Narrow" w:hAnsi="Arial Narrow"/>
        </w:rPr>
        <w:t xml:space="preserve">Further, if health insurance provider determines that services are not covered, I will be responsible for the full fees charged by the physician. I authorize the use if my signature on all insurance submissions. </w:t>
      </w:r>
    </w:p>
    <w:p w14:paraId="6CF5F1B9" w14:textId="77777777" w:rsidR="00D35E44" w:rsidRPr="00DA1138" w:rsidRDefault="00D35E44" w:rsidP="00C41E86">
      <w:pPr>
        <w:pStyle w:val="BodyTextIndent"/>
        <w:ind w:left="0"/>
        <w:rPr>
          <w:rFonts w:ascii="Arial Narrow" w:hAnsi="Arial Narrow"/>
        </w:rPr>
      </w:pPr>
    </w:p>
    <w:p w14:paraId="324740DE" w14:textId="77777777" w:rsidR="00D35E44" w:rsidRDefault="00D35E44" w:rsidP="00C41E86">
      <w:pPr>
        <w:pStyle w:val="BodyTextIndent"/>
        <w:ind w:left="0"/>
        <w:rPr>
          <w:rFonts w:ascii="Arial Narrow" w:hAnsi="Arial Narrow"/>
        </w:rPr>
      </w:pPr>
      <w:r w:rsidRPr="00DA1138">
        <w:rPr>
          <w:rFonts w:ascii="Arial Narrow" w:hAnsi="Arial Narrow"/>
        </w:rPr>
        <w:t xml:space="preserve">Marco A. Reñazco, MD, PA may use my health care information and may disclose such information to the </w:t>
      </w:r>
      <w:r w:rsidR="00A459DE" w:rsidRPr="00DA1138">
        <w:rPr>
          <w:rFonts w:ascii="Arial Narrow" w:hAnsi="Arial Narrow"/>
        </w:rPr>
        <w:t>above-named</w:t>
      </w:r>
      <w:r w:rsidRPr="00DA1138">
        <w:rPr>
          <w:rFonts w:ascii="Arial Narrow" w:hAnsi="Arial Narrow"/>
        </w:rPr>
        <w:t xml:space="preserve"> insurance company (</w:t>
      </w:r>
      <w:proofErr w:type="spellStart"/>
      <w:r w:rsidRPr="00DA1138">
        <w:rPr>
          <w:rFonts w:ascii="Arial Narrow" w:hAnsi="Arial Narrow"/>
        </w:rPr>
        <w:t>ies</w:t>
      </w:r>
      <w:proofErr w:type="spellEnd"/>
      <w:r w:rsidRPr="00DA1138">
        <w:rPr>
          <w:rFonts w:ascii="Arial Narrow" w:hAnsi="Arial Narrow"/>
        </w:rPr>
        <w:t>) and their agents for the purpose of obtaining payment f</w:t>
      </w:r>
      <w:r w:rsidR="002F1215" w:rsidRPr="00DA1138">
        <w:rPr>
          <w:rFonts w:ascii="Arial Narrow" w:hAnsi="Arial Narrow"/>
        </w:rPr>
        <w:t>o</w:t>
      </w:r>
      <w:r w:rsidRPr="00DA1138">
        <w:rPr>
          <w:rFonts w:ascii="Arial Narrow" w:hAnsi="Arial Narrow"/>
        </w:rPr>
        <w:t>r services and determining insurance benefits or the benefits payable for the related services.</w:t>
      </w:r>
    </w:p>
    <w:p w14:paraId="72904575" w14:textId="77777777" w:rsidR="00DA1138" w:rsidRDefault="00DA1138" w:rsidP="00C41E86">
      <w:pPr>
        <w:pStyle w:val="BodyTextIndent"/>
        <w:ind w:left="0"/>
        <w:rPr>
          <w:rFonts w:ascii="Arial Narrow" w:hAnsi="Arial Narrow"/>
        </w:rPr>
      </w:pPr>
    </w:p>
    <w:p w14:paraId="23C59E47" w14:textId="77777777" w:rsidR="00DA1138" w:rsidRDefault="00DA1138" w:rsidP="00C41E86">
      <w:pPr>
        <w:pStyle w:val="BodyTextIndent"/>
        <w:ind w:left="0"/>
        <w:rPr>
          <w:rFonts w:ascii="Arial Narrow" w:hAnsi="Arial Narrow"/>
        </w:rPr>
      </w:pPr>
    </w:p>
    <w:p w14:paraId="6F55DE89" w14:textId="77777777" w:rsidR="00DA1138" w:rsidRPr="00DA1138" w:rsidRDefault="00DA1138" w:rsidP="00DA1138">
      <w:pPr>
        <w:pStyle w:val="BodyTextIndent"/>
        <w:ind w:left="0"/>
        <w:rPr>
          <w:rFonts w:ascii="Arial Narrow" w:hAnsi="Arial Narrow"/>
          <w:u w:val="single"/>
        </w:rPr>
      </w:pPr>
      <w:r>
        <w:rPr>
          <w:rFonts w:ascii="Arial Narrow" w:hAnsi="Arial Narrow"/>
        </w:rPr>
        <w:t xml:space="preserve">By signing below, I acknowledge that I have read and accepted the terms for both </w:t>
      </w:r>
      <w:r w:rsidRPr="00DA1138">
        <w:rPr>
          <w:rFonts w:ascii="Arial Narrow" w:hAnsi="Arial Narrow"/>
          <w:u w:val="single"/>
        </w:rPr>
        <w:t>Notice of Privacy Practice</w:t>
      </w:r>
      <w:r>
        <w:rPr>
          <w:rFonts w:ascii="Arial Narrow" w:hAnsi="Arial Narrow"/>
        </w:rPr>
        <w:t xml:space="preserve"> &amp; </w:t>
      </w:r>
      <w:r w:rsidRPr="00DA1138">
        <w:rPr>
          <w:rFonts w:ascii="Arial Narrow" w:hAnsi="Arial Narrow"/>
          <w:u w:val="single"/>
        </w:rPr>
        <w:t>Assignment of Benefits and Release of Information and/or Certificate of NO Insurance</w:t>
      </w:r>
    </w:p>
    <w:p w14:paraId="4C471851" w14:textId="77777777" w:rsidR="00DA1138" w:rsidRPr="00DA1138" w:rsidRDefault="00DA1138" w:rsidP="00C41E86">
      <w:pPr>
        <w:pStyle w:val="BodyTextIndent"/>
        <w:ind w:left="0"/>
        <w:rPr>
          <w:rFonts w:ascii="Arial Narrow" w:hAnsi="Arial Narrow"/>
        </w:rPr>
      </w:pPr>
    </w:p>
    <w:p w14:paraId="5E7CC0A7" w14:textId="77777777" w:rsidR="00D35E44" w:rsidRPr="00DA1138" w:rsidRDefault="00D35E44" w:rsidP="00C41E86">
      <w:pPr>
        <w:pStyle w:val="BodyTextIndent"/>
        <w:ind w:left="0"/>
        <w:rPr>
          <w:rFonts w:ascii="Arial Narrow" w:hAnsi="Arial Narrow"/>
        </w:rPr>
      </w:pPr>
    </w:p>
    <w:p w14:paraId="72F7AFB7" w14:textId="77777777" w:rsidR="00D35E44" w:rsidRPr="00DA1138" w:rsidRDefault="00D35E44" w:rsidP="00C41E86">
      <w:pPr>
        <w:pStyle w:val="BodyTextIndent"/>
        <w:ind w:left="0"/>
        <w:rPr>
          <w:rFonts w:ascii="Arial Narrow" w:hAnsi="Arial Narrow"/>
        </w:rPr>
      </w:pPr>
    </w:p>
    <w:p w14:paraId="231CF2A6" w14:textId="3A610AE8" w:rsidR="00D35E44" w:rsidRPr="00DA1138" w:rsidRDefault="00D35E44" w:rsidP="00D35E44">
      <w:r w:rsidRPr="00DA1138">
        <w:t>__________________________________________________________________</w:t>
      </w:r>
      <w:r w:rsidR="00DA1138">
        <w:t>________________________</w:t>
      </w:r>
      <w:r w:rsidRPr="00DA1138">
        <w:t>________Signature of Patient /</w:t>
      </w:r>
      <w:r w:rsidR="003139FB">
        <w:t xml:space="preserve"> Patient’s</w:t>
      </w:r>
      <w:r w:rsidRPr="00DA1138">
        <w:t xml:space="preserve"> Legal Guardian / </w:t>
      </w:r>
      <w:r w:rsidRPr="00DA1138">
        <w:tab/>
      </w:r>
      <w:r w:rsidRPr="00DA1138">
        <w:tab/>
      </w:r>
      <w:r w:rsidRPr="00DA1138">
        <w:tab/>
      </w:r>
      <w:r w:rsidRPr="00DA1138">
        <w:tab/>
      </w:r>
      <w:r w:rsidRPr="00DA1138">
        <w:tab/>
      </w:r>
      <w:r w:rsidRPr="00DA1138">
        <w:tab/>
      </w:r>
      <w:r w:rsidRPr="00DA1138">
        <w:tab/>
        <w:t>Date</w:t>
      </w:r>
      <w:r w:rsidRPr="00DA1138">
        <w:tab/>
      </w:r>
      <w:r w:rsidRPr="00DA1138">
        <w:tab/>
      </w:r>
    </w:p>
    <w:p w14:paraId="289584D3" w14:textId="77777777" w:rsidR="00D35E44" w:rsidRPr="00DA1138" w:rsidRDefault="00D35E44" w:rsidP="00D35E44">
      <w:r w:rsidRPr="00DA1138">
        <w:t xml:space="preserve">                or Medical Power of Attorney</w:t>
      </w:r>
    </w:p>
    <w:p w14:paraId="0B15672D" w14:textId="77777777" w:rsidR="00D35E44" w:rsidRPr="00DA1138" w:rsidRDefault="00D35E44" w:rsidP="00D35E44"/>
    <w:p w14:paraId="4F23D8A0" w14:textId="77777777" w:rsidR="00D35E44" w:rsidRPr="00DA1138" w:rsidRDefault="00D35E44" w:rsidP="00D35E44"/>
    <w:p w14:paraId="2D3A6391" w14:textId="77777777" w:rsidR="00D35E44" w:rsidRPr="00DA1138" w:rsidRDefault="00D35E44" w:rsidP="00D35E44">
      <w:r w:rsidRPr="00DA1138">
        <w:t>_________________________________________________________</w:t>
      </w:r>
      <w:r w:rsidR="00DA1138">
        <w:t>________________________</w:t>
      </w:r>
      <w:r w:rsidRPr="00DA1138">
        <w:t>_________________</w:t>
      </w:r>
    </w:p>
    <w:p w14:paraId="340A8BAA" w14:textId="540BAEE8" w:rsidR="00D35E44" w:rsidRPr="00DA1138" w:rsidRDefault="00D35E44" w:rsidP="00D35E44">
      <w:r w:rsidRPr="00DA1138">
        <w:t>Printed Name of Patient /</w:t>
      </w:r>
      <w:r w:rsidR="003139FB">
        <w:t xml:space="preserve"> Patient’s</w:t>
      </w:r>
      <w:r w:rsidRPr="00DA1138">
        <w:t xml:space="preserve"> Legal Guardian / </w:t>
      </w:r>
      <w:r w:rsidRPr="00DA1138">
        <w:tab/>
      </w:r>
      <w:r w:rsidRPr="00DA1138">
        <w:tab/>
      </w:r>
      <w:r w:rsidRPr="00DA1138">
        <w:tab/>
      </w:r>
      <w:r w:rsidRPr="00DA1138">
        <w:tab/>
      </w:r>
      <w:r w:rsidRPr="00DA1138">
        <w:tab/>
        <w:t>Relationship to Patient</w:t>
      </w:r>
    </w:p>
    <w:p w14:paraId="139CD85F" w14:textId="77777777" w:rsidR="00D35E44" w:rsidRDefault="00D35E44" w:rsidP="00D35E44">
      <w:pPr>
        <w:pStyle w:val="BodyTextIndent"/>
        <w:ind w:left="0"/>
        <w:rPr>
          <w:rFonts w:ascii="Arial Narrow" w:hAnsi="Arial Narrow"/>
          <w:sz w:val="32"/>
          <w:szCs w:val="32"/>
        </w:rPr>
      </w:pPr>
      <w:r w:rsidRPr="00DA1138">
        <w:rPr>
          <w:rFonts w:ascii="Arial Narrow" w:hAnsi="Arial Narrow"/>
        </w:rPr>
        <w:t xml:space="preserve">   </w:t>
      </w:r>
      <w:r w:rsidRPr="00DA1138">
        <w:rPr>
          <w:rFonts w:ascii="Arial Narrow" w:hAnsi="Arial Narrow"/>
        </w:rPr>
        <w:tab/>
      </w:r>
      <w:r w:rsidR="00DA1138">
        <w:rPr>
          <w:rFonts w:ascii="Arial Narrow" w:hAnsi="Arial Narrow"/>
        </w:rPr>
        <w:t xml:space="preserve">          </w:t>
      </w:r>
      <w:r w:rsidRPr="00DA1138">
        <w:rPr>
          <w:rFonts w:ascii="Arial Narrow" w:hAnsi="Arial Narrow"/>
        </w:rPr>
        <w:t>or Medical Power of Attorney</w:t>
      </w:r>
    </w:p>
    <w:p w14:paraId="03255F4D" w14:textId="77777777" w:rsidR="003C7BF3" w:rsidRDefault="003C7BF3" w:rsidP="00D35E44">
      <w:pPr>
        <w:pStyle w:val="BodyTextIndent"/>
        <w:ind w:left="0"/>
        <w:rPr>
          <w:rFonts w:ascii="Arial Narrow" w:hAnsi="Arial Narrow"/>
        </w:rPr>
      </w:pPr>
    </w:p>
    <w:p w14:paraId="4BC5B595" w14:textId="77777777" w:rsidR="00EF02DF" w:rsidRPr="001C581C" w:rsidRDefault="00EF02DF" w:rsidP="00DA1138">
      <w:pPr>
        <w:jc w:val="center"/>
        <w:rPr>
          <w:b/>
          <w:sz w:val="28"/>
          <w:szCs w:val="28"/>
        </w:rPr>
      </w:pPr>
      <w:r w:rsidRPr="001C581C">
        <w:rPr>
          <w:b/>
          <w:sz w:val="28"/>
          <w:szCs w:val="28"/>
        </w:rPr>
        <w:lastRenderedPageBreak/>
        <w:t>Katy Psychiatry</w:t>
      </w:r>
    </w:p>
    <w:p w14:paraId="7AD40033" w14:textId="77777777" w:rsidR="00EF02DF" w:rsidRPr="001C581C" w:rsidRDefault="00EF02DF" w:rsidP="00EF02DF">
      <w:pPr>
        <w:jc w:val="center"/>
        <w:rPr>
          <w:b/>
          <w:sz w:val="28"/>
          <w:szCs w:val="28"/>
        </w:rPr>
      </w:pPr>
      <w:r w:rsidRPr="001C581C">
        <w:rPr>
          <w:b/>
          <w:sz w:val="28"/>
          <w:szCs w:val="28"/>
        </w:rPr>
        <w:t>Marco A. Reñazco, MD, PA</w:t>
      </w:r>
    </w:p>
    <w:p w14:paraId="3218AB06" w14:textId="77777777" w:rsidR="00EF02DF" w:rsidRDefault="00EF02DF" w:rsidP="00EF02DF">
      <w:pPr>
        <w:jc w:val="center"/>
      </w:pPr>
      <w:r>
        <w:t>24215 Kingsland Boulevard</w:t>
      </w:r>
    </w:p>
    <w:p w14:paraId="7765E0D0" w14:textId="77777777" w:rsidR="00EF02DF" w:rsidRDefault="00EF02DF" w:rsidP="00EF02DF">
      <w:pPr>
        <w:jc w:val="center"/>
      </w:pPr>
      <w:r>
        <w:t>Katy, TX 77494</w:t>
      </w:r>
    </w:p>
    <w:p w14:paraId="1A6E9163" w14:textId="77777777" w:rsidR="00EF02DF" w:rsidRDefault="00EF02DF" w:rsidP="00EF02DF">
      <w:pPr>
        <w:jc w:val="center"/>
      </w:pPr>
      <w:r>
        <w:t>Office: 281-599-3313</w:t>
      </w:r>
      <w:r>
        <w:tab/>
        <w:t>Fax: 832-437-1132</w:t>
      </w:r>
    </w:p>
    <w:p w14:paraId="1ECC4654" w14:textId="77777777" w:rsidR="00EF02DF" w:rsidRDefault="00EF02DF" w:rsidP="00D35E44">
      <w:pPr>
        <w:pStyle w:val="BodyTextIndent"/>
        <w:ind w:left="0"/>
        <w:rPr>
          <w:rFonts w:ascii="Arial Narrow" w:hAnsi="Arial Narrow"/>
        </w:rPr>
      </w:pPr>
    </w:p>
    <w:p w14:paraId="1DB2C34F" w14:textId="77777777" w:rsidR="001A2342" w:rsidRDefault="001A2342" w:rsidP="00D35E44">
      <w:pPr>
        <w:pStyle w:val="BodyTextIndent"/>
        <w:ind w:left="0"/>
        <w:rPr>
          <w:rFonts w:ascii="Arial Narrow" w:hAnsi="Arial Narrow"/>
        </w:rPr>
      </w:pPr>
    </w:p>
    <w:p w14:paraId="6DFB696A" w14:textId="77777777" w:rsidR="001A2342" w:rsidRPr="001A2342" w:rsidRDefault="001A2342" w:rsidP="001A2342">
      <w:pPr>
        <w:pStyle w:val="BodyTextIndent"/>
        <w:ind w:left="0"/>
        <w:jc w:val="center"/>
        <w:rPr>
          <w:rFonts w:ascii="Arial Narrow" w:hAnsi="Arial Narrow"/>
          <w:b/>
          <w:u w:val="single"/>
        </w:rPr>
      </w:pPr>
      <w:r w:rsidRPr="001A2342">
        <w:rPr>
          <w:rFonts w:ascii="Arial Narrow" w:hAnsi="Arial Narrow"/>
          <w:b/>
          <w:u w:val="single"/>
        </w:rPr>
        <w:t>OFFICE POLICY</w:t>
      </w:r>
    </w:p>
    <w:p w14:paraId="6107FECB" w14:textId="77777777" w:rsidR="001A2342" w:rsidRDefault="001A2342" w:rsidP="00D35E44">
      <w:pPr>
        <w:pStyle w:val="BodyTextIndent"/>
        <w:ind w:left="0"/>
        <w:rPr>
          <w:rFonts w:ascii="Arial Narrow" w:hAnsi="Arial Narrow"/>
        </w:rPr>
      </w:pPr>
    </w:p>
    <w:p w14:paraId="0AC6922F" w14:textId="77777777" w:rsidR="00EF02DF" w:rsidRDefault="00EF02DF" w:rsidP="00D35E44">
      <w:pPr>
        <w:pStyle w:val="BodyTextIndent"/>
        <w:ind w:left="0"/>
        <w:rPr>
          <w:rFonts w:ascii="Arial Narrow" w:hAnsi="Arial Narrow"/>
        </w:rPr>
      </w:pPr>
    </w:p>
    <w:p w14:paraId="7EE2BFC8" w14:textId="77777777" w:rsidR="00912B17" w:rsidRDefault="00912B17" w:rsidP="00D35E44">
      <w:pPr>
        <w:pStyle w:val="BodyTextIndent"/>
        <w:ind w:left="0"/>
        <w:rPr>
          <w:rFonts w:ascii="Arial Narrow" w:hAnsi="Arial Narrow"/>
        </w:rPr>
      </w:pPr>
      <w:r>
        <w:rPr>
          <w:rFonts w:ascii="Arial Narrow" w:hAnsi="Arial Narrow"/>
        </w:rPr>
        <w:t xml:space="preserve">Welcome to Katy Psychiatry, the office of Marco A. </w:t>
      </w:r>
      <w:r w:rsidR="001A2342">
        <w:rPr>
          <w:rFonts w:ascii="Arial Narrow" w:hAnsi="Arial Narrow"/>
        </w:rPr>
        <w:t>Reñazco</w:t>
      </w:r>
      <w:r>
        <w:rPr>
          <w:rFonts w:ascii="Arial Narrow" w:hAnsi="Arial Narrow"/>
        </w:rPr>
        <w:t>, MD. This is a summary of our office policies developed to ensure your good health and the efficient operations of this office to better serve you.</w:t>
      </w:r>
    </w:p>
    <w:p w14:paraId="5BE44A06" w14:textId="77777777" w:rsidR="00912B17" w:rsidRDefault="00912B17" w:rsidP="00D35E44">
      <w:pPr>
        <w:pStyle w:val="BodyTextIndent"/>
        <w:ind w:left="0"/>
        <w:rPr>
          <w:rFonts w:ascii="Arial Narrow" w:hAnsi="Arial Narrow"/>
        </w:rPr>
      </w:pPr>
    </w:p>
    <w:p w14:paraId="5FF8B772" w14:textId="77777777" w:rsidR="00912B17" w:rsidRDefault="00912B17" w:rsidP="00D35E44">
      <w:pPr>
        <w:pStyle w:val="BodyTextIndent"/>
        <w:ind w:left="0"/>
        <w:rPr>
          <w:rFonts w:ascii="Arial Narrow" w:hAnsi="Arial Narrow"/>
        </w:rPr>
      </w:pPr>
      <w:r w:rsidRPr="002E5E76">
        <w:rPr>
          <w:rFonts w:ascii="Arial Narrow" w:hAnsi="Arial Narrow"/>
          <w:b/>
          <w:u w:val="single"/>
        </w:rPr>
        <w:t>OFFICE HOURS:</w:t>
      </w:r>
      <w:r>
        <w:rPr>
          <w:rFonts w:ascii="Arial Narrow" w:hAnsi="Arial Narrow"/>
        </w:rPr>
        <w:t xml:space="preserve"> The office is open Monday through Thursday 9:00 AM to 5:00 PM and Friday 9:00 AM to 4:00 PM. We are closed for lunch between 12:00 PM to 1:30 PM.</w:t>
      </w:r>
    </w:p>
    <w:p w14:paraId="63A28680" w14:textId="77777777" w:rsidR="00912B17" w:rsidRDefault="00912B17" w:rsidP="00D35E44">
      <w:pPr>
        <w:pStyle w:val="BodyTextIndent"/>
        <w:ind w:left="0"/>
        <w:rPr>
          <w:rFonts w:ascii="Arial Narrow" w:hAnsi="Arial Narrow"/>
        </w:rPr>
      </w:pPr>
    </w:p>
    <w:p w14:paraId="6D0EC087" w14:textId="77777777" w:rsidR="00912B17" w:rsidRDefault="00912B17" w:rsidP="00D35E44">
      <w:pPr>
        <w:pStyle w:val="BodyTextIndent"/>
        <w:ind w:left="0"/>
        <w:rPr>
          <w:rFonts w:ascii="Arial Narrow" w:hAnsi="Arial Narrow"/>
        </w:rPr>
      </w:pPr>
      <w:r w:rsidRPr="002E5E76">
        <w:rPr>
          <w:rFonts w:ascii="Arial Narrow" w:hAnsi="Arial Narrow"/>
          <w:b/>
          <w:u w:val="single"/>
        </w:rPr>
        <w:t>EMERGENCY:</w:t>
      </w:r>
      <w:r>
        <w:rPr>
          <w:rFonts w:ascii="Arial Narrow" w:hAnsi="Arial Narrow"/>
        </w:rPr>
        <w:t xml:space="preserve"> You may contact the office at the times listed above. After-hours and weekend calls are for emergencies only. You may be billed for services rendered after-hours, including phone calls.</w:t>
      </w:r>
    </w:p>
    <w:p w14:paraId="69FCE7B0" w14:textId="77777777" w:rsidR="00912B17" w:rsidRDefault="00912B17" w:rsidP="00D35E44">
      <w:pPr>
        <w:pStyle w:val="BodyTextIndent"/>
        <w:ind w:left="0"/>
        <w:rPr>
          <w:rFonts w:ascii="Arial Narrow" w:hAnsi="Arial Narrow"/>
        </w:rPr>
      </w:pPr>
    </w:p>
    <w:p w14:paraId="26513377" w14:textId="77777777" w:rsidR="00912B17" w:rsidRDefault="00912B17" w:rsidP="00D35E44">
      <w:pPr>
        <w:pStyle w:val="BodyTextIndent"/>
        <w:ind w:left="0"/>
        <w:rPr>
          <w:rFonts w:ascii="Arial Narrow" w:hAnsi="Arial Narrow"/>
        </w:rPr>
      </w:pPr>
      <w:r w:rsidRPr="002E5E76">
        <w:rPr>
          <w:rFonts w:ascii="Arial Narrow" w:hAnsi="Arial Narrow"/>
          <w:b/>
          <w:u w:val="single"/>
        </w:rPr>
        <w:t>APPOINTMENT CONFIRMATIONS:</w:t>
      </w:r>
      <w:r>
        <w:rPr>
          <w:rFonts w:ascii="Arial Narrow" w:hAnsi="Arial Narrow"/>
        </w:rPr>
        <w:t xml:space="preserve"> As a </w:t>
      </w:r>
      <w:r w:rsidRPr="00912B17">
        <w:rPr>
          <w:rFonts w:ascii="Arial Narrow" w:hAnsi="Arial Narrow"/>
          <w:b/>
          <w:u w:val="single"/>
        </w:rPr>
        <w:t>COURTESY</w:t>
      </w:r>
      <w:r>
        <w:rPr>
          <w:rFonts w:ascii="Arial Narrow" w:hAnsi="Arial Narrow"/>
        </w:rPr>
        <w:t xml:space="preserve">, we will have our automated service call or text you regarding the date and time of your upcoming appointment at least 24 hours prior to your scheduled appointment. Even if you do </w:t>
      </w:r>
      <w:r w:rsidRPr="00912B17">
        <w:rPr>
          <w:rFonts w:ascii="Arial Narrow" w:hAnsi="Arial Narrow"/>
          <w:b/>
          <w:u w:val="single"/>
        </w:rPr>
        <w:t>NOT</w:t>
      </w:r>
      <w:r>
        <w:rPr>
          <w:rFonts w:ascii="Arial Narrow" w:hAnsi="Arial Narrow"/>
        </w:rPr>
        <w:t xml:space="preserve"> receive this appointment reminder, you are still responsible for any missed appointments or late cancellations and the associated fees.</w:t>
      </w:r>
    </w:p>
    <w:p w14:paraId="14301E9F" w14:textId="77777777" w:rsidR="00912B17" w:rsidRDefault="00912B17" w:rsidP="00D35E44">
      <w:pPr>
        <w:pStyle w:val="BodyTextIndent"/>
        <w:ind w:left="0"/>
        <w:rPr>
          <w:rFonts w:ascii="Arial Narrow" w:hAnsi="Arial Narrow"/>
        </w:rPr>
      </w:pPr>
    </w:p>
    <w:p w14:paraId="15136AB1" w14:textId="65B8DD7A" w:rsidR="00912B17" w:rsidRDefault="002E5E76" w:rsidP="00D35E44">
      <w:pPr>
        <w:pStyle w:val="BodyTextIndent"/>
        <w:ind w:left="0"/>
        <w:rPr>
          <w:rFonts w:ascii="Arial Narrow" w:hAnsi="Arial Narrow"/>
        </w:rPr>
      </w:pPr>
      <w:r w:rsidRPr="002E5E76">
        <w:rPr>
          <w:rFonts w:ascii="Arial Narrow" w:hAnsi="Arial Narrow"/>
          <w:b/>
          <w:u w:val="single"/>
        </w:rPr>
        <w:t>CANCELLATIONS / MISSED APPOINTMENTS:</w:t>
      </w:r>
      <w:r w:rsidRPr="002E5E76">
        <w:rPr>
          <w:rFonts w:ascii="Arial Narrow" w:hAnsi="Arial Narrow"/>
        </w:rPr>
        <w:t xml:space="preserve"> If you are unable to come to your appointment</w:t>
      </w:r>
      <w:r>
        <w:rPr>
          <w:rFonts w:ascii="Arial Narrow" w:hAnsi="Arial Narrow"/>
        </w:rPr>
        <w:t xml:space="preserve">, please call the office at least 24 </w:t>
      </w:r>
      <w:r w:rsidR="001A2342">
        <w:rPr>
          <w:rFonts w:ascii="Arial Narrow" w:hAnsi="Arial Narrow"/>
        </w:rPr>
        <w:t>hours</w:t>
      </w:r>
      <w:r>
        <w:rPr>
          <w:rFonts w:ascii="Arial Narrow" w:hAnsi="Arial Narrow"/>
        </w:rPr>
        <w:t xml:space="preserve"> in advance to cancel. If you do not give such notice, </w:t>
      </w:r>
      <w:r w:rsidR="006A0DF0">
        <w:rPr>
          <w:rFonts w:ascii="Arial Narrow" w:hAnsi="Arial Narrow"/>
        </w:rPr>
        <w:t>your card on file will be</w:t>
      </w:r>
      <w:r>
        <w:rPr>
          <w:rFonts w:ascii="Arial Narrow" w:hAnsi="Arial Narrow"/>
        </w:rPr>
        <w:t xml:space="preserve"> charged $</w:t>
      </w:r>
      <w:r w:rsidR="006A0DF0">
        <w:rPr>
          <w:rFonts w:ascii="Arial Narrow" w:hAnsi="Arial Narrow"/>
        </w:rPr>
        <w:t>75.00</w:t>
      </w:r>
      <w:r>
        <w:rPr>
          <w:rFonts w:ascii="Arial Narrow" w:hAnsi="Arial Narrow"/>
        </w:rPr>
        <w:t xml:space="preserve"> for each late cancellation and/or missed appointment.</w:t>
      </w:r>
    </w:p>
    <w:p w14:paraId="24F0D33B" w14:textId="77777777" w:rsidR="002E5E76" w:rsidRDefault="002E5E76" w:rsidP="00D35E44">
      <w:pPr>
        <w:pStyle w:val="BodyTextIndent"/>
        <w:ind w:left="0"/>
        <w:rPr>
          <w:rFonts w:ascii="Arial Narrow" w:hAnsi="Arial Narrow"/>
        </w:rPr>
      </w:pPr>
    </w:p>
    <w:p w14:paraId="45E44A7C" w14:textId="77777777" w:rsidR="00767A64" w:rsidRDefault="002E5E76" w:rsidP="00D35E44">
      <w:pPr>
        <w:pStyle w:val="BodyTextIndent"/>
        <w:ind w:left="0"/>
        <w:rPr>
          <w:rFonts w:ascii="Arial Narrow" w:hAnsi="Arial Narrow"/>
        </w:rPr>
      </w:pPr>
      <w:r w:rsidRPr="00767A64">
        <w:rPr>
          <w:rFonts w:ascii="Arial Narrow" w:hAnsi="Arial Narrow"/>
          <w:b/>
          <w:u w:val="single"/>
        </w:rPr>
        <w:t>EXTENDED SESSIONS:</w:t>
      </w:r>
      <w:r>
        <w:rPr>
          <w:rFonts w:ascii="Arial Narrow" w:hAnsi="Arial Narrow"/>
        </w:rPr>
        <w:t xml:space="preserve"> After the first initial evaluation, most follow-up appointments are scheduled 15 minutes apart. We will charge you and/or your insurance accordingly. However, there are times when your actual appointment with the </w:t>
      </w:r>
      <w:r w:rsidR="00767A64">
        <w:rPr>
          <w:rFonts w:ascii="Arial Narrow" w:hAnsi="Arial Narrow"/>
        </w:rPr>
        <w:t>healthcare provider may exceed the 15-minute scheduled time. When this happens, you and/or your insurance company will be charged for the additional time allowed. Additional charges will be collected upon check-out.</w:t>
      </w:r>
    </w:p>
    <w:p w14:paraId="620A5EE5" w14:textId="77777777" w:rsidR="00767A64" w:rsidRDefault="00767A64" w:rsidP="00D35E44">
      <w:pPr>
        <w:pStyle w:val="BodyTextIndent"/>
        <w:ind w:left="0"/>
        <w:rPr>
          <w:rFonts w:ascii="Arial Narrow" w:hAnsi="Arial Narrow"/>
        </w:rPr>
      </w:pPr>
    </w:p>
    <w:p w14:paraId="42E76DF4" w14:textId="4095493A" w:rsidR="002E5E76" w:rsidRDefault="00767A64" w:rsidP="00D35E44">
      <w:pPr>
        <w:pStyle w:val="BodyTextIndent"/>
        <w:ind w:left="0"/>
        <w:rPr>
          <w:rFonts w:ascii="Arial Narrow" w:hAnsi="Arial Narrow"/>
        </w:rPr>
      </w:pPr>
      <w:r w:rsidRPr="00767A64">
        <w:rPr>
          <w:rFonts w:ascii="Arial Narrow" w:hAnsi="Arial Narrow"/>
          <w:b/>
          <w:u w:val="single"/>
        </w:rPr>
        <w:t>CONTINUED CARE:</w:t>
      </w:r>
      <w:r>
        <w:rPr>
          <w:rFonts w:ascii="Arial Narrow" w:hAnsi="Arial Narrow"/>
        </w:rPr>
        <w:t xml:space="preserve"> For your health and well-being, you are expected to keep your appointments for your continued care. If you have excessive missed or </w:t>
      </w:r>
      <w:r w:rsidR="006776E0">
        <w:rPr>
          <w:rFonts w:ascii="Arial Narrow" w:hAnsi="Arial Narrow"/>
        </w:rPr>
        <w:t>canceled</w:t>
      </w:r>
      <w:r>
        <w:rPr>
          <w:rFonts w:ascii="Arial Narrow" w:hAnsi="Arial Narrow"/>
        </w:rPr>
        <w:t xml:space="preserve"> </w:t>
      </w:r>
      <w:r w:rsidR="006776E0">
        <w:rPr>
          <w:rFonts w:ascii="Arial Narrow" w:hAnsi="Arial Narrow"/>
        </w:rPr>
        <w:t>appointments</w:t>
      </w:r>
      <w:r>
        <w:rPr>
          <w:rFonts w:ascii="Arial Narrow" w:hAnsi="Arial Narrow"/>
        </w:rPr>
        <w:t>, or you do not contact the office for six</w:t>
      </w:r>
      <w:r w:rsidR="00EF35F2">
        <w:rPr>
          <w:rFonts w:ascii="Arial Narrow" w:hAnsi="Arial Narrow"/>
        </w:rPr>
        <w:t xml:space="preserve"> (6)</w:t>
      </w:r>
      <w:r>
        <w:rPr>
          <w:rFonts w:ascii="Arial Narrow" w:hAnsi="Arial Narrow"/>
        </w:rPr>
        <w:t xml:space="preserve"> months, you will be discharged from the practice. This includes timely cancellations of scheduled appointments. If you are discharged from the practice, you will be notified by mail with referral suggestions. </w:t>
      </w:r>
    </w:p>
    <w:p w14:paraId="4371FFA9" w14:textId="77777777" w:rsidR="00767A64" w:rsidRDefault="00767A64" w:rsidP="00D35E44">
      <w:pPr>
        <w:pStyle w:val="BodyTextIndent"/>
        <w:ind w:left="0"/>
        <w:rPr>
          <w:rFonts w:ascii="Arial Narrow" w:hAnsi="Arial Narrow"/>
        </w:rPr>
      </w:pPr>
    </w:p>
    <w:p w14:paraId="3504C69D" w14:textId="20E4B64B" w:rsidR="006776E0" w:rsidRDefault="00767A64" w:rsidP="00D35E44">
      <w:pPr>
        <w:pStyle w:val="BodyTextIndent"/>
        <w:ind w:left="0"/>
        <w:rPr>
          <w:rFonts w:ascii="Arial Narrow" w:hAnsi="Arial Narrow"/>
        </w:rPr>
      </w:pPr>
      <w:r w:rsidRPr="00767A64">
        <w:rPr>
          <w:rFonts w:ascii="Arial Narrow" w:hAnsi="Arial Narrow"/>
          <w:b/>
          <w:u w:val="single"/>
        </w:rPr>
        <w:t>PAYMENTS</w:t>
      </w:r>
      <w:bookmarkStart w:id="0" w:name="_Hlk157694898"/>
      <w:r w:rsidRPr="00767A64">
        <w:rPr>
          <w:rFonts w:ascii="Arial Narrow" w:hAnsi="Arial Narrow"/>
          <w:b/>
          <w:u w:val="single"/>
        </w:rPr>
        <w:t>:</w:t>
      </w:r>
      <w:bookmarkEnd w:id="0"/>
      <w:r>
        <w:rPr>
          <w:rFonts w:ascii="Arial Narrow" w:hAnsi="Arial Narrow"/>
        </w:rPr>
        <w:t xml:space="preserve"> Payment in full is expected </w:t>
      </w:r>
      <w:r w:rsidRPr="00EF35F2">
        <w:rPr>
          <w:rFonts w:ascii="Arial Narrow" w:hAnsi="Arial Narrow"/>
          <w:b/>
          <w:u w:val="single"/>
        </w:rPr>
        <w:t xml:space="preserve">at the time </w:t>
      </w:r>
      <w:proofErr w:type="gramStart"/>
      <w:r w:rsidRPr="00EF35F2">
        <w:rPr>
          <w:rFonts w:ascii="Arial Narrow" w:hAnsi="Arial Narrow"/>
          <w:b/>
          <w:u w:val="single"/>
        </w:rPr>
        <w:t>service</w:t>
      </w:r>
      <w:proofErr w:type="gramEnd"/>
      <w:r w:rsidRPr="00EF35F2">
        <w:rPr>
          <w:rFonts w:ascii="Arial Narrow" w:hAnsi="Arial Narrow"/>
          <w:b/>
          <w:u w:val="single"/>
        </w:rPr>
        <w:t xml:space="preserve"> is rendered.</w:t>
      </w:r>
      <w:r>
        <w:rPr>
          <w:rFonts w:ascii="Arial Narrow" w:hAnsi="Arial Narrow"/>
        </w:rPr>
        <w:t xml:space="preserve"> This includes co-payments, deductibles, and </w:t>
      </w:r>
      <w:r w:rsidR="006776E0">
        <w:rPr>
          <w:rFonts w:ascii="Arial Narrow" w:hAnsi="Arial Narrow"/>
        </w:rPr>
        <w:t>coinsurance</w:t>
      </w:r>
      <w:r>
        <w:rPr>
          <w:rFonts w:ascii="Arial Narrow" w:hAnsi="Arial Narrow"/>
        </w:rPr>
        <w:t xml:space="preserve">. </w:t>
      </w:r>
      <w:r w:rsidR="006776E0">
        <w:rPr>
          <w:rFonts w:ascii="Arial Narrow" w:hAnsi="Arial Narrow"/>
        </w:rPr>
        <w:t>Please provide a debit or credit card number to keep on file for your convenience.</w:t>
      </w:r>
    </w:p>
    <w:p w14:paraId="3D95C46E" w14:textId="77777777" w:rsidR="006776E0" w:rsidRDefault="006776E0" w:rsidP="00D35E44">
      <w:pPr>
        <w:pStyle w:val="BodyTextIndent"/>
        <w:ind w:left="0"/>
        <w:rPr>
          <w:rFonts w:ascii="Arial Narrow" w:hAnsi="Arial Narrow"/>
        </w:rPr>
      </w:pPr>
    </w:p>
    <w:p w14:paraId="0769BDF4" w14:textId="7539B796" w:rsidR="00767A64" w:rsidRDefault="006776E0" w:rsidP="00D35E44">
      <w:pPr>
        <w:pStyle w:val="BodyTextIndent"/>
        <w:ind w:left="0"/>
        <w:rPr>
          <w:rFonts w:ascii="Arial Narrow" w:hAnsi="Arial Narrow"/>
        </w:rPr>
      </w:pPr>
      <w:r w:rsidRPr="00767A64">
        <w:rPr>
          <w:rFonts w:ascii="Arial Narrow" w:hAnsi="Arial Narrow"/>
          <w:b/>
          <w:u w:val="single"/>
        </w:rPr>
        <w:t>CHECKS:</w:t>
      </w:r>
      <w:r>
        <w:rPr>
          <w:rFonts w:ascii="Arial Narrow" w:hAnsi="Arial Narrow"/>
          <w:b/>
        </w:rPr>
        <w:t xml:space="preserve"> </w:t>
      </w:r>
      <w:r w:rsidR="00767A64">
        <w:rPr>
          <w:rFonts w:ascii="Arial Narrow" w:hAnsi="Arial Narrow"/>
        </w:rPr>
        <w:t xml:space="preserve">No third-party checks are accepted. All checks must be signed and presented </w:t>
      </w:r>
      <w:r w:rsidR="00EF35F2">
        <w:rPr>
          <w:rFonts w:ascii="Arial Narrow" w:hAnsi="Arial Narrow"/>
        </w:rPr>
        <w:t>by the same person and accompanied by the writer’s valid driver’s license or authorized photo ID. A $3</w:t>
      </w:r>
      <w:r>
        <w:rPr>
          <w:rFonts w:ascii="Arial Narrow" w:hAnsi="Arial Narrow"/>
        </w:rPr>
        <w:t>5</w:t>
      </w:r>
      <w:r w:rsidR="00EF35F2">
        <w:rPr>
          <w:rFonts w:ascii="Arial Narrow" w:hAnsi="Arial Narrow"/>
        </w:rPr>
        <w:t xml:space="preserve">.00 fee will be charged for returned checks. Any unpaid return checks and penalties will be turned over to the Harris </w:t>
      </w:r>
      <w:r w:rsidR="00DA1138">
        <w:rPr>
          <w:rFonts w:ascii="Arial Narrow" w:hAnsi="Arial Narrow"/>
        </w:rPr>
        <w:t>County</w:t>
      </w:r>
      <w:r w:rsidR="00EF35F2">
        <w:rPr>
          <w:rFonts w:ascii="Arial Narrow" w:hAnsi="Arial Narrow"/>
        </w:rPr>
        <w:t xml:space="preserve"> District Attorney’s Office, Check Fraud Division, for processing. After receipt of a returned check, future payments will need to be made in cash, credit/debit card, or bank check.</w:t>
      </w:r>
    </w:p>
    <w:p w14:paraId="7EA8FF05" w14:textId="77777777" w:rsidR="00EF35F2" w:rsidRDefault="00EF35F2" w:rsidP="00D35E44">
      <w:pPr>
        <w:pStyle w:val="BodyTextIndent"/>
        <w:ind w:left="0"/>
        <w:rPr>
          <w:rFonts w:ascii="Arial Narrow" w:hAnsi="Arial Narrow"/>
        </w:rPr>
      </w:pPr>
    </w:p>
    <w:p w14:paraId="6AAF3E1E" w14:textId="77777777" w:rsidR="006776E0" w:rsidRDefault="006776E0" w:rsidP="00D35E44">
      <w:pPr>
        <w:pStyle w:val="BodyTextIndent"/>
        <w:ind w:left="0"/>
        <w:rPr>
          <w:rFonts w:ascii="Arial Narrow" w:hAnsi="Arial Narrow"/>
          <w:b/>
          <w:u w:val="single"/>
        </w:rPr>
      </w:pPr>
    </w:p>
    <w:p w14:paraId="6A70A3FE" w14:textId="77777777" w:rsidR="006776E0" w:rsidRDefault="006776E0" w:rsidP="00D35E44">
      <w:pPr>
        <w:pStyle w:val="BodyTextIndent"/>
        <w:ind w:left="0"/>
        <w:rPr>
          <w:rFonts w:ascii="Arial Narrow" w:hAnsi="Arial Narrow"/>
          <w:b/>
          <w:u w:val="single"/>
        </w:rPr>
      </w:pPr>
    </w:p>
    <w:p w14:paraId="673D973A" w14:textId="77777777" w:rsidR="006776E0" w:rsidRDefault="006776E0" w:rsidP="00D35E44">
      <w:pPr>
        <w:pStyle w:val="BodyTextIndent"/>
        <w:ind w:left="0"/>
        <w:rPr>
          <w:rFonts w:ascii="Arial Narrow" w:hAnsi="Arial Narrow"/>
          <w:b/>
          <w:u w:val="single"/>
        </w:rPr>
      </w:pPr>
    </w:p>
    <w:p w14:paraId="1FA0F136" w14:textId="77777777" w:rsidR="006776E0" w:rsidRPr="001A2342" w:rsidRDefault="006776E0" w:rsidP="006776E0">
      <w:pPr>
        <w:pStyle w:val="BodyTextIndent"/>
        <w:ind w:left="0"/>
        <w:jc w:val="right"/>
        <w:rPr>
          <w:rFonts w:ascii="Arial Narrow" w:hAnsi="Arial Narrow"/>
          <w:i/>
        </w:rPr>
      </w:pPr>
      <w:r w:rsidRPr="001A2342">
        <w:rPr>
          <w:rFonts w:ascii="Arial Narrow" w:hAnsi="Arial Narrow"/>
          <w:i/>
        </w:rPr>
        <w:t>Office Policy – continued page 2</w:t>
      </w:r>
    </w:p>
    <w:p w14:paraId="561EA443" w14:textId="77777777" w:rsidR="006776E0" w:rsidRDefault="006776E0" w:rsidP="00D35E44">
      <w:pPr>
        <w:pStyle w:val="BodyTextIndent"/>
        <w:ind w:left="0"/>
        <w:rPr>
          <w:rFonts w:ascii="Arial Narrow" w:hAnsi="Arial Narrow"/>
          <w:b/>
          <w:u w:val="single"/>
        </w:rPr>
      </w:pPr>
    </w:p>
    <w:p w14:paraId="74112F57" w14:textId="77777777" w:rsidR="006776E0" w:rsidRDefault="006776E0" w:rsidP="00D35E44">
      <w:pPr>
        <w:pStyle w:val="BodyTextIndent"/>
        <w:ind w:left="0"/>
        <w:rPr>
          <w:rFonts w:ascii="Arial Narrow" w:hAnsi="Arial Narrow"/>
          <w:b/>
          <w:u w:val="single"/>
        </w:rPr>
      </w:pPr>
    </w:p>
    <w:p w14:paraId="344C6AAA" w14:textId="4D11D2AF" w:rsidR="00EF35F2" w:rsidRDefault="00EF35F2" w:rsidP="00D35E44">
      <w:pPr>
        <w:pStyle w:val="BodyTextIndent"/>
        <w:ind w:left="0"/>
        <w:rPr>
          <w:rFonts w:ascii="Arial Narrow" w:hAnsi="Arial Narrow"/>
          <w:b/>
          <w:u w:val="single"/>
        </w:rPr>
      </w:pPr>
      <w:r w:rsidRPr="001A2342">
        <w:rPr>
          <w:rFonts w:ascii="Arial Narrow" w:hAnsi="Arial Narrow"/>
          <w:b/>
          <w:u w:val="single"/>
        </w:rPr>
        <w:t>PRESCRIPTIONS:</w:t>
      </w:r>
      <w:r>
        <w:rPr>
          <w:rFonts w:ascii="Arial Narrow" w:hAnsi="Arial Narrow"/>
        </w:rPr>
        <w:t xml:space="preserve"> Please keep track of your medication quantity and needed refills. If you need a refill, call your pharmacy </w:t>
      </w:r>
      <w:proofErr w:type="gramStart"/>
      <w:r>
        <w:rPr>
          <w:rFonts w:ascii="Arial Narrow" w:hAnsi="Arial Narrow"/>
        </w:rPr>
        <w:t>and</w:t>
      </w:r>
      <w:r w:rsidR="00B709DA">
        <w:rPr>
          <w:rFonts w:ascii="Arial Narrow" w:hAnsi="Arial Narrow"/>
        </w:rPr>
        <w:t>,</w:t>
      </w:r>
      <w:proofErr w:type="gramEnd"/>
      <w:r w:rsidR="00B709DA">
        <w:rPr>
          <w:rFonts w:ascii="Arial Narrow" w:hAnsi="Arial Narrow"/>
        </w:rPr>
        <w:t xml:space="preserve"> </w:t>
      </w:r>
      <w:r>
        <w:rPr>
          <w:rFonts w:ascii="Arial Narrow" w:hAnsi="Arial Narrow"/>
        </w:rPr>
        <w:t>ask them to</w:t>
      </w:r>
      <w:r w:rsidR="00B709DA">
        <w:rPr>
          <w:rFonts w:ascii="Arial Narrow" w:hAnsi="Arial Narrow"/>
        </w:rPr>
        <w:t xml:space="preserve"> send a </w:t>
      </w:r>
      <w:r>
        <w:rPr>
          <w:rFonts w:ascii="Arial Narrow" w:hAnsi="Arial Narrow"/>
        </w:rPr>
        <w:t xml:space="preserve">refill request to us. Within two (2) business days, we will process the refill request and send it back to the pharmacy. For a standard prescription, a one (1) month supply will be given. For a controlled </w:t>
      </w:r>
      <w:r w:rsidR="001A2342">
        <w:rPr>
          <w:rFonts w:ascii="Arial Narrow" w:hAnsi="Arial Narrow"/>
        </w:rPr>
        <w:t>substance, a prescription for a one</w:t>
      </w:r>
      <w:r w:rsidR="007D3C40">
        <w:rPr>
          <w:rFonts w:ascii="Arial Narrow" w:hAnsi="Arial Narrow"/>
        </w:rPr>
        <w:t xml:space="preserve"> (1) </w:t>
      </w:r>
      <w:r w:rsidR="001A2342">
        <w:rPr>
          <w:rFonts w:ascii="Arial Narrow" w:hAnsi="Arial Narrow"/>
        </w:rPr>
        <w:t>week supply will be given</w:t>
      </w:r>
      <w:r w:rsidR="003139FB">
        <w:rPr>
          <w:rFonts w:ascii="Arial Narrow" w:hAnsi="Arial Narrow"/>
        </w:rPr>
        <w:t xml:space="preserve">. Call us directly if your pharmacy is unable to help you. </w:t>
      </w:r>
      <w:r w:rsidR="001A2342" w:rsidRPr="001A2342">
        <w:rPr>
          <w:rFonts w:ascii="Arial Narrow" w:hAnsi="Arial Narrow"/>
          <w:b/>
          <w:u w:val="single"/>
        </w:rPr>
        <w:t xml:space="preserve"> </w:t>
      </w:r>
    </w:p>
    <w:p w14:paraId="16C4BA39" w14:textId="77777777" w:rsidR="006776E0" w:rsidRDefault="006776E0" w:rsidP="00D35E44">
      <w:pPr>
        <w:pStyle w:val="BodyTextIndent"/>
        <w:ind w:left="0"/>
        <w:rPr>
          <w:rFonts w:ascii="Arial Narrow" w:hAnsi="Arial Narrow"/>
          <w:b/>
          <w:u w:val="single"/>
        </w:rPr>
      </w:pPr>
    </w:p>
    <w:p w14:paraId="110A48A0" w14:textId="4A2E679C" w:rsidR="001A2342" w:rsidRDefault="001A2342" w:rsidP="00D35E44">
      <w:pPr>
        <w:pStyle w:val="BodyTextIndent"/>
        <w:ind w:left="0"/>
        <w:rPr>
          <w:rFonts w:ascii="Arial Narrow" w:hAnsi="Arial Narrow"/>
        </w:rPr>
      </w:pPr>
      <w:r>
        <w:rPr>
          <w:rFonts w:ascii="Arial Narrow" w:hAnsi="Arial Narrow"/>
          <w:b/>
          <w:u w:val="single"/>
        </w:rPr>
        <w:t xml:space="preserve">CONFIDENTIALITY: </w:t>
      </w:r>
      <w:r>
        <w:rPr>
          <w:rFonts w:ascii="Arial Narrow" w:hAnsi="Arial Narrow"/>
        </w:rPr>
        <w:t xml:space="preserve">Your medical records are confidential and will not be released </w:t>
      </w:r>
      <w:r w:rsidR="003139FB">
        <w:rPr>
          <w:rFonts w:ascii="Arial Narrow" w:hAnsi="Arial Narrow"/>
        </w:rPr>
        <w:t>without</w:t>
      </w:r>
      <w:r>
        <w:rPr>
          <w:rFonts w:ascii="Arial Narrow" w:hAnsi="Arial Narrow"/>
        </w:rPr>
        <w:t xml:space="preserve"> your written consent. You will be asked to sign such contents for </w:t>
      </w:r>
      <w:r w:rsidR="00A459DE">
        <w:rPr>
          <w:rFonts w:ascii="Arial Narrow" w:hAnsi="Arial Narrow"/>
        </w:rPr>
        <w:t>your</w:t>
      </w:r>
      <w:r>
        <w:rPr>
          <w:rFonts w:ascii="Arial Narrow" w:hAnsi="Arial Narrow"/>
        </w:rPr>
        <w:t xml:space="preserve"> insurance company, your agent or representative, and </w:t>
      </w:r>
      <w:r w:rsidR="003139FB">
        <w:rPr>
          <w:rFonts w:ascii="Arial Narrow" w:hAnsi="Arial Narrow"/>
        </w:rPr>
        <w:t>your</w:t>
      </w:r>
      <w:r>
        <w:rPr>
          <w:rFonts w:ascii="Arial Narrow" w:hAnsi="Arial Narrow"/>
        </w:rPr>
        <w:t xml:space="preserve"> referring physician, if applicable. </w:t>
      </w:r>
    </w:p>
    <w:p w14:paraId="5290CC75" w14:textId="77777777" w:rsidR="001A2342" w:rsidRDefault="001A2342" w:rsidP="00D35E44">
      <w:pPr>
        <w:pStyle w:val="BodyTextIndent"/>
        <w:ind w:left="0"/>
        <w:rPr>
          <w:rFonts w:ascii="Arial Narrow" w:hAnsi="Arial Narrow"/>
        </w:rPr>
      </w:pPr>
    </w:p>
    <w:p w14:paraId="18009666" w14:textId="7AAD66E2" w:rsidR="001A2342" w:rsidRDefault="001A2342" w:rsidP="00D35E44">
      <w:pPr>
        <w:pStyle w:val="BodyTextIndent"/>
        <w:ind w:left="0"/>
        <w:rPr>
          <w:rFonts w:ascii="Arial Narrow" w:hAnsi="Arial Narrow"/>
        </w:rPr>
      </w:pPr>
      <w:r w:rsidRPr="001A2342">
        <w:rPr>
          <w:rFonts w:ascii="Arial Narrow" w:hAnsi="Arial Narrow"/>
          <w:b/>
          <w:u w:val="single"/>
        </w:rPr>
        <w:t>REPORTS</w:t>
      </w:r>
      <w:r w:rsidR="003139FB">
        <w:rPr>
          <w:rFonts w:ascii="Arial Narrow" w:hAnsi="Arial Narrow"/>
          <w:b/>
          <w:u w:val="single"/>
        </w:rPr>
        <w:t>/</w:t>
      </w:r>
      <w:proofErr w:type="gramStart"/>
      <w:r w:rsidR="003139FB">
        <w:rPr>
          <w:rFonts w:ascii="Arial Narrow" w:hAnsi="Arial Narrow"/>
          <w:b/>
          <w:u w:val="single"/>
        </w:rPr>
        <w:t>RECORDS</w:t>
      </w:r>
      <w:r w:rsidR="003139FB">
        <w:rPr>
          <w:rFonts w:ascii="Arial Narrow" w:hAnsi="Arial Narrow"/>
          <w:b/>
        </w:rPr>
        <w:t xml:space="preserve"> </w:t>
      </w:r>
      <w:r w:rsidRPr="001A2342">
        <w:rPr>
          <w:rFonts w:ascii="Arial Narrow" w:hAnsi="Arial Narrow"/>
          <w:b/>
          <w:u w:val="single"/>
        </w:rPr>
        <w:t>:</w:t>
      </w:r>
      <w:proofErr w:type="gramEnd"/>
      <w:r>
        <w:rPr>
          <w:rFonts w:ascii="Arial Narrow" w:hAnsi="Arial Narrow"/>
        </w:rPr>
        <w:t xml:space="preserve"> Any reports and forms for private/employer based disability insurance and related matters will be completed for a </w:t>
      </w:r>
      <w:r w:rsidR="003139FB">
        <w:rPr>
          <w:rFonts w:ascii="Arial Narrow" w:hAnsi="Arial Narrow"/>
        </w:rPr>
        <w:t>reasonable fee</w:t>
      </w:r>
      <w:r>
        <w:rPr>
          <w:rFonts w:ascii="Arial Narrow" w:hAnsi="Arial Narrow"/>
        </w:rPr>
        <w:t xml:space="preserve">. The fee must be paid </w:t>
      </w:r>
      <w:r w:rsidR="003139FB">
        <w:rPr>
          <w:rFonts w:ascii="Arial Narrow" w:hAnsi="Arial Narrow"/>
        </w:rPr>
        <w:t>before</w:t>
      </w:r>
      <w:r>
        <w:rPr>
          <w:rFonts w:ascii="Arial Narrow" w:hAnsi="Arial Narrow"/>
        </w:rPr>
        <w:t xml:space="preserve"> the release of the report/form. Copies of your medical records may be obtained for a $25.00 charge (</w:t>
      </w:r>
      <w:r w:rsidR="0050443A">
        <w:rPr>
          <w:rFonts w:ascii="Arial Narrow" w:hAnsi="Arial Narrow"/>
        </w:rPr>
        <w:t>for the 1</w:t>
      </w:r>
      <w:r w:rsidR="0050443A" w:rsidRPr="0050443A">
        <w:rPr>
          <w:rFonts w:ascii="Arial Narrow" w:hAnsi="Arial Narrow"/>
          <w:vertAlign w:val="superscript"/>
        </w:rPr>
        <w:t>st</w:t>
      </w:r>
      <w:r w:rsidR="0050443A">
        <w:rPr>
          <w:rFonts w:ascii="Arial Narrow" w:hAnsi="Arial Narrow"/>
        </w:rPr>
        <w:t xml:space="preserve"> 20 pages) and $0.50 per page thereafter. Billing reports are separately charged. Some restrictions apply in accordance with the Texas Medical Board regulations and Federal laws.</w:t>
      </w:r>
    </w:p>
    <w:p w14:paraId="69967E20" w14:textId="77777777" w:rsidR="0050443A" w:rsidRDefault="0050443A" w:rsidP="00D35E44">
      <w:pPr>
        <w:pStyle w:val="BodyTextIndent"/>
        <w:ind w:left="0"/>
        <w:rPr>
          <w:rFonts w:ascii="Arial Narrow" w:hAnsi="Arial Narrow"/>
        </w:rPr>
      </w:pPr>
    </w:p>
    <w:p w14:paraId="4D717EDF" w14:textId="5660B9AD" w:rsidR="0050443A" w:rsidRDefault="0050443A" w:rsidP="00D35E44">
      <w:pPr>
        <w:pStyle w:val="BodyTextIndent"/>
        <w:ind w:left="0"/>
        <w:rPr>
          <w:rFonts w:ascii="Arial Narrow" w:hAnsi="Arial Narrow"/>
        </w:rPr>
      </w:pPr>
      <w:r w:rsidRPr="00A459DE">
        <w:rPr>
          <w:rFonts w:ascii="Arial Narrow" w:hAnsi="Arial Narrow"/>
          <w:b/>
          <w:u w:val="single"/>
        </w:rPr>
        <w:t xml:space="preserve">ESTABLISHED </w:t>
      </w:r>
      <w:r w:rsidR="003139FB">
        <w:rPr>
          <w:rFonts w:ascii="Arial Narrow" w:hAnsi="Arial Narrow"/>
          <w:b/>
          <w:u w:val="single"/>
        </w:rPr>
        <w:t>PATIENTS</w:t>
      </w:r>
      <w:r w:rsidRPr="00A459DE">
        <w:rPr>
          <w:rFonts w:ascii="Arial Narrow" w:hAnsi="Arial Narrow"/>
          <w:b/>
          <w:u w:val="single"/>
        </w:rPr>
        <w:t>:</w:t>
      </w:r>
      <w:r>
        <w:rPr>
          <w:rFonts w:ascii="Arial Narrow" w:hAnsi="Arial Narrow"/>
        </w:rPr>
        <w:t xml:space="preserve"> Annually, we will review your demographic and insurance information. Please keep us informed of any address, phone number, or insurance changes.</w:t>
      </w:r>
    </w:p>
    <w:p w14:paraId="161D0469" w14:textId="77777777" w:rsidR="0050443A" w:rsidRDefault="0050443A" w:rsidP="00D35E44">
      <w:pPr>
        <w:pStyle w:val="BodyTextIndent"/>
        <w:ind w:left="0"/>
        <w:rPr>
          <w:rFonts w:ascii="Arial Narrow" w:hAnsi="Arial Narrow"/>
        </w:rPr>
      </w:pPr>
    </w:p>
    <w:p w14:paraId="723EE9FD" w14:textId="7CCCB2C8" w:rsidR="0050443A" w:rsidRDefault="003139FB" w:rsidP="00D35E44">
      <w:pPr>
        <w:pStyle w:val="BodyTextIndent"/>
        <w:ind w:left="0"/>
        <w:rPr>
          <w:rFonts w:ascii="Arial Narrow" w:hAnsi="Arial Narrow"/>
        </w:rPr>
      </w:pPr>
      <w:r>
        <w:rPr>
          <w:rFonts w:ascii="Arial Narrow" w:hAnsi="Arial Narrow"/>
          <w:b/>
          <w:u w:val="single"/>
        </w:rPr>
        <w:t>CONDUCT:</w:t>
      </w:r>
      <w:r>
        <w:rPr>
          <w:rFonts w:ascii="Arial Narrow" w:hAnsi="Arial Narrow"/>
          <w:b/>
        </w:rPr>
        <w:t xml:space="preserve"> </w:t>
      </w:r>
      <w:r w:rsidR="0050443A">
        <w:rPr>
          <w:rFonts w:ascii="Arial Narrow" w:hAnsi="Arial Narrow"/>
        </w:rPr>
        <w:t>We reserve the right to immediately cancel your appointment for inappropriate conduct or language, non-compliance of medical treatment, or non-payment of balances.</w:t>
      </w:r>
    </w:p>
    <w:p w14:paraId="72A37170" w14:textId="77777777" w:rsidR="0050443A" w:rsidRDefault="0050443A" w:rsidP="00D35E44">
      <w:pPr>
        <w:pStyle w:val="BodyTextIndent"/>
        <w:ind w:left="0"/>
        <w:rPr>
          <w:rFonts w:ascii="Arial Narrow" w:hAnsi="Arial Narrow"/>
        </w:rPr>
      </w:pPr>
    </w:p>
    <w:p w14:paraId="5BA266E3" w14:textId="77777777" w:rsidR="0050443A" w:rsidRDefault="0050443A" w:rsidP="00D35E44">
      <w:pPr>
        <w:pStyle w:val="BodyTextIndent"/>
        <w:ind w:left="0"/>
        <w:rPr>
          <w:rFonts w:ascii="Arial Narrow" w:hAnsi="Arial Narrow"/>
        </w:rPr>
      </w:pPr>
    </w:p>
    <w:p w14:paraId="0051E8A4" w14:textId="77777777" w:rsidR="0050443A" w:rsidRDefault="0050443A" w:rsidP="00D35E44">
      <w:pPr>
        <w:pStyle w:val="BodyTextIndent"/>
        <w:ind w:left="0"/>
        <w:rPr>
          <w:rFonts w:ascii="Arial Narrow" w:hAnsi="Arial Narrow"/>
        </w:rPr>
      </w:pPr>
      <w:r>
        <w:rPr>
          <w:rFonts w:ascii="Arial Narrow" w:hAnsi="Arial Narrow"/>
        </w:rPr>
        <w:t xml:space="preserve">I have read the office policies of Marco A. </w:t>
      </w:r>
      <w:r w:rsidR="00A459DE">
        <w:rPr>
          <w:rFonts w:ascii="Arial Narrow" w:hAnsi="Arial Narrow"/>
        </w:rPr>
        <w:t>Reñazco</w:t>
      </w:r>
      <w:r>
        <w:rPr>
          <w:rFonts w:ascii="Arial Narrow" w:hAnsi="Arial Narrow"/>
        </w:rPr>
        <w:t xml:space="preserve">, MD, PA </w:t>
      </w:r>
      <w:r w:rsidR="00A459DE">
        <w:rPr>
          <w:rFonts w:ascii="Arial Narrow" w:hAnsi="Arial Narrow"/>
        </w:rPr>
        <w:t>(dba: Katy Psychiatry) and agree to abide by them as a patient of the practice or as a legal guardian seeking the necessary medical services of Katy Psychiatry for my dependent.</w:t>
      </w:r>
    </w:p>
    <w:p w14:paraId="61567B59" w14:textId="77777777" w:rsidR="00A459DE" w:rsidRDefault="00A459DE" w:rsidP="00D35E44">
      <w:pPr>
        <w:pStyle w:val="BodyTextIndent"/>
        <w:ind w:left="0"/>
        <w:rPr>
          <w:rFonts w:ascii="Arial Narrow" w:hAnsi="Arial Narrow"/>
        </w:rPr>
      </w:pPr>
    </w:p>
    <w:p w14:paraId="4DC6DFC5" w14:textId="77777777" w:rsidR="00A459DE" w:rsidRDefault="00A459DE" w:rsidP="00D35E44">
      <w:pPr>
        <w:pStyle w:val="BodyTextIndent"/>
        <w:ind w:left="0"/>
        <w:rPr>
          <w:rFonts w:ascii="Arial Narrow" w:hAnsi="Arial Narrow"/>
        </w:rPr>
      </w:pPr>
    </w:p>
    <w:p w14:paraId="61837A02" w14:textId="77777777" w:rsidR="00A459DE" w:rsidRDefault="00A459DE" w:rsidP="00A459DE">
      <w:r>
        <w:t>__________________________________________________________________________________________________</w:t>
      </w:r>
    </w:p>
    <w:p w14:paraId="0BEC78B8" w14:textId="3F1F9666" w:rsidR="00A459DE" w:rsidRDefault="00A459DE" w:rsidP="00A459DE">
      <w:r>
        <w:t xml:space="preserve">Signature of </w:t>
      </w:r>
      <w:r w:rsidR="00415DC9">
        <w:t>Patient</w:t>
      </w:r>
      <w:r w:rsidR="00346B98">
        <w:t xml:space="preserve"> / </w:t>
      </w:r>
      <w:r>
        <w:t xml:space="preserve">Patient’s Legal Guardian </w:t>
      </w:r>
      <w:r w:rsidR="00346B98">
        <w:t>/</w:t>
      </w:r>
      <w:r>
        <w:tab/>
      </w:r>
      <w:r>
        <w:tab/>
      </w:r>
      <w:r>
        <w:tab/>
      </w:r>
      <w:r w:rsidR="00346B98">
        <w:tab/>
      </w:r>
      <w:r w:rsidR="00346B98">
        <w:tab/>
      </w:r>
      <w:r w:rsidR="00346B98">
        <w:tab/>
      </w:r>
      <w:r w:rsidR="003139FB">
        <w:t xml:space="preserve">       </w:t>
      </w:r>
      <w:r>
        <w:t>Date</w:t>
      </w:r>
    </w:p>
    <w:p w14:paraId="09DFE418" w14:textId="77777777" w:rsidR="00A459DE" w:rsidRDefault="00346B98" w:rsidP="00346B98">
      <w:pPr>
        <w:ind w:firstLine="720"/>
      </w:pPr>
      <w:r>
        <w:t xml:space="preserve">   or Medical Power of Attorney</w:t>
      </w:r>
    </w:p>
    <w:p w14:paraId="6D3E1780" w14:textId="77777777" w:rsidR="00346B98" w:rsidRDefault="00346B98" w:rsidP="00346B98">
      <w:pPr>
        <w:ind w:firstLine="720"/>
      </w:pPr>
    </w:p>
    <w:p w14:paraId="02187ED8" w14:textId="77777777" w:rsidR="00A459DE" w:rsidRDefault="00A459DE" w:rsidP="00A459DE">
      <w:r>
        <w:t>__________________________________________________________________________________________________</w:t>
      </w:r>
    </w:p>
    <w:p w14:paraId="00C6C2F8" w14:textId="5FA43D63" w:rsidR="00A459DE" w:rsidRPr="003139FB" w:rsidRDefault="00A459DE" w:rsidP="00A459DE">
      <w:r w:rsidRPr="003139FB">
        <w:t>Printed Name of Patient</w:t>
      </w:r>
      <w:r w:rsidR="003139FB">
        <w:t xml:space="preserve"> </w:t>
      </w:r>
      <w:r w:rsidR="001B5D6B" w:rsidRPr="003139FB">
        <w:t>/</w:t>
      </w:r>
      <w:r w:rsidRPr="003139FB">
        <w:t xml:space="preserve"> </w:t>
      </w:r>
      <w:r w:rsidR="003139FB">
        <w:t xml:space="preserve">Patient’s </w:t>
      </w:r>
      <w:r w:rsidRPr="003139FB">
        <w:t>Legal Guardian</w:t>
      </w:r>
      <w:r w:rsidR="003139FB">
        <w:t xml:space="preserve"> /</w:t>
      </w:r>
      <w:r w:rsidRPr="003139FB">
        <w:tab/>
      </w:r>
      <w:r w:rsidRPr="003139FB">
        <w:tab/>
      </w:r>
      <w:r w:rsidRPr="003139FB">
        <w:tab/>
      </w:r>
      <w:r w:rsidR="003139FB" w:rsidRPr="003139FB">
        <w:t xml:space="preserve">             </w:t>
      </w:r>
      <w:r w:rsidR="003139FB">
        <w:t xml:space="preserve">     </w:t>
      </w:r>
      <w:r w:rsidR="003139FB" w:rsidRPr="003139FB">
        <w:t xml:space="preserve"> </w:t>
      </w:r>
      <w:r w:rsidRPr="003139FB">
        <w:t>Relationship to Patient</w:t>
      </w:r>
    </w:p>
    <w:p w14:paraId="643254CC" w14:textId="3AD3D805" w:rsidR="00A459DE" w:rsidRPr="00057BAE" w:rsidRDefault="003139FB" w:rsidP="00A459DE">
      <w:pPr>
        <w:pStyle w:val="BodyTextIndent"/>
        <w:ind w:left="0"/>
        <w:rPr>
          <w:rFonts w:ascii="Arial Narrow" w:hAnsi="Arial Narrow"/>
          <w:i/>
          <w:sz w:val="20"/>
          <w:szCs w:val="20"/>
        </w:rPr>
      </w:pPr>
      <w:r w:rsidRPr="003139FB">
        <w:rPr>
          <w:rFonts w:ascii="Arial Narrow" w:hAnsi="Arial Narrow" w:cs="Arial"/>
          <w:i/>
        </w:rPr>
        <w:t xml:space="preserve">       </w:t>
      </w:r>
      <w:r>
        <w:rPr>
          <w:rFonts w:ascii="Arial Narrow" w:hAnsi="Arial Narrow" w:cs="Arial"/>
          <w:i/>
        </w:rPr>
        <w:t xml:space="preserve">     </w:t>
      </w:r>
      <w:r w:rsidRPr="003139FB">
        <w:rPr>
          <w:rFonts w:ascii="Arial Narrow" w:hAnsi="Arial Narrow" w:cs="Arial"/>
          <w:iCs/>
        </w:rPr>
        <w:t xml:space="preserve"> or</w:t>
      </w:r>
      <w:r w:rsidRPr="003139FB">
        <w:rPr>
          <w:rFonts w:ascii="Arial Narrow" w:hAnsi="Arial Narrow" w:cs="Arial"/>
          <w:i/>
        </w:rPr>
        <w:t xml:space="preserve"> </w:t>
      </w:r>
      <w:r w:rsidRPr="003139FB">
        <w:rPr>
          <w:rFonts w:ascii="Arial Narrow" w:hAnsi="Arial Narrow" w:cs="Arial"/>
        </w:rPr>
        <w:t>Medical Power of Attorney</w:t>
      </w:r>
      <w:r w:rsidRPr="003139FB">
        <w:rPr>
          <w:rFonts w:ascii="Arial Narrow" w:hAnsi="Arial Narrow" w:cs="Arial"/>
          <w:i/>
        </w:rPr>
        <w:t xml:space="preserve">                                                                                    </w:t>
      </w:r>
      <w:r>
        <w:rPr>
          <w:rFonts w:ascii="Arial Narrow" w:hAnsi="Arial Narrow" w:cs="Arial"/>
          <w:i/>
        </w:rPr>
        <w:t xml:space="preserve">    </w:t>
      </w:r>
      <w:proofErr w:type="gramStart"/>
      <w:r>
        <w:rPr>
          <w:rFonts w:ascii="Arial Narrow" w:hAnsi="Arial Narrow" w:cs="Arial"/>
          <w:i/>
        </w:rPr>
        <w:t xml:space="preserve">  </w:t>
      </w:r>
      <w:r w:rsidRPr="003139FB">
        <w:rPr>
          <w:rFonts w:ascii="Arial Narrow" w:hAnsi="Arial Narrow" w:cs="Arial"/>
          <w:i/>
        </w:rPr>
        <w:t xml:space="preserve"> </w:t>
      </w:r>
      <w:r w:rsidR="00A459DE" w:rsidRPr="00057BAE">
        <w:rPr>
          <w:rFonts w:ascii="Arial Narrow" w:hAnsi="Arial Narrow"/>
          <w:i/>
          <w:sz w:val="20"/>
          <w:szCs w:val="20"/>
        </w:rPr>
        <w:t>(</w:t>
      </w:r>
      <w:proofErr w:type="gramEnd"/>
      <w:r w:rsidR="00A459DE" w:rsidRPr="00057BAE">
        <w:rPr>
          <w:rFonts w:ascii="Arial Narrow" w:hAnsi="Arial Narrow"/>
          <w:i/>
          <w:sz w:val="20"/>
          <w:szCs w:val="20"/>
        </w:rPr>
        <w:t>if applicable)</w:t>
      </w:r>
      <w:r w:rsidR="00A459DE" w:rsidRPr="00057BAE">
        <w:rPr>
          <w:rFonts w:ascii="Arial Narrow" w:hAnsi="Arial Narrow"/>
          <w:i/>
          <w:sz w:val="20"/>
          <w:szCs w:val="20"/>
        </w:rPr>
        <w:tab/>
      </w:r>
      <w:r w:rsidR="00A459DE" w:rsidRPr="00057BAE">
        <w:rPr>
          <w:rFonts w:ascii="Arial Narrow" w:hAnsi="Arial Narrow"/>
          <w:i/>
          <w:sz w:val="20"/>
          <w:szCs w:val="20"/>
        </w:rPr>
        <w:tab/>
      </w:r>
      <w:r w:rsidR="00A459DE" w:rsidRPr="00057BAE">
        <w:rPr>
          <w:rFonts w:ascii="Arial Narrow" w:hAnsi="Arial Narrow"/>
          <w:i/>
          <w:sz w:val="20"/>
          <w:szCs w:val="20"/>
        </w:rPr>
        <w:tab/>
      </w:r>
      <w:r w:rsidR="00A459DE" w:rsidRPr="00057BAE">
        <w:rPr>
          <w:rFonts w:ascii="Arial Narrow" w:hAnsi="Arial Narrow"/>
          <w:i/>
          <w:sz w:val="20"/>
          <w:szCs w:val="20"/>
        </w:rPr>
        <w:tab/>
      </w:r>
      <w:r w:rsidR="00A459DE" w:rsidRPr="00057BAE">
        <w:rPr>
          <w:rFonts w:ascii="Arial Narrow" w:hAnsi="Arial Narrow"/>
          <w:i/>
          <w:sz w:val="20"/>
          <w:szCs w:val="20"/>
        </w:rPr>
        <w:tab/>
      </w:r>
      <w:r w:rsidR="00A459DE" w:rsidRPr="00057BAE">
        <w:rPr>
          <w:rFonts w:ascii="Arial Narrow" w:hAnsi="Arial Narrow"/>
          <w:i/>
          <w:sz w:val="20"/>
          <w:szCs w:val="20"/>
        </w:rPr>
        <w:tab/>
      </w:r>
      <w:r w:rsidR="00A459DE" w:rsidRPr="00057BAE">
        <w:rPr>
          <w:rFonts w:ascii="Arial Narrow" w:hAnsi="Arial Narrow"/>
          <w:i/>
          <w:sz w:val="20"/>
          <w:szCs w:val="20"/>
        </w:rPr>
        <w:tab/>
      </w:r>
      <w:r w:rsidR="00A459DE" w:rsidRPr="00057BAE">
        <w:rPr>
          <w:rFonts w:ascii="Arial Narrow" w:hAnsi="Arial Narrow"/>
          <w:i/>
          <w:sz w:val="20"/>
          <w:szCs w:val="20"/>
        </w:rPr>
        <w:tab/>
      </w:r>
      <w:r w:rsidR="00A459DE" w:rsidRPr="00057BAE">
        <w:rPr>
          <w:rFonts w:ascii="Arial Narrow" w:hAnsi="Arial Narrow"/>
          <w:i/>
          <w:sz w:val="20"/>
          <w:szCs w:val="20"/>
        </w:rPr>
        <w:tab/>
      </w:r>
      <w:r w:rsidR="00A459DE" w:rsidRPr="00057BAE">
        <w:rPr>
          <w:rFonts w:ascii="Arial Narrow" w:hAnsi="Arial Narrow"/>
          <w:i/>
          <w:sz w:val="20"/>
          <w:szCs w:val="20"/>
        </w:rPr>
        <w:tab/>
      </w:r>
    </w:p>
    <w:p w14:paraId="79EC097D" w14:textId="77777777" w:rsidR="00A459DE" w:rsidRPr="001A2342" w:rsidRDefault="00A459DE" w:rsidP="00D35E44">
      <w:pPr>
        <w:pStyle w:val="BodyTextIndent"/>
        <w:ind w:left="0"/>
        <w:rPr>
          <w:rFonts w:ascii="Arial Narrow" w:hAnsi="Arial Narrow"/>
        </w:rPr>
      </w:pPr>
    </w:p>
    <w:sectPr w:rsidR="00A459DE" w:rsidRPr="001A2342" w:rsidSect="00146BD9">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64455"/>
    <w:multiLevelType w:val="hybridMultilevel"/>
    <w:tmpl w:val="51662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C40F41"/>
    <w:multiLevelType w:val="hybridMultilevel"/>
    <w:tmpl w:val="C01A1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8277506">
    <w:abstractNumId w:val="0"/>
  </w:num>
  <w:num w:numId="2" w16cid:durableId="752553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yNLSwNDAxNjQ3MTJW0lEKTi0uzszPAykwqgUASEEAmCwAAAA="/>
  </w:docVars>
  <w:rsids>
    <w:rsidRoot w:val="006D215B"/>
    <w:rsid w:val="00006DDA"/>
    <w:rsid w:val="00057BAE"/>
    <w:rsid w:val="0014280F"/>
    <w:rsid w:val="00146BD9"/>
    <w:rsid w:val="00184C59"/>
    <w:rsid w:val="00192581"/>
    <w:rsid w:val="001A2342"/>
    <w:rsid w:val="001B5D6B"/>
    <w:rsid w:val="00262F88"/>
    <w:rsid w:val="002C4F9D"/>
    <w:rsid w:val="002D1E6B"/>
    <w:rsid w:val="002E5E76"/>
    <w:rsid w:val="002F1215"/>
    <w:rsid w:val="003139FB"/>
    <w:rsid w:val="00346B98"/>
    <w:rsid w:val="003A7B72"/>
    <w:rsid w:val="003C7BF3"/>
    <w:rsid w:val="00415DC9"/>
    <w:rsid w:val="00434AB5"/>
    <w:rsid w:val="00492E80"/>
    <w:rsid w:val="004E6541"/>
    <w:rsid w:val="0050443A"/>
    <w:rsid w:val="005A10B7"/>
    <w:rsid w:val="005A6D0F"/>
    <w:rsid w:val="006776E0"/>
    <w:rsid w:val="00691CBB"/>
    <w:rsid w:val="00697831"/>
    <w:rsid w:val="006A0DF0"/>
    <w:rsid w:val="006D215B"/>
    <w:rsid w:val="006D5D01"/>
    <w:rsid w:val="00767A64"/>
    <w:rsid w:val="0079566B"/>
    <w:rsid w:val="007B5AF7"/>
    <w:rsid w:val="007C1F3A"/>
    <w:rsid w:val="007D3C40"/>
    <w:rsid w:val="008F4D6C"/>
    <w:rsid w:val="00912B17"/>
    <w:rsid w:val="00997BA4"/>
    <w:rsid w:val="009B6C44"/>
    <w:rsid w:val="00A31800"/>
    <w:rsid w:val="00A459DE"/>
    <w:rsid w:val="00AB7EC0"/>
    <w:rsid w:val="00B048D8"/>
    <w:rsid w:val="00B709DA"/>
    <w:rsid w:val="00BF2659"/>
    <w:rsid w:val="00C41E86"/>
    <w:rsid w:val="00C42BC5"/>
    <w:rsid w:val="00C942BB"/>
    <w:rsid w:val="00CA44EB"/>
    <w:rsid w:val="00D35E44"/>
    <w:rsid w:val="00D77D55"/>
    <w:rsid w:val="00D923E6"/>
    <w:rsid w:val="00DA1138"/>
    <w:rsid w:val="00E20AD6"/>
    <w:rsid w:val="00EA71A1"/>
    <w:rsid w:val="00EF02DF"/>
    <w:rsid w:val="00EF35F2"/>
    <w:rsid w:val="00F36F7C"/>
    <w:rsid w:val="00FB0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0365A9"/>
  <w15:chartTrackingRefBased/>
  <w15:docId w15:val="{2CF5DABE-A35C-4784-BDC5-A4546CEDF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Theme="minorHAnsi" w:hAnsi="Arial Narrow"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15B"/>
  </w:style>
  <w:style w:type="paragraph" w:styleId="Heading1">
    <w:name w:val="heading 1"/>
    <w:basedOn w:val="Normal"/>
    <w:next w:val="Normal"/>
    <w:link w:val="Heading1Char"/>
    <w:qFormat/>
    <w:rsid w:val="00262F88"/>
    <w:pPr>
      <w:keepNext/>
      <w:jc w:val="center"/>
      <w:outlineLvl w:val="0"/>
    </w:pPr>
    <w:rPr>
      <w:rFonts w:ascii="Times New Roman" w:eastAsia="Times New Roman" w:hAnsi="Times New Roman" w:cs="Times New Roman"/>
      <w:b/>
      <w:bCs/>
      <w:sz w:val="28"/>
    </w:rPr>
  </w:style>
  <w:style w:type="paragraph" w:styleId="Heading4">
    <w:name w:val="heading 4"/>
    <w:basedOn w:val="Normal"/>
    <w:next w:val="Normal"/>
    <w:link w:val="Heading4Char"/>
    <w:qFormat/>
    <w:rsid w:val="00262F88"/>
    <w:pPr>
      <w:keepNext/>
      <w:ind w:left="-720" w:right="-720"/>
      <w:outlineLvl w:val="3"/>
    </w:pPr>
    <w:rPr>
      <w:rFonts w:ascii="Times New Roman" w:eastAsia="Times New Roman" w:hAnsi="Times New Roman" w:cs="Times New Roman"/>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62F88"/>
    <w:rPr>
      <w:rFonts w:ascii="Times New Roman" w:eastAsia="Times New Roman" w:hAnsi="Times New Roman" w:cs="Times New Roman"/>
      <w:b/>
      <w:bCs/>
      <w:sz w:val="28"/>
    </w:rPr>
  </w:style>
  <w:style w:type="character" w:customStyle="1" w:styleId="Heading4Char">
    <w:name w:val="Heading 4 Char"/>
    <w:basedOn w:val="DefaultParagraphFont"/>
    <w:link w:val="Heading4"/>
    <w:rsid w:val="00262F88"/>
    <w:rPr>
      <w:rFonts w:ascii="Times New Roman" w:eastAsia="Times New Roman" w:hAnsi="Times New Roman" w:cs="Times New Roman"/>
      <w:b/>
      <w:bCs/>
      <w:sz w:val="22"/>
    </w:rPr>
  </w:style>
  <w:style w:type="paragraph" w:styleId="BodyTextIndent">
    <w:name w:val="Body Text Indent"/>
    <w:basedOn w:val="Normal"/>
    <w:link w:val="BodyTextIndentChar"/>
    <w:rsid w:val="00262F88"/>
    <w:pPr>
      <w:ind w:left="-720"/>
    </w:pPr>
    <w:rPr>
      <w:rFonts w:ascii="Times New Roman" w:eastAsia="Times New Roman" w:hAnsi="Times New Roman" w:cs="Times New Roman"/>
    </w:rPr>
  </w:style>
  <w:style w:type="character" w:customStyle="1" w:styleId="BodyTextIndentChar">
    <w:name w:val="Body Text Indent Char"/>
    <w:basedOn w:val="DefaultParagraphFont"/>
    <w:link w:val="BodyTextIndent"/>
    <w:rsid w:val="00262F88"/>
    <w:rPr>
      <w:rFonts w:ascii="Times New Roman" w:eastAsia="Times New Roman" w:hAnsi="Times New Roman" w:cs="Times New Roman"/>
    </w:rPr>
  </w:style>
  <w:style w:type="paragraph" w:styleId="ListParagraph">
    <w:name w:val="List Paragraph"/>
    <w:basedOn w:val="Normal"/>
    <w:uiPriority w:val="34"/>
    <w:qFormat/>
    <w:rsid w:val="005A10B7"/>
    <w:pPr>
      <w:ind w:left="720"/>
      <w:contextualSpacing/>
    </w:pPr>
  </w:style>
  <w:style w:type="paragraph" w:styleId="BalloonText">
    <w:name w:val="Balloon Text"/>
    <w:basedOn w:val="Normal"/>
    <w:link w:val="BalloonTextChar"/>
    <w:uiPriority w:val="99"/>
    <w:semiHidden/>
    <w:unhideWhenUsed/>
    <w:rsid w:val="002F12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2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6</TotalTime>
  <Pages>6</Pages>
  <Words>1837</Words>
  <Characters>13598</Characters>
  <Application>Microsoft Office Word</Application>
  <DocSecurity>0</DocSecurity>
  <Lines>31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Katy Psychiatry</cp:lastModifiedBy>
  <cp:revision>13</cp:revision>
  <cp:lastPrinted>2024-02-07T22:39:00Z</cp:lastPrinted>
  <dcterms:created xsi:type="dcterms:W3CDTF">2017-12-01T21:36:00Z</dcterms:created>
  <dcterms:modified xsi:type="dcterms:W3CDTF">2024-02-07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0825cfbc324ef93e59eb6d054918a98176f093c6212820a61883ffb14d2e82</vt:lpwstr>
  </property>
</Properties>
</file>